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ajorHAnsi" w:eastAsiaTheme="majorEastAsia" w:hAnsiTheme="majorHAnsi" w:cstheme="majorBidi"/>
          <w:color w:val="000000" w:themeColor="text1"/>
          <w:sz w:val="72"/>
          <w:szCs w:val="72"/>
          <w:rtl/>
        </w:rPr>
        <w:id w:val="975286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="B Nazanin"/>
          <w:sz w:val="22"/>
          <w:szCs w:val="28"/>
        </w:rPr>
      </w:sdtEndPr>
      <w:sdtContent>
        <w:bookmarkStart w:id="0" w:name="_GoBack" w:displacedByCustomXml="prev"/>
        <w:bookmarkEnd w:id="0" w:displacedByCustomXml="prev"/>
        <w:p w:rsidR="007B383F" w:rsidRPr="002640B0" w:rsidRDefault="000037D3" w:rsidP="00C223F8">
          <w:pPr>
            <w:pStyle w:val="NoSpacing"/>
            <w:bidi/>
            <w:rPr>
              <w:rFonts w:asciiTheme="majorHAnsi" w:eastAsiaTheme="majorEastAsia" w:hAnsiTheme="majorHAnsi" w:cstheme="majorBidi"/>
              <w:color w:val="000000" w:themeColor="text1"/>
              <w:sz w:val="36"/>
              <w:szCs w:val="36"/>
              <w:rtl/>
            </w:rPr>
          </w:pPr>
          <w:r w:rsidRPr="002640B0">
            <w:rPr>
              <w:noProof/>
              <w:color w:val="000000" w:themeColor="text1"/>
            </w:rPr>
            <w:drawing>
              <wp:anchor distT="0" distB="0" distL="114300" distR="114300" simplePos="0" relativeHeight="251662848" behindDoc="1" locked="0" layoutInCell="1" allowOverlap="1" wp14:anchorId="03F573CB" wp14:editId="7A67E41F">
                <wp:simplePos x="0" y="0"/>
                <wp:positionH relativeFrom="column">
                  <wp:posOffset>2766695</wp:posOffset>
                </wp:positionH>
                <wp:positionV relativeFrom="paragraph">
                  <wp:posOffset>0</wp:posOffset>
                </wp:positionV>
                <wp:extent cx="753110" cy="902335"/>
                <wp:effectExtent l="0" t="0" r="8890" b="0"/>
                <wp:wrapSquare wrapText="bothSides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110" cy="902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0" allowOverlap="1" wp14:anchorId="7EA76DFF" wp14:editId="7833CFD6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8138795" cy="558140"/>
                    <wp:effectExtent l="0" t="0" r="11430" b="1397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558140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13C73" w:rsidRDefault="00213C73" w:rsidP="000037D3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EA76DFF" id="Rectangle 3" o:spid="_x0000_s1027" style="position:absolute;left:0;text-align:left;margin-left:0;margin-top:0;width:640.85pt;height:43.95pt;z-index:251657728;visibility:visible;mso-wrap-style:square;mso-width-percent:1050;mso-height-percent: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" o:allowincell="f" fillcolor="#b6dde8 [1304]" strokecolor="#31849b [2408]">
                    <v:textbox>
                      <w:txbxContent>
                        <w:p w:rsidR="00213C73" w:rsidRDefault="00213C73" w:rsidP="000037D3">
                          <w:pPr>
                            <w:jc w:val="center"/>
                          </w:pPr>
                        </w:p>
                      </w:txbxContent>
                    </v:textbox>
                    <w10:wrap anchorx="page" anchory="margin"/>
                  </v:rect>
                </w:pict>
              </mc:Fallback>
            </mc:AlternateContent>
          </w:r>
        </w:p>
        <w:p w:rsidR="00112D27" w:rsidRPr="002640B0" w:rsidRDefault="007B383F" w:rsidP="000037D3">
          <w:pPr>
            <w:tabs>
              <w:tab w:val="left" w:pos="8235"/>
            </w:tabs>
            <w:rPr>
              <w:rFonts w:asciiTheme="majorHAnsi" w:eastAsiaTheme="majorEastAsia" w:hAnsiTheme="majorHAnsi" w:cstheme="majorBidi"/>
              <w:color w:val="000000" w:themeColor="text1"/>
              <w:sz w:val="36"/>
              <w:szCs w:val="36"/>
            </w:rPr>
          </w:pPr>
          <w:r w:rsidRPr="002640B0">
            <w:rPr>
              <w:color w:val="000000" w:themeColor="text1"/>
            </w:rPr>
            <w:tab/>
          </w:r>
          <w:r w:rsidR="007C591A"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0" allowOverlap="1" wp14:anchorId="76B93CD9" wp14:editId="3B6057A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38795" cy="807085"/>
                    <wp:effectExtent l="0" t="0" r="11430" b="15240"/>
                    <wp:wrapNone/>
                    <wp:docPr id="5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7016DF91" id="Rectangle 2" o:spid="_x0000_s1026" style="position:absolute;left:0;text-align:left;margin-left:0;margin-top:0;width:640.85pt;height:63.55pt;z-index:25165670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" o:allowincell="f" fillcolor="#b6dde8 [1304]" strokecolor="#b2a1c7 [1943]">
                    <w10:wrap anchorx="page" anchory="page"/>
                  </v:rect>
                </w:pict>
              </mc:Fallback>
            </mc:AlternateContent>
          </w:r>
          <w:r w:rsidR="007C591A"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0" allowOverlap="1" wp14:anchorId="7A0E8CA2" wp14:editId="1B361831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3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 xmlns:w16se="http://schemas.microsoft.com/office/word/2015/wordml/symex" xmlns:cx="http://schemas.microsoft.com/office/drawing/2014/chartex">
                <w:pict>
                  <v:rect w14:anchorId="1F0C9F40" id="Rectangle 5" o:spid="_x0000_s1026" style="position:absolute;left:0;text-align:left;margin-left:0;margin-top:0;width:7.15pt;height:829.85pt;z-index:25165977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  <w:r w:rsidR="007C591A" w:rsidRPr="002640B0">
            <w:rPr>
              <w:rFonts w:eastAsiaTheme="majorEastAsia" w:cstheme="majorBidi"/>
              <w:noProof/>
              <w:color w:val="000000" w:themeColor="text1"/>
              <w:rtl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0" allowOverlap="1" wp14:anchorId="054AD4AA" wp14:editId="22CD2E77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9525" r="13970" b="12700"/>
                    <wp:wrapNone/>
                    <wp:docPr id="2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4F834E16" id="Rectangle 4" o:spid="_x0000_s1026" style="position:absolute;left:0;text-align:left;margin-left:0;margin-top:0;width:7.15pt;height:829.85pt;z-index:25165875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" o:allowincell="f" fillcolor="white [3212]" strokecolor="#31849b [2408]">
                    <w10:wrap anchorx="margin" anchory="page"/>
                  </v:rect>
                </w:pict>
              </mc:Fallback>
            </mc:AlternateContent>
          </w:r>
        </w:p>
        <w:p w:rsidR="000037D3" w:rsidRPr="002640B0" w:rsidRDefault="000037D3" w:rsidP="00112D27">
          <w:pPr>
            <w:bidi/>
            <w:spacing w:after="0" w:line="240" w:lineRule="auto"/>
            <w:jc w:val="center"/>
            <w:rPr>
              <w:rFonts w:cs="B Titr"/>
              <w:color w:val="000000" w:themeColor="text1"/>
              <w:sz w:val="28"/>
              <w:rtl/>
              <w:lang w:bidi="fa-IR"/>
            </w:rPr>
          </w:pPr>
        </w:p>
        <w:p w:rsidR="000037D3" w:rsidRPr="002640B0" w:rsidRDefault="000037D3" w:rsidP="007542A0">
          <w:pPr>
            <w:bidi/>
            <w:spacing w:after="0" w:line="240" w:lineRule="auto"/>
            <w:jc w:val="both"/>
            <w:rPr>
              <w:b/>
              <w:bCs/>
              <w:color w:val="000000" w:themeColor="text1"/>
            </w:rPr>
          </w:pP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          </w:t>
          </w:r>
          <w:r w:rsidRPr="002640B0">
            <w:rPr>
              <w:rFonts w:hint="cs"/>
              <w:b/>
              <w:bCs/>
              <w:color w:val="000000" w:themeColor="text1"/>
              <w:rtl/>
            </w:rPr>
            <w:t xml:space="preserve">                                     </w:t>
          </w:r>
          <w:r w:rsidR="007542A0">
            <w:rPr>
              <w:rFonts w:hint="cs"/>
              <w:b/>
              <w:bCs/>
              <w:color w:val="000000" w:themeColor="text1"/>
              <w:rtl/>
            </w:rPr>
            <w:t xml:space="preserve">  </w:t>
          </w:r>
          <w:r w:rsidRPr="002640B0">
            <w:rPr>
              <w:rFonts w:hint="cs"/>
              <w:b/>
              <w:bCs/>
              <w:color w:val="000000" w:themeColor="text1"/>
              <w:rtl/>
            </w:rPr>
            <w:t xml:space="preserve">    دانشگاه علوم پزشکی</w:t>
          </w:r>
          <w:r w:rsidR="007542A0">
            <w:rPr>
              <w:rFonts w:hint="cs"/>
              <w:b/>
              <w:bCs/>
              <w:color w:val="000000" w:themeColor="text1"/>
              <w:rtl/>
            </w:rPr>
            <w:t xml:space="preserve"> اصفهان </w:t>
          </w:r>
          <w:r w:rsidRPr="002640B0">
            <w:rPr>
              <w:rFonts w:hint="cs"/>
              <w:b/>
              <w:bCs/>
              <w:color w:val="000000" w:themeColor="text1"/>
              <w:rtl/>
            </w:rPr>
            <w:t xml:space="preserve"> </w:t>
          </w:r>
        </w:p>
        <w:p w:rsidR="000037D3" w:rsidRPr="002640B0" w:rsidRDefault="000037D3" w:rsidP="000037D3">
          <w:pPr>
            <w:bidi/>
            <w:spacing w:after="0" w:line="240" w:lineRule="auto"/>
            <w:jc w:val="center"/>
            <w:rPr>
              <w:rFonts w:cs="B Titr"/>
              <w:b/>
              <w:bCs/>
              <w:color w:val="000000" w:themeColor="text1"/>
              <w:sz w:val="20"/>
              <w:szCs w:val="24"/>
              <w:rtl/>
            </w:rPr>
          </w:pPr>
          <w:r w:rsidRPr="002640B0">
            <w:rPr>
              <w:rFonts w:cs="B Titr" w:hint="cs"/>
              <w:b/>
              <w:bCs/>
              <w:color w:val="000000" w:themeColor="text1"/>
              <w:sz w:val="20"/>
              <w:szCs w:val="24"/>
              <w:rtl/>
            </w:rPr>
            <w:t>دانشکده بهداشت</w:t>
          </w:r>
        </w:p>
        <w:p w:rsidR="000037D3" w:rsidRPr="002640B0" w:rsidRDefault="000037D3" w:rsidP="000037D3">
          <w:pPr>
            <w:bidi/>
            <w:spacing w:after="0" w:line="240" w:lineRule="auto"/>
            <w:jc w:val="center"/>
            <w:rPr>
              <w:color w:val="000000" w:themeColor="text1"/>
              <w:sz w:val="28"/>
              <w:rtl/>
            </w:rPr>
          </w:pPr>
          <w:r w:rsidRPr="002640B0">
            <w:rPr>
              <w:rFonts w:cs="B Titr" w:hint="cs"/>
              <w:b/>
              <w:bCs/>
              <w:color w:val="000000" w:themeColor="text1"/>
              <w:sz w:val="20"/>
              <w:szCs w:val="24"/>
              <w:rtl/>
            </w:rPr>
            <w:t>گروه اپیدمیولوژی و آمار زیستی</w:t>
          </w:r>
        </w:p>
        <w:p w:rsidR="000037D3" w:rsidRPr="002640B0" w:rsidRDefault="000037D3" w:rsidP="000037D3">
          <w:pPr>
            <w:bidi/>
            <w:spacing w:after="0" w:line="240" w:lineRule="auto"/>
            <w:jc w:val="both"/>
            <w:rPr>
              <w:rFonts w:cs="B Titr"/>
              <w:color w:val="000000" w:themeColor="text1"/>
              <w:sz w:val="28"/>
              <w:rtl/>
              <w:lang w:bidi="fa-IR"/>
            </w:rPr>
          </w:pP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               </w:t>
          </w:r>
        </w:p>
        <w:p w:rsidR="000037D3" w:rsidRPr="002640B0" w:rsidRDefault="000037D3" w:rsidP="00D4152B">
          <w:pPr>
            <w:bidi/>
            <w:spacing w:after="0" w:line="240" w:lineRule="auto"/>
            <w:jc w:val="both"/>
            <w:rPr>
              <w:color w:val="000000" w:themeColor="text1"/>
              <w:sz w:val="28"/>
              <w:rtl/>
            </w:rPr>
          </w:pP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      گزارش فعالیت</w:t>
          </w:r>
          <w:r w:rsidRPr="002640B0">
            <w:rPr>
              <w:rFonts w:cs="B Titr"/>
              <w:color w:val="000000" w:themeColor="text1"/>
              <w:sz w:val="28"/>
              <w:rtl/>
              <w:lang w:bidi="fa-IR"/>
            </w:rPr>
            <w:softHyphen/>
          </w: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های دانشجویان کارشناسی ارشد </w:t>
          </w:r>
          <w:r w:rsidR="00D4152B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آمار زیستی </w:t>
          </w:r>
          <w:r w:rsidRPr="002640B0">
            <w:rPr>
              <w:rFonts w:cs="B Titr" w:hint="cs"/>
              <w:color w:val="000000" w:themeColor="text1"/>
              <w:sz w:val="28"/>
              <w:rtl/>
              <w:lang w:bidi="fa-IR"/>
            </w:rPr>
            <w:t xml:space="preserve"> در دوره آموزشی و پژوهشی</w:t>
          </w:r>
          <w:r w:rsidRPr="002640B0">
            <w:rPr>
              <w:rFonts w:hint="cs"/>
              <w:color w:val="000000" w:themeColor="text1"/>
              <w:sz w:val="28"/>
              <w:rtl/>
            </w:rPr>
            <w:t xml:space="preserve"> </w:t>
          </w:r>
        </w:p>
        <w:p w:rsidR="000037D3" w:rsidRPr="002640B0" w:rsidRDefault="000037D3" w:rsidP="000037D3">
          <w:pPr>
            <w:bidi/>
            <w:spacing w:after="0" w:line="240" w:lineRule="auto"/>
            <w:jc w:val="center"/>
            <w:rPr>
              <w:color w:val="000000" w:themeColor="text1"/>
              <w:sz w:val="28"/>
              <w:rtl/>
            </w:rPr>
          </w:pPr>
        </w:p>
        <w:p w:rsidR="000037D3" w:rsidRPr="002640B0" w:rsidRDefault="000037D3" w:rsidP="000037D3">
          <w:pPr>
            <w:bidi/>
            <w:spacing w:after="0" w:line="240" w:lineRule="auto"/>
            <w:jc w:val="center"/>
            <w:rPr>
              <w:color w:val="000000" w:themeColor="text1"/>
              <w:sz w:val="28"/>
              <w:rtl/>
            </w:rPr>
          </w:pPr>
        </w:p>
        <w:p w:rsidR="00112D27" w:rsidRPr="002640B0" w:rsidRDefault="00112D27" w:rsidP="009D7819">
          <w:pPr>
            <w:bidi/>
            <w:spacing w:after="0"/>
            <w:jc w:val="center"/>
            <w:rPr>
              <w:rFonts w:asciiTheme="majorBidi" w:hAnsiTheme="majorBidi" w:cstheme="majorBidi"/>
              <w:b/>
              <w:bCs/>
              <w:color w:val="000000" w:themeColor="text1"/>
              <w:sz w:val="40"/>
              <w:szCs w:val="40"/>
              <w:rtl/>
              <w:lang w:bidi="fa-IR"/>
            </w:rPr>
          </w:pPr>
          <w:r w:rsidRPr="002640B0">
            <w:rPr>
              <w:rFonts w:asciiTheme="majorBidi" w:hAnsiTheme="majorBidi" w:cstheme="majorBidi"/>
              <w:b/>
              <w:bCs/>
              <w:color w:val="000000" w:themeColor="text1"/>
              <w:sz w:val="40"/>
              <w:szCs w:val="40"/>
              <w:lang w:bidi="fa-IR"/>
            </w:rPr>
            <w:t>Logbook</w:t>
          </w:r>
        </w:p>
        <w:tbl>
          <w:tblPr>
            <w:tblStyle w:val="TableGrid"/>
            <w:tblpPr w:leftFromText="180" w:rightFromText="180" w:vertAnchor="text" w:horzAnchor="margin" w:tblpXSpec="center" w:tblpY="149"/>
            <w:bidiVisual/>
            <w:tblW w:w="9234" w:type="dxa"/>
            <w:tblLook w:val="04A0" w:firstRow="1" w:lastRow="0" w:firstColumn="1" w:lastColumn="0" w:noHBand="0" w:noVBand="1"/>
          </w:tblPr>
          <w:tblGrid>
            <w:gridCol w:w="3834"/>
            <w:gridCol w:w="5400"/>
          </w:tblGrid>
          <w:tr w:rsidR="002640B0" w:rsidRPr="002640B0" w:rsidTr="00867D2E">
            <w:tc>
              <w:tcPr>
                <w:tcW w:w="3834" w:type="dxa"/>
                <w:vAlign w:val="center"/>
              </w:tcPr>
              <w:p w:rsidR="00461704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نام و نام خانوادگی دانشجو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سال </w:t>
                </w:r>
                <w:r w:rsidR="009D7819"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و نیمسال </w:t>
                </w: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ورود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9D7819" w:rsidRPr="002640B0" w:rsidRDefault="009D7819" w:rsidP="005B3A6A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استاد راهنمای</w:t>
                </w:r>
                <w:r w:rsidR="005B3A6A"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 آموزشی</w:t>
                </w: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:</w:t>
                </w:r>
              </w:p>
            </w:tc>
            <w:tc>
              <w:tcPr>
                <w:tcW w:w="5400" w:type="dxa"/>
              </w:tcPr>
              <w:p w:rsidR="009D7819" w:rsidRPr="002640B0" w:rsidRDefault="009D7819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9D7819" w:rsidRPr="002640B0" w:rsidRDefault="009D7819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استاد راهنمای پژوهشی: </w:t>
                </w:r>
              </w:p>
            </w:tc>
            <w:tc>
              <w:tcPr>
                <w:tcW w:w="5400" w:type="dxa"/>
              </w:tcPr>
              <w:p w:rsidR="009D7819" w:rsidRPr="002640B0" w:rsidRDefault="009D7819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شماره دانشجویی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آدرس پست الکترونیک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112D27" w:rsidRPr="002640B0" w:rsidRDefault="00461704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شماره تماس ( ثابت و تلفن همراه):</w:t>
                </w:r>
              </w:p>
            </w:tc>
            <w:tc>
              <w:tcPr>
                <w:tcW w:w="5400" w:type="dxa"/>
              </w:tcPr>
              <w:p w:rsidR="00112D27" w:rsidRPr="002640B0" w:rsidRDefault="00112D27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9D7819" w:rsidRPr="002640B0" w:rsidRDefault="005D2926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تاریخ تصویب عنوان پایان نامه :</w:t>
                </w:r>
              </w:p>
            </w:tc>
            <w:tc>
              <w:tcPr>
                <w:tcW w:w="5400" w:type="dxa"/>
              </w:tcPr>
              <w:p w:rsidR="009D7819" w:rsidRPr="002640B0" w:rsidRDefault="009D7819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5D2926" w:rsidRPr="002640B0" w:rsidRDefault="005D2926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تاریخ تصویب پروپوزال :</w:t>
                </w:r>
              </w:p>
            </w:tc>
            <w:tc>
              <w:tcPr>
                <w:tcW w:w="5400" w:type="dxa"/>
              </w:tcPr>
              <w:p w:rsidR="005D2926" w:rsidRPr="002640B0" w:rsidRDefault="005D2926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5D2926" w:rsidRPr="002640B0" w:rsidRDefault="005D2926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 xml:space="preserve">تاریخ اخد کد اخلاق : </w:t>
                </w:r>
              </w:p>
            </w:tc>
            <w:tc>
              <w:tcPr>
                <w:tcW w:w="5400" w:type="dxa"/>
              </w:tcPr>
              <w:p w:rsidR="005D2926" w:rsidRPr="002640B0" w:rsidRDefault="005D2926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C223F8" w:rsidRPr="002640B0" w:rsidRDefault="00C223F8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عنوان پایان نامه:</w:t>
                </w:r>
              </w:p>
            </w:tc>
            <w:tc>
              <w:tcPr>
                <w:tcW w:w="5400" w:type="dxa"/>
              </w:tcPr>
              <w:p w:rsidR="00C223F8" w:rsidRPr="002640B0" w:rsidRDefault="00C223F8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  <w:tr w:rsidR="002640B0" w:rsidRPr="002640B0" w:rsidTr="00867D2E">
            <w:tc>
              <w:tcPr>
                <w:tcW w:w="3834" w:type="dxa"/>
                <w:vAlign w:val="center"/>
              </w:tcPr>
              <w:p w:rsidR="00C223F8" w:rsidRPr="002640B0" w:rsidRDefault="00C223F8" w:rsidP="009D7819">
                <w:pPr>
                  <w:bidi/>
                  <w:spacing w:after="120"/>
                  <w:rPr>
                    <w:color w:val="000000" w:themeColor="text1"/>
                    <w:sz w:val="28"/>
                    <w:rtl/>
                    <w:lang w:bidi="fa-IR"/>
                  </w:rPr>
                </w:pPr>
                <w:r w:rsidRPr="002640B0">
                  <w:rPr>
                    <w:rFonts w:hint="cs"/>
                    <w:color w:val="000000" w:themeColor="text1"/>
                    <w:sz w:val="28"/>
                    <w:rtl/>
                    <w:lang w:bidi="fa-IR"/>
                  </w:rPr>
                  <w:t>تاریخ دفاع:</w:t>
                </w:r>
              </w:p>
            </w:tc>
            <w:tc>
              <w:tcPr>
                <w:tcW w:w="5400" w:type="dxa"/>
              </w:tcPr>
              <w:p w:rsidR="00C223F8" w:rsidRPr="002640B0" w:rsidRDefault="00C223F8" w:rsidP="00112D27">
                <w:pPr>
                  <w:bidi/>
                  <w:rPr>
                    <w:color w:val="000000" w:themeColor="text1"/>
                    <w:sz w:val="28"/>
                    <w:rtl/>
                  </w:rPr>
                </w:pPr>
              </w:p>
            </w:tc>
          </w:tr>
        </w:tbl>
        <w:p w:rsidR="00112D27" w:rsidRPr="002640B0" w:rsidRDefault="003A0489" w:rsidP="00112D27">
          <w:pPr>
            <w:bidi/>
            <w:spacing w:after="0" w:line="240" w:lineRule="auto"/>
            <w:rPr>
              <w:b/>
              <w:bCs/>
              <w:color w:val="000000" w:themeColor="text1"/>
              <w:sz w:val="20"/>
              <w:szCs w:val="24"/>
              <w:rtl/>
            </w:rPr>
          </w:pPr>
        </w:p>
      </w:sdtContent>
    </w:sdt>
    <w:p w:rsidR="009D7819" w:rsidRPr="002640B0" w:rsidRDefault="009D7819">
      <w:pPr>
        <w:rPr>
          <w:color w:val="000000" w:themeColor="text1"/>
          <w:rtl/>
          <w:lang w:bidi="fa-IR"/>
        </w:rPr>
      </w:pPr>
      <w:r w:rsidRPr="002640B0">
        <w:rPr>
          <w:color w:val="000000" w:themeColor="text1"/>
          <w:rtl/>
          <w:lang w:bidi="fa-IR"/>
        </w:rPr>
        <w:br w:type="page"/>
      </w:r>
    </w:p>
    <w:p w:rsidR="003108BC" w:rsidRPr="002640B0" w:rsidRDefault="00514DD3" w:rsidP="00514DD3">
      <w:pPr>
        <w:bidi/>
        <w:jc w:val="center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lastRenderedPageBreak/>
        <w:t>بسمه تعالی</w:t>
      </w:r>
    </w:p>
    <w:p w:rsidR="003108BC" w:rsidRPr="002640B0" w:rsidRDefault="00F877D6" w:rsidP="00494F93">
      <w:pPr>
        <w:bidi/>
        <w:jc w:val="center"/>
        <w:rPr>
          <w:rFonts w:cs="B Titr"/>
          <w:color w:val="000000" w:themeColor="text1"/>
          <w:rtl/>
          <w:lang w:bidi="fa-IR"/>
        </w:rPr>
      </w:pPr>
      <w:r w:rsidRPr="002640B0">
        <w:rPr>
          <w:rFonts w:cs="B Titr" w:hint="cs"/>
          <w:color w:val="000000" w:themeColor="text1"/>
          <w:rtl/>
          <w:lang w:bidi="fa-IR"/>
        </w:rPr>
        <w:t>راهنمای تکمیل گزارش فعالیت</w:t>
      </w:r>
      <w:r w:rsidR="00670816" w:rsidRPr="002640B0">
        <w:rPr>
          <w:rFonts w:cs="B Titr"/>
          <w:color w:val="000000" w:themeColor="text1"/>
          <w:rtl/>
          <w:lang w:bidi="fa-IR"/>
        </w:rPr>
        <w:softHyphen/>
      </w:r>
      <w:r w:rsidRPr="002640B0">
        <w:rPr>
          <w:rFonts w:cs="B Titr" w:hint="cs"/>
          <w:color w:val="000000" w:themeColor="text1"/>
          <w:rtl/>
          <w:lang w:bidi="fa-IR"/>
        </w:rPr>
        <w:t xml:space="preserve">های آموزشی و پژوهشی دانشجویان </w:t>
      </w:r>
      <w:r w:rsidR="00494F93" w:rsidRPr="002640B0">
        <w:rPr>
          <w:rFonts w:cs="B Titr" w:hint="cs"/>
          <w:color w:val="000000" w:themeColor="text1"/>
          <w:rtl/>
          <w:lang w:bidi="fa-IR"/>
        </w:rPr>
        <w:t xml:space="preserve">ارشد </w:t>
      </w:r>
      <w:r w:rsidR="000037D3" w:rsidRPr="002640B0">
        <w:rPr>
          <w:rFonts w:cs="B Titr" w:hint="cs"/>
          <w:color w:val="000000" w:themeColor="text1"/>
          <w:rtl/>
          <w:lang w:bidi="fa-IR"/>
        </w:rPr>
        <w:t xml:space="preserve">اپیدمیولوژی </w:t>
      </w:r>
    </w:p>
    <w:p w:rsidR="00670816" w:rsidRPr="002640B0" w:rsidRDefault="00F877D6" w:rsidP="00112D27">
      <w:pPr>
        <w:bidi/>
        <w:jc w:val="lowKashida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دانشجوی گرامی</w:t>
      </w:r>
      <w:r w:rsidR="007E45D1" w:rsidRPr="002640B0">
        <w:rPr>
          <w:rFonts w:hint="cs"/>
          <w:b/>
          <w:bCs/>
          <w:color w:val="000000" w:themeColor="text1"/>
          <w:rtl/>
          <w:lang w:bidi="fa-IR"/>
        </w:rPr>
        <w:t>:</w:t>
      </w:r>
    </w:p>
    <w:p w:rsidR="00F877D6" w:rsidRPr="002640B0" w:rsidRDefault="00F877D6" w:rsidP="00112D27">
      <w:p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با آرزوی موفقیت در طول دوره تحصیل خواهشمند است به نک</w:t>
      </w:r>
      <w:r w:rsidR="004232F1" w:rsidRPr="002640B0">
        <w:rPr>
          <w:rFonts w:hint="cs"/>
          <w:color w:val="000000" w:themeColor="text1"/>
          <w:rtl/>
          <w:lang w:bidi="fa-IR"/>
        </w:rPr>
        <w:t>ات زیر توجه و دقت لازم بفرمایید:</w:t>
      </w:r>
    </w:p>
    <w:p w:rsidR="00B5449B" w:rsidRPr="002640B0" w:rsidRDefault="00F877D6" w:rsidP="00A13813">
      <w:p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هدف از تهیه لاگ بوک، ثبت فعالیت</w:t>
      </w:r>
      <w:r w:rsidR="007E45D1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های آموزشی و پژوهشی 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دانشجو در طول </w:t>
      </w:r>
      <w:r w:rsidR="00763530" w:rsidRPr="002640B0">
        <w:rPr>
          <w:rFonts w:hint="cs"/>
          <w:color w:val="000000" w:themeColor="text1"/>
          <w:rtl/>
          <w:lang w:bidi="fa-IR"/>
        </w:rPr>
        <w:t>دوره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 تحصیلی است. خواهشمند است در ابتدای دوره</w:t>
      </w:r>
      <w:r w:rsidR="00781623" w:rsidRPr="002640B0">
        <w:rPr>
          <w:rFonts w:hint="cs"/>
          <w:color w:val="000000" w:themeColor="text1"/>
          <w:rtl/>
          <w:lang w:bidi="fa-IR"/>
        </w:rPr>
        <w:t xml:space="preserve"> تحصیلی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، یک نسخه </w:t>
      </w:r>
      <w:r w:rsidR="00781623" w:rsidRPr="002640B0">
        <w:rPr>
          <w:rFonts w:hint="cs"/>
          <w:color w:val="000000" w:themeColor="text1"/>
          <w:rtl/>
          <w:lang w:bidi="fa-IR"/>
        </w:rPr>
        <w:t xml:space="preserve">الکترونیکی </w:t>
      </w:r>
      <w:r w:rsidR="007E45D1" w:rsidRPr="002640B0">
        <w:rPr>
          <w:rFonts w:hint="cs"/>
          <w:color w:val="000000" w:themeColor="text1"/>
          <w:rtl/>
          <w:lang w:bidi="fa-IR"/>
        </w:rPr>
        <w:t>از لاگ بوک را از گروه دریافت نمایید و در طول دوره با نظارت استاد راهنما</w:t>
      </w:r>
      <w:r w:rsidR="00250F52" w:rsidRPr="002640B0">
        <w:rPr>
          <w:rFonts w:hint="cs"/>
          <w:color w:val="000000" w:themeColor="text1"/>
          <w:rtl/>
          <w:lang w:bidi="fa-IR"/>
        </w:rPr>
        <w:t>ی</w:t>
      </w:r>
      <w:r w:rsidR="008B0A2E" w:rsidRPr="002640B0">
        <w:rPr>
          <w:rFonts w:hint="cs"/>
          <w:color w:val="000000" w:themeColor="text1"/>
          <w:rtl/>
          <w:lang w:bidi="fa-IR"/>
        </w:rPr>
        <w:t xml:space="preserve"> آموزشی</w:t>
      </w:r>
      <w:r w:rsidR="00781623" w:rsidRPr="002640B0">
        <w:rPr>
          <w:rFonts w:hint="cs"/>
          <w:color w:val="000000" w:themeColor="text1"/>
          <w:rtl/>
          <w:lang w:bidi="fa-IR"/>
        </w:rPr>
        <w:t xml:space="preserve"> یا پژوهشی خود </w:t>
      </w:r>
      <w:r w:rsidR="007E45D1" w:rsidRPr="002640B0">
        <w:rPr>
          <w:rFonts w:hint="cs"/>
          <w:color w:val="000000" w:themeColor="text1"/>
          <w:rtl/>
          <w:lang w:bidi="fa-IR"/>
        </w:rPr>
        <w:t xml:space="preserve">نسبت به تکمیل آن اقدام </w:t>
      </w:r>
      <w:r w:rsidR="00B5449B" w:rsidRPr="002640B0">
        <w:rPr>
          <w:rFonts w:hint="cs"/>
          <w:color w:val="000000" w:themeColor="text1"/>
          <w:rtl/>
          <w:lang w:bidi="fa-IR"/>
        </w:rPr>
        <w:t>کنید. شایان ذکر است که گروه می</w:t>
      </w:r>
      <w:r w:rsidR="00B5449B" w:rsidRPr="002640B0">
        <w:rPr>
          <w:color w:val="000000" w:themeColor="text1"/>
          <w:rtl/>
          <w:lang w:bidi="fa-IR"/>
        </w:rPr>
        <w:softHyphen/>
      </w:r>
      <w:r w:rsidR="00B5449B" w:rsidRPr="002640B0">
        <w:rPr>
          <w:rFonts w:hint="cs"/>
          <w:color w:val="000000" w:themeColor="text1"/>
          <w:rtl/>
          <w:lang w:bidi="fa-IR"/>
        </w:rPr>
        <w:t>تواند در هر زمان لازم، لا</w:t>
      </w:r>
      <w:r w:rsidR="00514DD3" w:rsidRPr="002640B0">
        <w:rPr>
          <w:rFonts w:hint="cs"/>
          <w:color w:val="000000" w:themeColor="text1"/>
          <w:rtl/>
          <w:lang w:bidi="fa-IR"/>
        </w:rPr>
        <w:t>گ</w:t>
      </w:r>
      <w:r w:rsidR="00B5449B" w:rsidRPr="002640B0">
        <w:rPr>
          <w:rFonts w:hint="cs"/>
          <w:color w:val="000000" w:themeColor="text1"/>
          <w:rtl/>
          <w:lang w:bidi="fa-IR"/>
        </w:rPr>
        <w:t xml:space="preserve"> بوک و مستندات آن را از دانشجو درخواست کند و فعالیت</w:t>
      </w:r>
      <w:r w:rsidR="00B5449B" w:rsidRPr="002640B0">
        <w:rPr>
          <w:color w:val="000000" w:themeColor="text1"/>
          <w:rtl/>
          <w:lang w:bidi="fa-IR"/>
        </w:rPr>
        <w:softHyphen/>
      </w:r>
      <w:r w:rsidR="00B5449B" w:rsidRPr="002640B0">
        <w:rPr>
          <w:rFonts w:hint="cs"/>
          <w:color w:val="000000" w:themeColor="text1"/>
          <w:rtl/>
          <w:lang w:bidi="fa-IR"/>
        </w:rPr>
        <w:t>های آموزشی و پژوهشی وی را از نظر کمی و کیفی بررسی نمایند. لذا، دانشجو موظف ا</w:t>
      </w:r>
      <w:r w:rsidR="00C32372" w:rsidRPr="002640B0">
        <w:rPr>
          <w:rFonts w:hint="cs"/>
          <w:color w:val="000000" w:themeColor="text1"/>
          <w:rtl/>
          <w:lang w:bidi="fa-IR"/>
        </w:rPr>
        <w:t>ست نسبت به ثبت و نگهداری لاگ بوک</w:t>
      </w:r>
      <w:r w:rsidR="00B5449B" w:rsidRPr="002640B0">
        <w:rPr>
          <w:rFonts w:hint="cs"/>
          <w:color w:val="000000" w:themeColor="text1"/>
          <w:rtl/>
          <w:lang w:bidi="fa-IR"/>
        </w:rPr>
        <w:t xml:space="preserve"> دقت خاص مبذول نماید، به نحوی که گروه در هر زمان قادر به بررسی آن باشد.</w:t>
      </w:r>
    </w:p>
    <w:p w:rsidR="00193F91" w:rsidRPr="002640B0" w:rsidRDefault="00193F91" w:rsidP="000E7BCD">
      <w:pPr>
        <w:bidi/>
        <w:spacing w:before="100" w:beforeAutospacing="1" w:line="360" w:lineRule="auto"/>
        <w:jc w:val="lowKashida"/>
        <w:rPr>
          <w:rFonts w:cs="B Titr"/>
          <w:b/>
          <w:bCs/>
          <w:color w:val="000000" w:themeColor="text1"/>
          <w:rtl/>
          <w:lang w:bidi="fa-IR"/>
        </w:rPr>
      </w:pPr>
      <w:r w:rsidRPr="002640B0">
        <w:rPr>
          <w:rFonts w:cs="B Titr" w:hint="cs"/>
          <w:b/>
          <w:bCs/>
          <w:color w:val="000000" w:themeColor="text1"/>
          <w:rtl/>
          <w:lang w:bidi="fa-IR"/>
        </w:rPr>
        <w:t>اجزای لاگ بوک</w:t>
      </w:r>
    </w:p>
    <w:p w:rsidR="00B5449B" w:rsidRPr="002640B0" w:rsidRDefault="00B5449B" w:rsidP="00193F91">
      <w:p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در لاگ بوک جدول ثبت فعالیت</w:t>
      </w:r>
      <w:r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های آموزشی و پژوهشی </w:t>
      </w:r>
      <w:r w:rsidR="00DF42BE" w:rsidRPr="002640B0">
        <w:rPr>
          <w:rFonts w:hint="cs"/>
          <w:color w:val="000000" w:themeColor="text1"/>
          <w:rtl/>
          <w:lang w:bidi="fa-IR"/>
        </w:rPr>
        <w:t xml:space="preserve">ارائه شده است، </w:t>
      </w:r>
      <w:r w:rsidR="00CC26B6" w:rsidRPr="002640B0">
        <w:rPr>
          <w:rFonts w:hint="cs"/>
          <w:color w:val="000000" w:themeColor="text1"/>
          <w:rtl/>
          <w:lang w:bidi="fa-IR"/>
        </w:rPr>
        <w:t>لازم است</w:t>
      </w:r>
      <w:r w:rsidR="00DF42BE" w:rsidRPr="002640B0">
        <w:rPr>
          <w:rFonts w:hint="cs"/>
          <w:color w:val="000000" w:themeColor="text1"/>
          <w:rtl/>
          <w:lang w:bidi="fa-IR"/>
        </w:rPr>
        <w:t xml:space="preserve"> دانشجویان پس از نوشتن </w:t>
      </w:r>
      <w:r w:rsidR="00CC26B6" w:rsidRPr="002640B0">
        <w:rPr>
          <w:rFonts w:hint="cs"/>
          <w:color w:val="000000" w:themeColor="text1"/>
          <w:rtl/>
          <w:lang w:bidi="fa-IR"/>
        </w:rPr>
        <w:t>مشخصات</w:t>
      </w:r>
      <w:r w:rsidR="00DF42BE" w:rsidRPr="002640B0">
        <w:rPr>
          <w:rFonts w:hint="cs"/>
          <w:color w:val="000000" w:themeColor="text1"/>
          <w:rtl/>
          <w:lang w:bidi="fa-IR"/>
        </w:rPr>
        <w:t xml:space="preserve"> کامل همراه با الصاق عکس خود در صفحه قبل، با نحوه تکمیل این مجموعه آشنا گردند.</w:t>
      </w:r>
      <w:r w:rsidR="00670816" w:rsidRPr="002640B0">
        <w:rPr>
          <w:rFonts w:hint="cs"/>
          <w:color w:val="000000" w:themeColor="text1"/>
          <w:rtl/>
          <w:lang w:bidi="fa-IR"/>
        </w:rPr>
        <w:t xml:space="preserve"> جداول عبارتند از:</w:t>
      </w:r>
    </w:p>
    <w:p w:rsidR="00A84D89" w:rsidRPr="002640B0" w:rsidRDefault="00A84D89" w:rsidP="000037D3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مختصر از سوابق علمی پژوهشی  دانشجو  </w:t>
      </w:r>
      <w:r w:rsidRPr="002640B0">
        <w:rPr>
          <w:rFonts w:hint="cs"/>
          <w:color w:val="000000" w:themeColor="text1"/>
          <w:rtl/>
          <w:lang w:bidi="fa-IR"/>
        </w:rPr>
        <w:t>(</w:t>
      </w:r>
      <w:r w:rsidRPr="002640B0">
        <w:rPr>
          <w:color w:val="000000" w:themeColor="text1"/>
          <w:lang w:bidi="fa-IR"/>
        </w:rPr>
        <w:t>CV</w:t>
      </w:r>
      <w:r w:rsidRPr="002640B0">
        <w:rPr>
          <w:rFonts w:hint="cs"/>
          <w:color w:val="000000" w:themeColor="text1"/>
          <w:rtl/>
          <w:lang w:bidi="fa-IR"/>
        </w:rPr>
        <w:t>) : دانشجو در ابتدای لاگ بوک گزارش مختصر از سوابق علمی پژوهشی  خود حداکثر در یک صفحه</w:t>
      </w:r>
      <w:r w:rsidR="000037D3" w:rsidRPr="002640B0">
        <w:rPr>
          <w:rFonts w:hint="cs"/>
          <w:color w:val="000000" w:themeColor="text1"/>
          <w:rtl/>
          <w:lang w:bidi="fa-IR"/>
        </w:rPr>
        <w:t xml:space="preserve"> </w:t>
      </w:r>
      <w:r w:rsidRPr="002640B0">
        <w:rPr>
          <w:rFonts w:hint="cs"/>
          <w:color w:val="000000" w:themeColor="text1"/>
          <w:rtl/>
          <w:lang w:bidi="fa-IR"/>
        </w:rPr>
        <w:t xml:space="preserve"> ارائه می دهد.</w:t>
      </w:r>
    </w:p>
    <w:p w:rsidR="007B383F" w:rsidRPr="002640B0" w:rsidRDefault="007B383F" w:rsidP="007B383F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گزارش دروس تئوری و عملی دوره تحصیلات تکمیلی (جدول شماره 1):</w:t>
      </w:r>
      <w:r w:rsidRPr="002640B0">
        <w:rPr>
          <w:rFonts w:hint="cs"/>
          <w:color w:val="000000" w:themeColor="text1"/>
          <w:rtl/>
          <w:lang w:bidi="fa-IR"/>
        </w:rPr>
        <w:t xml:space="preserve"> در این جدول دانشجو موظف است که نام دروس و تعداد واحد اعم از تئوری و عملی را که در هر نیم سال می</w:t>
      </w:r>
      <w:r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>گذراند را به طور جداگانه وارد نماید.</w:t>
      </w:r>
    </w:p>
    <w:p w:rsidR="0007368A" w:rsidRPr="002640B0" w:rsidRDefault="0007368A" w:rsidP="005A177D">
      <w:pPr>
        <w:pStyle w:val="ListParagraph"/>
        <w:bidi/>
        <w:ind w:left="288"/>
        <w:jc w:val="lowKashida"/>
        <w:rPr>
          <w:b/>
          <w:bCs/>
          <w:color w:val="000000" w:themeColor="text1"/>
          <w:lang w:bidi="fa-IR"/>
        </w:rPr>
      </w:pPr>
    </w:p>
    <w:p w:rsidR="00A94250" w:rsidRPr="002640B0" w:rsidRDefault="000A600A" w:rsidP="005A177D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>شرکت در کارگاه</w:t>
      </w:r>
      <w:r w:rsidR="00A94250" w:rsidRPr="002640B0">
        <w:rPr>
          <w:b/>
          <w:bCs/>
          <w:color w:val="000000" w:themeColor="text1"/>
          <w:rtl/>
          <w:lang w:bidi="fa-IR"/>
        </w:rPr>
        <w:softHyphen/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>ها و دوره</w:t>
      </w:r>
      <w:r w:rsidR="00A94250" w:rsidRPr="002640B0">
        <w:rPr>
          <w:b/>
          <w:bCs/>
          <w:color w:val="000000" w:themeColor="text1"/>
          <w:rtl/>
          <w:lang w:bidi="fa-IR"/>
        </w:rPr>
        <w:softHyphen/>
      </w:r>
      <w:r w:rsidR="00CC26B6" w:rsidRPr="002640B0">
        <w:rPr>
          <w:rFonts w:hint="cs"/>
          <w:b/>
          <w:bCs/>
          <w:color w:val="000000" w:themeColor="text1"/>
          <w:rtl/>
          <w:lang w:bidi="fa-IR"/>
        </w:rPr>
        <w:t>های آموزشی (</w:t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5A177D">
        <w:rPr>
          <w:rFonts w:hint="cs"/>
          <w:b/>
          <w:bCs/>
          <w:color w:val="000000" w:themeColor="text1"/>
          <w:rtl/>
          <w:lang w:bidi="fa-IR"/>
        </w:rPr>
        <w:t>2</w:t>
      </w:r>
      <w:r w:rsidR="00A94250" w:rsidRPr="002640B0">
        <w:rPr>
          <w:rFonts w:hint="cs"/>
          <w:b/>
          <w:bCs/>
          <w:color w:val="000000" w:themeColor="text1"/>
          <w:rtl/>
          <w:lang w:bidi="fa-IR"/>
        </w:rPr>
        <w:t>):</w:t>
      </w:r>
      <w:r w:rsidR="00A94250" w:rsidRPr="002640B0">
        <w:rPr>
          <w:rFonts w:hint="cs"/>
          <w:color w:val="000000" w:themeColor="text1"/>
          <w:rtl/>
          <w:lang w:bidi="fa-IR"/>
        </w:rPr>
        <w:t xml:space="preserve"> چنانچه در طول نیم</w:t>
      </w:r>
      <w:r w:rsidR="00CC26B6" w:rsidRPr="002640B0">
        <w:rPr>
          <w:rFonts w:hint="cs"/>
          <w:color w:val="000000" w:themeColor="text1"/>
          <w:rtl/>
          <w:lang w:bidi="fa-IR"/>
        </w:rPr>
        <w:t xml:space="preserve"> </w:t>
      </w:r>
      <w:r w:rsidR="00A94250" w:rsidRPr="002640B0">
        <w:rPr>
          <w:rFonts w:hint="cs"/>
          <w:color w:val="000000" w:themeColor="text1"/>
          <w:rtl/>
          <w:lang w:bidi="fa-IR"/>
        </w:rPr>
        <w:t>سال در دوره</w:t>
      </w:r>
      <w:r w:rsidR="00A94250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>های کوتاه مدت و یا کارگاه آموزشی شرکت نموده</w:t>
      </w:r>
      <w:r w:rsidR="00D405C7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 xml:space="preserve">اید در این جدول ثبت </w:t>
      </w:r>
      <w:r w:rsidR="000E76A2" w:rsidRPr="002640B0">
        <w:rPr>
          <w:rFonts w:hint="cs"/>
          <w:color w:val="000000" w:themeColor="text1"/>
          <w:rtl/>
          <w:lang w:bidi="fa-IR"/>
        </w:rPr>
        <w:t>نمایید</w:t>
      </w:r>
      <w:r w:rsidR="00D405C7" w:rsidRPr="002640B0">
        <w:rPr>
          <w:rFonts w:hint="cs"/>
          <w:color w:val="000000" w:themeColor="text1"/>
          <w:rtl/>
          <w:lang w:bidi="fa-IR"/>
        </w:rPr>
        <w:t>.</w:t>
      </w:r>
    </w:p>
    <w:p w:rsidR="00D405C7" w:rsidRPr="002640B0" w:rsidRDefault="000A600A" w:rsidP="005A177D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گزارش</w:t>
      </w:r>
      <w:r w:rsidR="005A05D8" w:rsidRPr="002640B0">
        <w:rPr>
          <w:rFonts w:hint="cs"/>
          <w:b/>
          <w:bCs/>
          <w:color w:val="000000" w:themeColor="text1"/>
          <w:rtl/>
          <w:lang w:bidi="fa-IR"/>
        </w:rPr>
        <w:t xml:space="preserve"> برگزاری و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D405C7" w:rsidRPr="002640B0">
        <w:rPr>
          <w:rFonts w:hint="cs"/>
          <w:b/>
          <w:bCs/>
          <w:color w:val="000000" w:themeColor="text1"/>
          <w:rtl/>
          <w:lang w:bidi="fa-IR"/>
        </w:rPr>
        <w:t>شرکت در جلسات ژورنال کلاب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 xml:space="preserve"> گروه (</w:t>
      </w:r>
      <w:r w:rsidR="00250F52" w:rsidRPr="002640B0">
        <w:rPr>
          <w:rFonts w:hint="cs"/>
          <w:b/>
          <w:bCs/>
          <w:color w:val="000000" w:themeColor="text1"/>
          <w:rtl/>
          <w:lang w:bidi="fa-IR"/>
        </w:rPr>
        <w:t>ج</w:t>
      </w:r>
      <w:r w:rsidR="00D405C7" w:rsidRPr="002640B0">
        <w:rPr>
          <w:rFonts w:hint="cs"/>
          <w:b/>
          <w:bCs/>
          <w:color w:val="000000" w:themeColor="text1"/>
          <w:rtl/>
          <w:lang w:bidi="fa-IR"/>
        </w:rPr>
        <w:t>دول شماره</w:t>
      </w:r>
      <w:r w:rsidR="00A75998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3</w:t>
      </w:r>
      <w:r w:rsidR="00C41C59" w:rsidRPr="002640B0">
        <w:rPr>
          <w:rFonts w:hint="cs"/>
          <w:b/>
          <w:bCs/>
          <w:color w:val="000000" w:themeColor="text1"/>
          <w:rtl/>
          <w:lang w:bidi="fa-IR"/>
        </w:rPr>
        <w:t>)</w:t>
      </w:r>
      <w:r w:rsidR="00D405C7" w:rsidRPr="002640B0">
        <w:rPr>
          <w:rFonts w:hint="cs"/>
          <w:b/>
          <w:bCs/>
          <w:color w:val="000000" w:themeColor="text1"/>
          <w:rtl/>
          <w:lang w:bidi="fa-IR"/>
        </w:rPr>
        <w:t>:</w:t>
      </w:r>
      <w:r w:rsidR="00D405C7" w:rsidRPr="002640B0">
        <w:rPr>
          <w:rFonts w:hint="cs"/>
          <w:color w:val="000000" w:themeColor="text1"/>
          <w:rtl/>
          <w:lang w:bidi="fa-IR"/>
        </w:rPr>
        <w:t xml:space="preserve"> کلیه ژورنال</w:t>
      </w:r>
      <w:r w:rsidR="00D405C7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 xml:space="preserve"> کلاب</w:t>
      </w:r>
      <w:r w:rsidR="00D405C7" w:rsidRPr="002640B0">
        <w:rPr>
          <w:color w:val="000000" w:themeColor="text1"/>
          <w:rtl/>
          <w:lang w:bidi="fa-IR"/>
        </w:rPr>
        <w:softHyphen/>
      </w:r>
      <w:r w:rsidR="00D405C7" w:rsidRPr="002640B0">
        <w:rPr>
          <w:rFonts w:hint="cs"/>
          <w:color w:val="000000" w:themeColor="text1"/>
          <w:rtl/>
          <w:lang w:bidi="fa-IR"/>
        </w:rPr>
        <w:t>های</w:t>
      </w:r>
      <w:r w:rsidR="00371886" w:rsidRPr="002640B0">
        <w:rPr>
          <w:rFonts w:hint="cs"/>
          <w:color w:val="000000" w:themeColor="text1"/>
          <w:rtl/>
          <w:lang w:bidi="fa-IR"/>
        </w:rPr>
        <w:t>ی</w:t>
      </w:r>
      <w:r w:rsidR="00D405C7" w:rsidRPr="002640B0">
        <w:rPr>
          <w:rFonts w:hint="cs"/>
          <w:color w:val="000000" w:themeColor="text1"/>
          <w:rtl/>
          <w:lang w:bidi="fa-IR"/>
        </w:rPr>
        <w:t xml:space="preserve"> را که در گروه </w:t>
      </w:r>
      <w:r w:rsidR="005A05D8" w:rsidRPr="002640B0">
        <w:rPr>
          <w:rFonts w:hint="cs"/>
          <w:color w:val="000000" w:themeColor="text1"/>
          <w:rtl/>
          <w:lang w:bidi="fa-IR"/>
        </w:rPr>
        <w:t xml:space="preserve">برگزار و </w:t>
      </w:r>
      <w:r w:rsidR="00D405C7" w:rsidRPr="002640B0">
        <w:rPr>
          <w:rFonts w:hint="cs"/>
          <w:color w:val="000000" w:themeColor="text1"/>
          <w:rtl/>
          <w:lang w:bidi="fa-IR"/>
        </w:rPr>
        <w:t xml:space="preserve">شرکت کرده </w:t>
      </w:r>
      <w:r w:rsidR="00371886" w:rsidRPr="002640B0">
        <w:rPr>
          <w:rFonts w:hint="cs"/>
          <w:color w:val="000000" w:themeColor="text1"/>
          <w:rtl/>
          <w:lang w:bidi="fa-IR"/>
        </w:rPr>
        <w:t xml:space="preserve">اید </w:t>
      </w:r>
      <w:r w:rsidR="00D405C7" w:rsidRPr="002640B0">
        <w:rPr>
          <w:rFonts w:hint="cs"/>
          <w:color w:val="000000" w:themeColor="text1"/>
          <w:rtl/>
          <w:lang w:bidi="fa-IR"/>
        </w:rPr>
        <w:t>در این جدول درج کنید.</w:t>
      </w:r>
      <w:r w:rsidR="005A05D8" w:rsidRPr="002640B0">
        <w:rPr>
          <w:rFonts w:hint="cs"/>
          <w:color w:val="000000" w:themeColor="text1"/>
          <w:rtl/>
          <w:lang w:bidi="fa-IR"/>
        </w:rPr>
        <w:t xml:space="preserve"> </w:t>
      </w:r>
    </w:p>
    <w:p w:rsidR="00494F93" w:rsidRPr="002640B0" w:rsidRDefault="00494F93" w:rsidP="000037D3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شرکت در جلسات مربوط سمینارها در گروه (جدول شماره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4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):</w:t>
      </w:r>
      <w:r w:rsidRPr="002640B0">
        <w:rPr>
          <w:rFonts w:hint="cs"/>
          <w:color w:val="000000" w:themeColor="text1"/>
          <w:rtl/>
          <w:lang w:bidi="fa-IR"/>
        </w:rPr>
        <w:t xml:space="preserve"> شرکت در کلیه جلسات مربوط به </w:t>
      </w:r>
      <w:r w:rsidR="000037D3" w:rsidRPr="002640B0">
        <w:rPr>
          <w:rFonts w:hint="cs"/>
          <w:color w:val="000000" w:themeColor="text1"/>
          <w:rtl/>
          <w:lang w:bidi="fa-IR"/>
        </w:rPr>
        <w:t>سمینار</w:t>
      </w:r>
      <w:r w:rsidRPr="002640B0">
        <w:rPr>
          <w:rFonts w:hint="cs"/>
          <w:color w:val="000000" w:themeColor="text1"/>
          <w:rtl/>
          <w:lang w:bidi="fa-IR"/>
        </w:rPr>
        <w:t xml:space="preserve"> سایر دانشجویان را در این جدول ثبت نمایید.</w:t>
      </w:r>
    </w:p>
    <w:p w:rsidR="00494F93" w:rsidRPr="002640B0" w:rsidRDefault="00494F93" w:rsidP="00494F93">
      <w:pPr>
        <w:pStyle w:val="ListParagraph"/>
        <w:bidi/>
        <w:ind w:left="288"/>
        <w:jc w:val="lowKashida"/>
        <w:rPr>
          <w:color w:val="000000" w:themeColor="text1"/>
          <w:lang w:bidi="fa-IR"/>
        </w:rPr>
      </w:pPr>
    </w:p>
    <w:p w:rsidR="00A94250" w:rsidRPr="002640B0" w:rsidRDefault="000A600A" w:rsidP="001A4898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CC6C5E" w:rsidRPr="002640B0">
        <w:rPr>
          <w:rFonts w:hint="cs"/>
          <w:b/>
          <w:bCs/>
          <w:color w:val="000000" w:themeColor="text1"/>
          <w:rtl/>
          <w:lang w:bidi="fa-IR"/>
        </w:rPr>
        <w:t>شرکت در جلسات مربوط به دفاع پایان نامه</w:t>
      </w:r>
      <w:r w:rsidR="00CC6C5E" w:rsidRPr="002640B0">
        <w:rPr>
          <w:b/>
          <w:bCs/>
          <w:color w:val="000000" w:themeColor="text1"/>
          <w:rtl/>
          <w:lang w:bidi="fa-IR"/>
        </w:rPr>
        <w:softHyphen/>
      </w:r>
      <w:r w:rsidR="00CC6C5E" w:rsidRPr="002640B0">
        <w:rPr>
          <w:rFonts w:hint="cs"/>
          <w:b/>
          <w:bCs/>
          <w:color w:val="000000" w:themeColor="text1"/>
          <w:rtl/>
          <w:lang w:bidi="fa-IR"/>
        </w:rPr>
        <w:t xml:space="preserve">های گروه (جدول شماره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5</w:t>
      </w:r>
      <w:r w:rsidR="00CC6C5E" w:rsidRPr="002640B0">
        <w:rPr>
          <w:rFonts w:hint="cs"/>
          <w:b/>
          <w:bCs/>
          <w:color w:val="000000" w:themeColor="text1"/>
          <w:rtl/>
          <w:lang w:bidi="fa-IR"/>
        </w:rPr>
        <w:t>):</w:t>
      </w:r>
      <w:r w:rsidR="00CC6C5E" w:rsidRPr="002640B0">
        <w:rPr>
          <w:rFonts w:hint="cs"/>
          <w:color w:val="000000" w:themeColor="text1"/>
          <w:rtl/>
          <w:lang w:bidi="fa-IR"/>
        </w:rPr>
        <w:t xml:space="preserve"> شرکت در کلیه جلسات مربوط به پایان نامه</w:t>
      </w:r>
      <w:r w:rsidR="00CC6C5E" w:rsidRPr="002640B0">
        <w:rPr>
          <w:color w:val="000000" w:themeColor="text1"/>
          <w:rtl/>
          <w:lang w:bidi="fa-IR"/>
        </w:rPr>
        <w:softHyphen/>
      </w:r>
      <w:r w:rsidR="00CC6C5E" w:rsidRPr="002640B0">
        <w:rPr>
          <w:rFonts w:hint="cs"/>
          <w:color w:val="000000" w:themeColor="text1"/>
          <w:rtl/>
          <w:lang w:bidi="fa-IR"/>
        </w:rPr>
        <w:t>های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 سایر دانشجویان را در </w:t>
      </w:r>
      <w:r w:rsidR="00FC710A" w:rsidRPr="002640B0">
        <w:rPr>
          <w:rFonts w:hint="cs"/>
          <w:color w:val="000000" w:themeColor="text1"/>
          <w:rtl/>
          <w:lang w:bidi="fa-IR"/>
        </w:rPr>
        <w:t>این جدول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 ثبت </w:t>
      </w:r>
      <w:r w:rsidR="00FC710A" w:rsidRPr="002640B0">
        <w:rPr>
          <w:rFonts w:hint="cs"/>
          <w:color w:val="000000" w:themeColor="text1"/>
          <w:rtl/>
          <w:lang w:bidi="fa-IR"/>
        </w:rPr>
        <w:t>نمایید</w:t>
      </w:r>
      <w:r w:rsidR="001C0213" w:rsidRPr="002640B0">
        <w:rPr>
          <w:rFonts w:hint="cs"/>
          <w:color w:val="000000" w:themeColor="text1"/>
          <w:rtl/>
          <w:lang w:bidi="fa-IR"/>
        </w:rPr>
        <w:t>.</w:t>
      </w:r>
    </w:p>
    <w:p w:rsidR="00A768F8" w:rsidRPr="002640B0" w:rsidRDefault="00CF650F" w:rsidP="00AD3856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1C0213" w:rsidRPr="002640B0">
        <w:rPr>
          <w:rFonts w:hint="cs"/>
          <w:b/>
          <w:bCs/>
          <w:color w:val="000000" w:themeColor="text1"/>
          <w:rtl/>
          <w:lang w:bidi="fa-IR"/>
        </w:rPr>
        <w:t>تهیه و ارائه م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>قالات در نشریات داخلی و خارجی (</w:t>
      </w:r>
      <w:r w:rsidR="001C0213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6</w:t>
      </w:r>
      <w:r w:rsidR="001C0213" w:rsidRPr="002640B0">
        <w:rPr>
          <w:rFonts w:hint="cs"/>
          <w:b/>
          <w:bCs/>
          <w:color w:val="000000" w:themeColor="text1"/>
          <w:rtl/>
          <w:lang w:bidi="fa-IR"/>
        </w:rPr>
        <w:t>)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: دانشجو بایستی ارائه و چاپ مقالات در نشریات داخلی و خارجی </w:t>
      </w:r>
      <w:r w:rsidR="00A60EDB" w:rsidRPr="002640B0">
        <w:rPr>
          <w:rFonts w:hint="cs"/>
          <w:color w:val="000000" w:themeColor="text1"/>
          <w:rtl/>
          <w:lang w:bidi="fa-IR"/>
        </w:rPr>
        <w:t xml:space="preserve">را </w:t>
      </w:r>
      <w:r w:rsidR="001C0213" w:rsidRPr="002640B0">
        <w:rPr>
          <w:rFonts w:hint="cs"/>
          <w:color w:val="000000" w:themeColor="text1"/>
          <w:rtl/>
          <w:lang w:bidi="fa-IR"/>
        </w:rPr>
        <w:t xml:space="preserve">در این جدول ثبت </w:t>
      </w:r>
      <w:r w:rsidR="00257CD4" w:rsidRPr="002640B0">
        <w:rPr>
          <w:rFonts w:hint="cs"/>
          <w:color w:val="000000" w:themeColor="text1"/>
          <w:rtl/>
          <w:lang w:bidi="fa-IR"/>
        </w:rPr>
        <w:t>نماید</w:t>
      </w:r>
      <w:r w:rsidR="00A768F8" w:rsidRPr="002640B0">
        <w:rPr>
          <w:rFonts w:hint="cs"/>
          <w:color w:val="000000" w:themeColor="text1"/>
          <w:rtl/>
          <w:lang w:bidi="fa-IR"/>
        </w:rPr>
        <w:t>.</w:t>
      </w:r>
    </w:p>
    <w:p w:rsidR="00670816" w:rsidRPr="002640B0" w:rsidRDefault="00CF650F" w:rsidP="00AD3856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A768F8" w:rsidRPr="002640B0">
        <w:rPr>
          <w:rFonts w:hint="cs"/>
          <w:b/>
          <w:bCs/>
          <w:color w:val="000000" w:themeColor="text1"/>
          <w:rtl/>
          <w:lang w:bidi="fa-IR"/>
        </w:rPr>
        <w:t>شرکت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 xml:space="preserve"> در مجامع علمی، کنگره، سمینار (</w:t>
      </w:r>
      <w:r w:rsidR="00A768F8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7</w:t>
      </w:r>
      <w:r w:rsidR="00A768F8" w:rsidRPr="002640B0">
        <w:rPr>
          <w:rFonts w:hint="cs"/>
          <w:color w:val="000000" w:themeColor="text1"/>
          <w:rtl/>
          <w:lang w:bidi="fa-IR"/>
        </w:rPr>
        <w:t xml:space="preserve"> </w:t>
      </w:r>
      <w:r w:rsidR="0073760B" w:rsidRPr="002640B0">
        <w:rPr>
          <w:rFonts w:hint="cs"/>
          <w:color w:val="000000" w:themeColor="text1"/>
          <w:rtl/>
          <w:lang w:bidi="fa-IR"/>
        </w:rPr>
        <w:t>)</w:t>
      </w:r>
      <w:r w:rsidR="00A768F8" w:rsidRPr="002640B0">
        <w:rPr>
          <w:rFonts w:hint="cs"/>
          <w:color w:val="000000" w:themeColor="text1"/>
          <w:rtl/>
          <w:lang w:bidi="fa-IR"/>
        </w:rPr>
        <w:t>دانشجو بایستی گزارش شرکت در کنگره</w:t>
      </w:r>
      <w:r w:rsidR="00A768F8" w:rsidRPr="002640B0">
        <w:rPr>
          <w:color w:val="000000" w:themeColor="text1"/>
          <w:rtl/>
          <w:lang w:bidi="fa-IR"/>
        </w:rPr>
        <w:softHyphen/>
      </w:r>
      <w:r w:rsidR="00A768F8" w:rsidRPr="002640B0">
        <w:rPr>
          <w:rFonts w:hint="cs"/>
          <w:color w:val="000000" w:themeColor="text1"/>
          <w:rtl/>
          <w:lang w:bidi="fa-IR"/>
        </w:rPr>
        <w:t xml:space="preserve">ها و سمینارها </w:t>
      </w:r>
      <w:r w:rsidR="001337DE" w:rsidRPr="002640B0">
        <w:rPr>
          <w:rFonts w:hint="cs"/>
          <w:color w:val="000000" w:themeColor="text1"/>
          <w:rtl/>
          <w:lang w:bidi="fa-IR"/>
        </w:rPr>
        <w:t xml:space="preserve">و نوع شرکت خود </w:t>
      </w:r>
      <w:r w:rsidR="00A768F8" w:rsidRPr="002640B0">
        <w:rPr>
          <w:rFonts w:hint="cs"/>
          <w:color w:val="000000" w:themeColor="text1"/>
          <w:rtl/>
          <w:lang w:bidi="fa-IR"/>
        </w:rPr>
        <w:t xml:space="preserve">را در این </w:t>
      </w:r>
      <w:r w:rsidR="00670816" w:rsidRPr="002640B0">
        <w:rPr>
          <w:rFonts w:hint="cs"/>
          <w:color w:val="000000" w:themeColor="text1"/>
          <w:rtl/>
          <w:lang w:bidi="fa-IR"/>
        </w:rPr>
        <w:t>جدول ثبت نماید.</w:t>
      </w:r>
      <w:r w:rsidR="00DC3D30" w:rsidRPr="002640B0">
        <w:rPr>
          <w:rFonts w:hint="cs"/>
          <w:color w:val="000000" w:themeColor="text1"/>
          <w:rtl/>
          <w:lang w:bidi="fa-IR"/>
        </w:rPr>
        <w:t xml:space="preserve"> </w:t>
      </w:r>
    </w:p>
    <w:p w:rsidR="005D4268" w:rsidRPr="002640B0" w:rsidRDefault="00CF650F" w:rsidP="00AD3856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3E585C" w:rsidRPr="002640B0">
        <w:rPr>
          <w:rFonts w:hint="cs"/>
          <w:b/>
          <w:bCs/>
          <w:color w:val="000000" w:themeColor="text1"/>
          <w:rtl/>
          <w:lang w:bidi="fa-IR"/>
        </w:rPr>
        <w:t>تالیف و ترجمه کتاب (جدول شماره</w:t>
      </w:r>
      <w:r w:rsidR="00BA41B6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8</w:t>
      </w:r>
      <w:r w:rsidR="003E585C" w:rsidRPr="002640B0">
        <w:rPr>
          <w:rFonts w:hint="cs"/>
          <w:b/>
          <w:bCs/>
          <w:color w:val="000000" w:themeColor="text1"/>
          <w:rtl/>
          <w:lang w:bidi="fa-IR"/>
        </w:rPr>
        <w:t>) :</w:t>
      </w:r>
      <w:r w:rsidR="003E585C" w:rsidRPr="002640B0">
        <w:rPr>
          <w:rFonts w:hint="cs"/>
          <w:color w:val="000000" w:themeColor="text1"/>
          <w:rtl/>
          <w:lang w:bidi="fa-IR"/>
        </w:rPr>
        <w:t xml:space="preserve"> </w:t>
      </w:r>
      <w:r w:rsidR="005D4268" w:rsidRPr="002640B0">
        <w:rPr>
          <w:rFonts w:hint="cs"/>
          <w:color w:val="000000" w:themeColor="text1"/>
          <w:rtl/>
          <w:lang w:bidi="fa-IR"/>
        </w:rPr>
        <w:t>فعالیت</w:t>
      </w:r>
      <w:r w:rsidR="005D4268" w:rsidRPr="002640B0">
        <w:rPr>
          <w:color w:val="000000" w:themeColor="text1"/>
          <w:rtl/>
          <w:lang w:bidi="fa-IR"/>
        </w:rPr>
        <w:softHyphen/>
      </w:r>
      <w:r w:rsidR="005D4268" w:rsidRPr="002640B0">
        <w:rPr>
          <w:rFonts w:hint="cs"/>
          <w:color w:val="000000" w:themeColor="text1"/>
          <w:rtl/>
          <w:lang w:bidi="fa-IR"/>
        </w:rPr>
        <w:t>هایی مانند ترجمه، تالیف یا ویراستاری کتب را در این جدول درج نمایید.</w:t>
      </w:r>
    </w:p>
    <w:p w:rsidR="00581178" w:rsidRPr="002640B0" w:rsidRDefault="00CF650F" w:rsidP="00AD3856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فعالیت</w:t>
      </w:r>
      <w:r w:rsidR="00581178" w:rsidRPr="002640B0">
        <w:rPr>
          <w:b/>
          <w:bCs/>
          <w:color w:val="000000" w:themeColor="text1"/>
          <w:rtl/>
          <w:lang w:bidi="fa-IR"/>
        </w:rPr>
        <w:softHyphen/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های نوآورانه ( ته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>یه نرم افزارهای آموزشی و ...) (</w:t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جدول شماره</w:t>
      </w:r>
      <w:r w:rsidR="00BA41B6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9</w:t>
      </w:r>
      <w:r w:rsidR="00581178" w:rsidRPr="002640B0">
        <w:rPr>
          <w:rFonts w:hint="cs"/>
          <w:b/>
          <w:bCs/>
          <w:color w:val="000000" w:themeColor="text1"/>
          <w:rtl/>
          <w:lang w:bidi="fa-IR"/>
        </w:rPr>
        <w:t>) :</w:t>
      </w:r>
      <w:r w:rsidR="00581178" w:rsidRPr="002640B0">
        <w:rPr>
          <w:rFonts w:hint="cs"/>
          <w:color w:val="000000" w:themeColor="text1"/>
          <w:rtl/>
          <w:lang w:bidi="fa-IR"/>
        </w:rPr>
        <w:t xml:space="preserve"> برای ثبت سایر فعالیت</w:t>
      </w:r>
      <w:r w:rsidR="00581178" w:rsidRPr="002640B0">
        <w:rPr>
          <w:color w:val="000000" w:themeColor="text1"/>
          <w:rtl/>
          <w:lang w:bidi="fa-IR"/>
        </w:rPr>
        <w:softHyphen/>
      </w:r>
      <w:r w:rsidR="00581178" w:rsidRPr="002640B0">
        <w:rPr>
          <w:rFonts w:hint="cs"/>
          <w:color w:val="000000" w:themeColor="text1"/>
          <w:rtl/>
          <w:lang w:bidi="fa-IR"/>
        </w:rPr>
        <w:t>هایی از قبیل نرم افزارهای آموزشی، راه اندازی روش جدید، تهیه دستورالعمل و ... این جدول در نظر گرفته شده است.</w:t>
      </w:r>
    </w:p>
    <w:p w:rsidR="00581178" w:rsidRPr="002640B0" w:rsidRDefault="00CF650F" w:rsidP="00C121D2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</w:t>
      </w:r>
      <w:r w:rsidR="00F134E0" w:rsidRPr="002640B0">
        <w:rPr>
          <w:rFonts w:hint="cs"/>
          <w:b/>
          <w:bCs/>
          <w:color w:val="000000" w:themeColor="text1"/>
          <w:rtl/>
          <w:lang w:bidi="fa-IR"/>
        </w:rPr>
        <w:t>مراحل تهیه، تدوین و دفاع از پر</w:t>
      </w:r>
      <w:r w:rsidR="00FE45EF" w:rsidRPr="002640B0">
        <w:rPr>
          <w:rFonts w:hint="cs"/>
          <w:b/>
          <w:bCs/>
          <w:color w:val="000000" w:themeColor="text1"/>
          <w:rtl/>
          <w:lang w:bidi="fa-IR"/>
        </w:rPr>
        <w:t>وپوزال پایان نامه توسط دانشجو (</w:t>
      </w:r>
      <w:r w:rsidR="00F134E0" w:rsidRPr="002640B0">
        <w:rPr>
          <w:rFonts w:hint="cs"/>
          <w:b/>
          <w:bCs/>
          <w:color w:val="000000" w:themeColor="text1"/>
          <w:rtl/>
          <w:lang w:bidi="fa-IR"/>
        </w:rPr>
        <w:t xml:space="preserve">جدول شماره </w:t>
      </w:r>
      <w:r w:rsidR="00216FFD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C121D2">
        <w:rPr>
          <w:rFonts w:hint="cs"/>
          <w:b/>
          <w:bCs/>
          <w:color w:val="000000" w:themeColor="text1"/>
          <w:rtl/>
          <w:lang w:bidi="fa-IR"/>
        </w:rPr>
        <w:t>0</w:t>
      </w:r>
      <w:r w:rsidR="00F134E0" w:rsidRPr="002640B0">
        <w:rPr>
          <w:rFonts w:hint="cs"/>
          <w:b/>
          <w:bCs/>
          <w:color w:val="000000" w:themeColor="text1"/>
          <w:rtl/>
          <w:lang w:bidi="fa-IR"/>
        </w:rPr>
        <w:t xml:space="preserve">): </w:t>
      </w:r>
      <w:r w:rsidR="00F134E0" w:rsidRPr="002640B0">
        <w:rPr>
          <w:rFonts w:hint="cs"/>
          <w:color w:val="000000" w:themeColor="text1"/>
          <w:rtl/>
          <w:lang w:bidi="fa-IR"/>
        </w:rPr>
        <w:t>این فرم به ارائه گزارش مرحله به مرحله تهیه و تدوین پروپوزال پایان نامه توسط شخص دانشجو اختصاص دارد. لذا لازم است در طول نیم</w:t>
      </w:r>
      <w:r w:rsidR="00F134E0" w:rsidRPr="002640B0">
        <w:rPr>
          <w:color w:val="000000" w:themeColor="text1"/>
          <w:rtl/>
          <w:lang w:bidi="fa-IR"/>
        </w:rPr>
        <w:softHyphen/>
      </w:r>
      <w:r w:rsidR="00F134E0" w:rsidRPr="002640B0">
        <w:rPr>
          <w:rFonts w:hint="cs"/>
          <w:color w:val="000000" w:themeColor="text1"/>
          <w:rtl/>
          <w:lang w:bidi="fa-IR"/>
        </w:rPr>
        <w:t>سال</w:t>
      </w:r>
      <w:r w:rsidR="00F134E0" w:rsidRPr="002640B0">
        <w:rPr>
          <w:color w:val="000000" w:themeColor="text1"/>
          <w:rtl/>
          <w:lang w:bidi="fa-IR"/>
        </w:rPr>
        <w:softHyphen/>
      </w:r>
      <w:r w:rsidR="00F134E0" w:rsidRPr="002640B0">
        <w:rPr>
          <w:rFonts w:hint="cs"/>
          <w:color w:val="000000" w:themeColor="text1"/>
          <w:rtl/>
          <w:lang w:bidi="fa-IR"/>
        </w:rPr>
        <w:t>های مربوطه این مراحل را ذکر نمایید، درصد پیشرفت آن را بیان نمایید</w:t>
      </w:r>
      <w:r w:rsidR="007849AD" w:rsidRPr="002640B0">
        <w:rPr>
          <w:rFonts w:hint="cs"/>
          <w:color w:val="000000" w:themeColor="text1"/>
          <w:rtl/>
          <w:lang w:bidi="fa-IR"/>
        </w:rPr>
        <w:t>.</w:t>
      </w:r>
      <w:r w:rsidR="009D4347" w:rsidRPr="002640B0">
        <w:rPr>
          <w:rFonts w:hint="cs"/>
          <w:color w:val="000000" w:themeColor="text1"/>
          <w:rtl/>
          <w:lang w:bidi="fa-IR"/>
        </w:rPr>
        <w:t xml:space="preserve"> در این جدول برگزاری جلسات پیشرفت </w:t>
      </w:r>
      <w:r w:rsidR="0073760B" w:rsidRPr="002640B0">
        <w:rPr>
          <w:rFonts w:hint="cs"/>
          <w:color w:val="000000" w:themeColor="text1"/>
          <w:rtl/>
          <w:lang w:bidi="fa-IR"/>
        </w:rPr>
        <w:t>ماهیانه</w:t>
      </w:r>
      <w:r w:rsidR="009D4347" w:rsidRPr="002640B0">
        <w:rPr>
          <w:rFonts w:hint="cs"/>
          <w:color w:val="000000" w:themeColor="text1"/>
          <w:rtl/>
          <w:lang w:bidi="fa-IR"/>
        </w:rPr>
        <w:t xml:space="preserve"> پایان نامه نیز ذکر میشود.</w:t>
      </w:r>
    </w:p>
    <w:p w:rsidR="008C1CF1" w:rsidRPr="002640B0" w:rsidRDefault="009A7E68" w:rsidP="00C121D2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گزارش سایر فعالیتها</w:t>
      </w:r>
      <w:r w:rsidR="005A05D8" w:rsidRPr="002640B0">
        <w:rPr>
          <w:rFonts w:hint="cs"/>
          <w:b/>
          <w:bCs/>
          <w:color w:val="000000" w:themeColor="text1"/>
          <w:rtl/>
          <w:lang w:bidi="fa-IR"/>
        </w:rPr>
        <w:t xml:space="preserve">ی اجرایی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(جدول شماره </w:t>
      </w:r>
      <w:r w:rsidR="00AD3856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C121D2">
        <w:rPr>
          <w:rFonts w:hint="cs"/>
          <w:b/>
          <w:bCs/>
          <w:color w:val="000000" w:themeColor="text1"/>
          <w:rtl/>
          <w:lang w:bidi="fa-IR"/>
        </w:rPr>
        <w:t>1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): </w:t>
      </w:r>
      <w:r w:rsidRPr="002640B0">
        <w:rPr>
          <w:rFonts w:hint="cs"/>
          <w:color w:val="000000" w:themeColor="text1"/>
          <w:rtl/>
          <w:lang w:bidi="fa-IR"/>
        </w:rPr>
        <w:t xml:space="preserve">در این جدول سایر فعالیتهایی </w:t>
      </w:r>
      <w:r w:rsidR="005A05D8" w:rsidRPr="002640B0">
        <w:rPr>
          <w:rFonts w:hint="cs"/>
          <w:color w:val="000000" w:themeColor="text1"/>
          <w:rtl/>
          <w:lang w:bidi="fa-IR"/>
        </w:rPr>
        <w:t xml:space="preserve"> اجرایی </w:t>
      </w:r>
      <w:r w:rsidRPr="002640B0">
        <w:rPr>
          <w:rFonts w:hint="cs"/>
          <w:color w:val="000000" w:themeColor="text1"/>
          <w:rtl/>
          <w:lang w:bidi="fa-IR"/>
        </w:rPr>
        <w:t>را که دانشجو یا استاد راهنمای وی صلاح میدانند ذکر شود را وارد می نماید.</w:t>
      </w:r>
    </w:p>
    <w:p w:rsidR="00731E4B" w:rsidRPr="002640B0" w:rsidRDefault="00731E4B" w:rsidP="00C121D2">
      <w:pPr>
        <w:pStyle w:val="ListParagraph"/>
        <w:numPr>
          <w:ilvl w:val="0"/>
          <w:numId w:val="1"/>
        </w:numPr>
        <w:bidi/>
        <w:ind w:left="288" w:hanging="142"/>
        <w:jc w:val="lowKashida"/>
        <w:rPr>
          <w:color w:val="000000" w:themeColor="text1"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توصیف 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 xml:space="preserve">عملکرد دانشجو </w:t>
      </w:r>
      <w:r w:rsidR="00182CDD" w:rsidRPr="002640B0">
        <w:rPr>
          <w:rFonts w:hint="cs"/>
          <w:b/>
          <w:bCs/>
          <w:color w:val="000000" w:themeColor="text1"/>
          <w:rtl/>
          <w:lang w:bidi="fa-IR"/>
        </w:rPr>
        <w:t xml:space="preserve">توسط استاد راهنما 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 xml:space="preserve">در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پایان 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 xml:space="preserve">هر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نیم</w:t>
      </w:r>
      <w:r w:rsidR="007623EA" w:rsidRPr="002640B0">
        <w:rPr>
          <w:rFonts w:hint="cs"/>
          <w:b/>
          <w:bCs/>
          <w:color w:val="000000" w:themeColor="text1"/>
          <w:rtl/>
          <w:lang w:bidi="fa-IR"/>
        </w:rPr>
        <w:t>‌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سال (جدول شماره </w:t>
      </w:r>
      <w:r w:rsidR="005C0C97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C121D2">
        <w:rPr>
          <w:rFonts w:hint="cs"/>
          <w:b/>
          <w:bCs/>
          <w:color w:val="000000" w:themeColor="text1"/>
          <w:rtl/>
          <w:lang w:bidi="fa-IR"/>
        </w:rPr>
        <w:t>2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): </w:t>
      </w:r>
      <w:r w:rsidRPr="002640B0">
        <w:rPr>
          <w:rFonts w:hint="cs"/>
          <w:color w:val="000000" w:themeColor="text1"/>
          <w:rtl/>
          <w:lang w:bidi="fa-IR"/>
        </w:rPr>
        <w:t>بر اساس فیدبک</w:t>
      </w:r>
      <w:r w:rsidR="00250F52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>هایی که استاد راهنما و گروه در مورد عملکرد دانشجو در هر نیم</w:t>
      </w:r>
      <w:r w:rsidR="007623EA" w:rsidRPr="002640B0">
        <w:rPr>
          <w:rFonts w:hint="cs"/>
          <w:color w:val="000000" w:themeColor="text1"/>
          <w:rtl/>
          <w:lang w:bidi="fa-IR"/>
        </w:rPr>
        <w:t>‌</w:t>
      </w:r>
      <w:r w:rsidRPr="002640B0">
        <w:rPr>
          <w:rFonts w:hint="cs"/>
          <w:color w:val="000000" w:themeColor="text1"/>
          <w:rtl/>
          <w:lang w:bidi="fa-IR"/>
        </w:rPr>
        <w:t xml:space="preserve">سال </w:t>
      </w:r>
      <w:r w:rsidR="009E35EE" w:rsidRPr="002640B0">
        <w:rPr>
          <w:rFonts w:hint="cs"/>
          <w:color w:val="000000" w:themeColor="text1"/>
          <w:rtl/>
          <w:lang w:bidi="fa-IR"/>
        </w:rPr>
        <w:t>ارائه می کن</w:t>
      </w:r>
      <w:r w:rsidR="007623EA" w:rsidRPr="002640B0">
        <w:rPr>
          <w:rFonts w:hint="cs"/>
          <w:color w:val="000000" w:themeColor="text1"/>
          <w:rtl/>
          <w:lang w:bidi="fa-IR"/>
        </w:rPr>
        <w:t>ن</w:t>
      </w:r>
      <w:r w:rsidR="009E35EE" w:rsidRPr="002640B0">
        <w:rPr>
          <w:rFonts w:hint="cs"/>
          <w:color w:val="000000" w:themeColor="text1"/>
          <w:rtl/>
          <w:lang w:bidi="fa-IR"/>
        </w:rPr>
        <w:t>د</w:t>
      </w:r>
      <w:r w:rsidR="007623EA" w:rsidRPr="002640B0">
        <w:rPr>
          <w:rFonts w:hint="cs"/>
          <w:color w:val="000000" w:themeColor="text1"/>
          <w:rtl/>
          <w:lang w:bidi="fa-IR"/>
        </w:rPr>
        <w:t>،</w:t>
      </w:r>
      <w:r w:rsidR="009E35EE" w:rsidRPr="002640B0">
        <w:rPr>
          <w:rFonts w:hint="cs"/>
          <w:color w:val="000000" w:themeColor="text1"/>
          <w:rtl/>
          <w:lang w:bidi="fa-IR"/>
        </w:rPr>
        <w:t xml:space="preserve"> توصیفی از عملکرد </w:t>
      </w:r>
      <w:r w:rsidR="007623EA" w:rsidRPr="002640B0">
        <w:rPr>
          <w:rFonts w:hint="cs"/>
          <w:color w:val="000000" w:themeColor="text1"/>
          <w:rtl/>
          <w:lang w:bidi="fa-IR"/>
        </w:rPr>
        <w:t xml:space="preserve">دانشجو </w:t>
      </w:r>
      <w:r w:rsidR="009E35EE" w:rsidRPr="002640B0">
        <w:rPr>
          <w:rFonts w:hint="cs"/>
          <w:color w:val="000000" w:themeColor="text1"/>
          <w:rtl/>
          <w:lang w:bidi="fa-IR"/>
        </w:rPr>
        <w:t xml:space="preserve">در </w:t>
      </w:r>
      <w:r w:rsidR="007623EA" w:rsidRPr="002640B0">
        <w:rPr>
          <w:rFonts w:hint="cs"/>
          <w:color w:val="000000" w:themeColor="text1"/>
          <w:rtl/>
          <w:lang w:bidi="fa-IR"/>
        </w:rPr>
        <w:t>هر</w:t>
      </w:r>
      <w:r w:rsidR="009E35EE" w:rsidRPr="002640B0">
        <w:rPr>
          <w:rFonts w:hint="cs"/>
          <w:color w:val="000000" w:themeColor="text1"/>
          <w:rtl/>
          <w:lang w:bidi="fa-IR"/>
        </w:rPr>
        <w:t xml:space="preserve"> نیم</w:t>
      </w:r>
      <w:r w:rsidR="007623EA" w:rsidRPr="002640B0">
        <w:rPr>
          <w:rFonts w:hint="cs"/>
          <w:color w:val="000000" w:themeColor="text1"/>
          <w:rtl/>
          <w:lang w:bidi="fa-IR"/>
        </w:rPr>
        <w:t>‌</w:t>
      </w:r>
      <w:r w:rsidR="009E35EE" w:rsidRPr="002640B0">
        <w:rPr>
          <w:rFonts w:hint="cs"/>
          <w:color w:val="000000" w:themeColor="text1"/>
          <w:rtl/>
          <w:lang w:bidi="fa-IR"/>
        </w:rPr>
        <w:t>سال توسط استاد راهنمای دانشجو در این جدول وارد می</w:t>
      </w:r>
      <w:r w:rsidR="00250F52" w:rsidRPr="002640B0">
        <w:rPr>
          <w:color w:val="000000" w:themeColor="text1"/>
          <w:rtl/>
          <w:lang w:bidi="fa-IR"/>
        </w:rPr>
        <w:softHyphen/>
      </w:r>
      <w:r w:rsidR="009E35EE" w:rsidRPr="002640B0">
        <w:rPr>
          <w:rFonts w:hint="cs"/>
          <w:color w:val="000000" w:themeColor="text1"/>
          <w:rtl/>
          <w:lang w:bidi="fa-IR"/>
        </w:rPr>
        <w:t>شود.</w:t>
      </w:r>
    </w:p>
    <w:p w:rsidR="00193F91" w:rsidRPr="002640B0" w:rsidRDefault="00D8046A" w:rsidP="004F7932">
      <w:pPr>
        <w:bidi/>
        <w:spacing w:before="100" w:beforeAutospacing="1" w:line="360" w:lineRule="auto"/>
        <w:jc w:val="lowKashida"/>
        <w:rPr>
          <w:rFonts w:cs="B Titr"/>
          <w:b/>
          <w:bCs/>
          <w:color w:val="000000" w:themeColor="text1"/>
          <w:rtl/>
          <w:lang w:bidi="fa-IR"/>
        </w:rPr>
      </w:pPr>
      <w:r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فرایند </w:t>
      </w:r>
      <w:r w:rsidR="004F7932" w:rsidRPr="002640B0">
        <w:rPr>
          <w:rFonts w:cs="B Titr" w:hint="cs"/>
          <w:b/>
          <w:bCs/>
          <w:color w:val="000000" w:themeColor="text1"/>
          <w:rtl/>
          <w:lang w:bidi="fa-IR"/>
        </w:rPr>
        <w:t>اجرای</w:t>
      </w:r>
      <w:r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</w:t>
      </w:r>
      <w:r w:rsidRPr="002640B0">
        <w:rPr>
          <w:rFonts w:cs="B Titr"/>
          <w:b/>
          <w:bCs/>
          <w:color w:val="000000" w:themeColor="text1"/>
          <w:lang w:bidi="fa-IR"/>
        </w:rPr>
        <w:t>Logbook</w:t>
      </w:r>
    </w:p>
    <w:p w:rsidR="00215C5F" w:rsidRPr="002640B0" w:rsidRDefault="00D65958" w:rsidP="00250F52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 xml:space="preserve">هر 6 ماه </w:t>
      </w:r>
      <w:r w:rsidRPr="002640B0">
        <w:rPr>
          <w:rFonts w:hint="cs"/>
          <w:color w:val="000000" w:themeColor="text1"/>
          <w:rtl/>
          <w:lang w:bidi="fa-IR"/>
        </w:rPr>
        <w:t>یکبار</w:t>
      </w:r>
      <w:r w:rsidRPr="002640B0">
        <w:rPr>
          <w:color w:val="000000" w:themeColor="text1"/>
          <w:lang w:bidi="fa-IR"/>
        </w:rPr>
        <w:t xml:space="preserve"> Logbook </w:t>
      </w:r>
      <w:r w:rsidRPr="002640B0">
        <w:rPr>
          <w:color w:val="000000" w:themeColor="text1"/>
          <w:rtl/>
          <w:lang w:bidi="fa-IR"/>
        </w:rPr>
        <w:t>توسط دانشجو ارائه و با</w:t>
      </w:r>
      <w:r w:rsidRPr="002640B0">
        <w:rPr>
          <w:rFonts w:hint="cs"/>
          <w:color w:val="000000" w:themeColor="text1"/>
          <w:rtl/>
          <w:lang w:bidi="fa-IR"/>
        </w:rPr>
        <w:t>ید</w:t>
      </w:r>
      <w:r w:rsidRPr="002640B0">
        <w:rPr>
          <w:color w:val="000000" w:themeColor="text1"/>
          <w:rtl/>
          <w:lang w:bidi="fa-IR"/>
        </w:rPr>
        <w:t xml:space="preserve"> توسط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 استاد راهنما و </w:t>
      </w:r>
      <w:r w:rsidRPr="002640B0">
        <w:rPr>
          <w:color w:val="000000" w:themeColor="text1"/>
          <w:rtl/>
          <w:lang w:bidi="fa-IR"/>
        </w:rPr>
        <w:t xml:space="preserve"> مد</w:t>
      </w:r>
      <w:r w:rsidRPr="002640B0">
        <w:rPr>
          <w:rFonts w:hint="cs"/>
          <w:color w:val="000000" w:themeColor="text1"/>
          <w:rtl/>
          <w:lang w:bidi="fa-IR"/>
        </w:rPr>
        <w:t>یر</w:t>
      </w:r>
      <w:r w:rsidRPr="002640B0">
        <w:rPr>
          <w:color w:val="000000" w:themeColor="text1"/>
          <w:rtl/>
          <w:lang w:bidi="fa-IR"/>
        </w:rPr>
        <w:t xml:space="preserve"> گروه </w:t>
      </w:r>
      <w:r w:rsidR="00250F52" w:rsidRPr="002640B0">
        <w:rPr>
          <w:rFonts w:hint="cs"/>
          <w:color w:val="000000" w:themeColor="text1"/>
          <w:rtl/>
          <w:lang w:bidi="fa-IR"/>
        </w:rPr>
        <w:t>بررسی</w:t>
      </w:r>
      <w:r w:rsidRPr="002640B0">
        <w:rPr>
          <w:color w:val="000000" w:themeColor="text1"/>
          <w:rtl/>
          <w:lang w:bidi="fa-IR"/>
        </w:rPr>
        <w:t xml:space="preserve"> شده و در صورت عدم تا</w:t>
      </w:r>
      <w:r w:rsidRPr="002640B0">
        <w:rPr>
          <w:rFonts w:hint="cs"/>
          <w:color w:val="000000" w:themeColor="text1"/>
          <w:rtl/>
          <w:lang w:bidi="fa-IR"/>
        </w:rPr>
        <w:t>یید،</w:t>
      </w:r>
      <w:r w:rsidRPr="002640B0">
        <w:rPr>
          <w:color w:val="000000" w:themeColor="text1"/>
          <w:rtl/>
          <w:lang w:bidi="fa-IR"/>
        </w:rPr>
        <w:t xml:space="preserve"> دانشجو مجاز به انتخاب واحد نم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باشد</w:t>
      </w:r>
      <w:r w:rsidRPr="002640B0">
        <w:rPr>
          <w:color w:val="000000" w:themeColor="text1"/>
          <w:lang w:bidi="fa-IR"/>
        </w:rPr>
        <w:t>.</w:t>
      </w:r>
    </w:p>
    <w:p w:rsidR="00D65958" w:rsidRPr="002640B0" w:rsidRDefault="00D65958" w:rsidP="007069AD">
      <w:pPr>
        <w:pStyle w:val="ListParagraph"/>
        <w:numPr>
          <w:ilvl w:val="0"/>
          <w:numId w:val="3"/>
        </w:num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color w:val="000000" w:themeColor="text1"/>
          <w:rtl/>
          <w:lang w:bidi="fa-IR"/>
        </w:rPr>
        <w:t>قبل از دفاع از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="00494F93" w:rsidRPr="002640B0">
        <w:rPr>
          <w:color w:val="000000" w:themeColor="text1"/>
          <w:rtl/>
          <w:lang w:bidi="fa-IR"/>
        </w:rPr>
        <w:t xml:space="preserve"> نامه </w:t>
      </w:r>
      <w:r w:rsidR="00494F93" w:rsidRPr="002640B0">
        <w:rPr>
          <w:rFonts w:hint="cs"/>
          <w:color w:val="000000" w:themeColor="text1"/>
          <w:rtl/>
          <w:lang w:bidi="fa-IR"/>
        </w:rPr>
        <w:t>ب</w:t>
      </w:r>
      <w:r w:rsidRPr="002640B0">
        <w:rPr>
          <w:color w:val="000000" w:themeColor="text1"/>
          <w:rtl/>
          <w:lang w:bidi="fa-IR"/>
        </w:rPr>
        <w:t>ه تا</w:t>
      </w:r>
      <w:r w:rsidRPr="002640B0">
        <w:rPr>
          <w:rFonts w:hint="cs"/>
          <w:color w:val="000000" w:themeColor="text1"/>
          <w:rtl/>
          <w:lang w:bidi="fa-IR"/>
        </w:rPr>
        <w:t>یید</w:t>
      </w:r>
      <w:r w:rsidRPr="002640B0">
        <w:rPr>
          <w:color w:val="000000" w:themeColor="text1"/>
          <w:rtl/>
          <w:lang w:bidi="fa-IR"/>
        </w:rPr>
        <w:t xml:space="preserve"> معاون تحص</w:t>
      </w:r>
      <w:r w:rsidRPr="002640B0">
        <w:rPr>
          <w:rFonts w:hint="cs"/>
          <w:color w:val="000000" w:themeColor="text1"/>
          <w:rtl/>
          <w:lang w:bidi="fa-IR"/>
        </w:rPr>
        <w:t>یلات</w:t>
      </w:r>
      <w:r w:rsidRPr="002640B0">
        <w:rPr>
          <w:color w:val="000000" w:themeColor="text1"/>
          <w:rtl/>
          <w:lang w:bidi="fa-IR"/>
        </w:rPr>
        <w:t xml:space="preserve"> تکم</w:t>
      </w:r>
      <w:r w:rsidRPr="002640B0">
        <w:rPr>
          <w:rFonts w:hint="cs"/>
          <w:color w:val="000000" w:themeColor="text1"/>
          <w:rtl/>
          <w:lang w:bidi="fa-IR"/>
        </w:rPr>
        <w:t>یلی</w:t>
      </w:r>
      <w:r w:rsidRPr="002640B0">
        <w:rPr>
          <w:color w:val="000000" w:themeColor="text1"/>
          <w:rtl/>
          <w:lang w:bidi="fa-IR"/>
        </w:rPr>
        <w:t xml:space="preserve"> دانشکده برسد.</w:t>
      </w:r>
    </w:p>
    <w:p w:rsidR="00215C5F" w:rsidRPr="002640B0" w:rsidRDefault="00D8046A" w:rsidP="00494F9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 xml:space="preserve">تکمیل </w:t>
      </w:r>
      <w:r w:rsidRPr="002640B0">
        <w:rPr>
          <w:color w:val="000000" w:themeColor="text1"/>
          <w:lang w:bidi="fa-IR"/>
        </w:rPr>
        <w:t>logbook</w:t>
      </w:r>
      <w:r w:rsidRPr="002640B0">
        <w:rPr>
          <w:rFonts w:hint="cs"/>
          <w:color w:val="000000" w:themeColor="text1"/>
          <w:rtl/>
          <w:lang w:bidi="fa-IR"/>
        </w:rPr>
        <w:t xml:space="preserve"> برای دانشجویان دوره 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ارشد </w:t>
      </w:r>
      <w:r w:rsidRPr="002640B0">
        <w:rPr>
          <w:rFonts w:hint="cs"/>
          <w:color w:val="000000" w:themeColor="text1"/>
          <w:rtl/>
          <w:lang w:bidi="fa-IR"/>
        </w:rPr>
        <w:t>ورودی</w:t>
      </w:r>
      <w:r w:rsidR="008A454F" w:rsidRPr="002640B0">
        <w:rPr>
          <w:rFonts w:hint="cs"/>
          <w:color w:val="000000" w:themeColor="text1"/>
          <w:rtl/>
          <w:lang w:bidi="fa-IR"/>
        </w:rPr>
        <w:t xml:space="preserve"> </w:t>
      </w:r>
      <w:r w:rsidR="003E5EE4" w:rsidRPr="002640B0">
        <w:rPr>
          <w:rFonts w:hint="cs"/>
          <w:color w:val="000000" w:themeColor="text1"/>
          <w:rtl/>
          <w:lang w:bidi="fa-IR"/>
        </w:rPr>
        <w:t xml:space="preserve">نیمسال اول 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سال تحصیلی 1400-1401 </w:t>
      </w:r>
      <w:r w:rsidRPr="002640B0">
        <w:rPr>
          <w:rFonts w:hint="cs"/>
          <w:color w:val="000000" w:themeColor="text1"/>
          <w:rtl/>
          <w:lang w:bidi="fa-IR"/>
        </w:rPr>
        <w:t xml:space="preserve">به بعد الزامی است. </w:t>
      </w:r>
    </w:p>
    <w:p w:rsidR="00215C5F" w:rsidRPr="002640B0" w:rsidRDefault="00FB1D17" w:rsidP="00215C5F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کل فرایند تهیه لاگ بوک بر</w:t>
      </w:r>
      <w:r w:rsidR="00A13813" w:rsidRPr="002640B0">
        <w:rPr>
          <w:rFonts w:hint="cs"/>
          <w:color w:val="000000" w:themeColor="text1"/>
          <w:rtl/>
          <w:lang w:bidi="fa-IR"/>
        </w:rPr>
        <w:t xml:space="preserve"> روی فایل</w:t>
      </w:r>
      <w:r w:rsidR="00250F52" w:rsidRPr="002640B0">
        <w:rPr>
          <w:color w:val="000000" w:themeColor="text1"/>
          <w:rtl/>
          <w:lang w:bidi="fa-IR"/>
        </w:rPr>
        <w:softHyphen/>
      </w:r>
      <w:r w:rsidR="00A13813" w:rsidRPr="002640B0">
        <w:rPr>
          <w:rFonts w:hint="cs"/>
          <w:color w:val="000000" w:themeColor="text1"/>
          <w:rtl/>
          <w:lang w:bidi="fa-IR"/>
        </w:rPr>
        <w:t>های الکترونیکی صورت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گیرد و گردش آن بین دانشجو و استاد راهنمای </w:t>
      </w:r>
      <w:r w:rsidR="0016099B" w:rsidRPr="002640B0">
        <w:rPr>
          <w:rFonts w:hint="cs"/>
          <w:color w:val="000000" w:themeColor="text1"/>
          <w:rtl/>
          <w:lang w:bidi="fa-IR"/>
        </w:rPr>
        <w:t>آموزشی</w:t>
      </w:r>
      <w:r w:rsidRPr="002640B0">
        <w:rPr>
          <w:rFonts w:hint="cs"/>
          <w:color w:val="000000" w:themeColor="text1"/>
          <w:rtl/>
          <w:lang w:bidi="fa-IR"/>
        </w:rPr>
        <w:t xml:space="preserve"> یا پژوهشی دانشجو و گروه از طریق همین فایل صورت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گیرد. </w:t>
      </w:r>
    </w:p>
    <w:p w:rsidR="00493E1A" w:rsidRPr="002640B0" w:rsidRDefault="00895262" w:rsidP="00A1381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در پایان هر نیم</w:t>
      </w:r>
      <w:r w:rsidR="00250F52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سال تحصیلی، لاگ بوک </w:t>
      </w:r>
      <w:r w:rsidR="00CC26B6" w:rsidRPr="002640B0">
        <w:rPr>
          <w:rFonts w:hint="cs"/>
          <w:color w:val="000000" w:themeColor="text1"/>
          <w:rtl/>
          <w:lang w:bidi="fa-IR"/>
        </w:rPr>
        <w:t>تکمیل</w:t>
      </w:r>
      <w:r w:rsidRPr="002640B0">
        <w:rPr>
          <w:rFonts w:hint="cs"/>
          <w:color w:val="000000" w:themeColor="text1"/>
          <w:rtl/>
          <w:lang w:bidi="fa-IR"/>
        </w:rPr>
        <w:t xml:space="preserve"> شده </w:t>
      </w:r>
      <w:r w:rsidR="00FB1D17" w:rsidRPr="002640B0">
        <w:rPr>
          <w:rFonts w:hint="cs"/>
          <w:color w:val="000000" w:themeColor="text1"/>
          <w:rtl/>
          <w:lang w:bidi="fa-IR"/>
        </w:rPr>
        <w:t>توسط دانش</w:t>
      </w:r>
      <w:r w:rsidR="00A13813" w:rsidRPr="002640B0">
        <w:rPr>
          <w:rFonts w:hint="cs"/>
          <w:color w:val="000000" w:themeColor="text1"/>
          <w:rtl/>
          <w:lang w:bidi="fa-IR"/>
        </w:rPr>
        <w:t>جو به استاد راهنمای وی ایمیل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FB1D17" w:rsidRPr="002640B0">
        <w:rPr>
          <w:rFonts w:hint="cs"/>
          <w:color w:val="000000" w:themeColor="text1"/>
          <w:rtl/>
          <w:lang w:bidi="fa-IR"/>
        </w:rPr>
        <w:t xml:space="preserve">گردد و </w:t>
      </w:r>
      <w:r w:rsidRPr="002640B0">
        <w:rPr>
          <w:rFonts w:hint="cs"/>
          <w:color w:val="000000" w:themeColor="text1"/>
          <w:rtl/>
          <w:lang w:bidi="fa-IR"/>
        </w:rPr>
        <w:t>پس از ارزشیابی و اعلام نظر توسط استاد راهنما</w:t>
      </w:r>
      <w:r w:rsidR="00BA41B6" w:rsidRPr="002640B0">
        <w:rPr>
          <w:rFonts w:hint="cs"/>
          <w:color w:val="000000" w:themeColor="text1"/>
          <w:rtl/>
          <w:lang w:bidi="fa-IR"/>
        </w:rPr>
        <w:t>ی دانشجو</w:t>
      </w:r>
      <w:r w:rsidR="00FB1D17" w:rsidRPr="002640B0">
        <w:rPr>
          <w:rFonts w:hint="cs"/>
          <w:color w:val="000000" w:themeColor="text1"/>
          <w:rtl/>
          <w:lang w:bidi="fa-IR"/>
        </w:rPr>
        <w:t>،</w:t>
      </w:r>
      <w:r w:rsidRPr="002640B0">
        <w:rPr>
          <w:rFonts w:hint="cs"/>
          <w:color w:val="000000" w:themeColor="text1"/>
          <w:rtl/>
          <w:lang w:bidi="fa-IR"/>
        </w:rPr>
        <w:t xml:space="preserve"> </w:t>
      </w:r>
      <w:r w:rsidR="003A3A93" w:rsidRPr="002640B0">
        <w:rPr>
          <w:rFonts w:hint="cs"/>
          <w:color w:val="000000" w:themeColor="text1"/>
          <w:rtl/>
          <w:lang w:bidi="fa-IR"/>
        </w:rPr>
        <w:t xml:space="preserve">توسط استاد راهنمای </w:t>
      </w:r>
      <w:r w:rsidR="00FB1D17" w:rsidRPr="002640B0">
        <w:rPr>
          <w:rFonts w:hint="cs"/>
          <w:color w:val="000000" w:themeColor="text1"/>
          <w:rtl/>
          <w:lang w:bidi="fa-IR"/>
        </w:rPr>
        <w:t xml:space="preserve">مذکور فایل لاگ بوک دانشجو به </w:t>
      </w:r>
      <w:r w:rsidR="00BA41B6" w:rsidRPr="002640B0">
        <w:rPr>
          <w:rFonts w:hint="cs"/>
          <w:color w:val="000000" w:themeColor="text1"/>
          <w:rtl/>
          <w:lang w:bidi="fa-IR"/>
        </w:rPr>
        <w:t>م</w:t>
      </w:r>
      <w:r w:rsidR="00215C5F" w:rsidRPr="002640B0">
        <w:rPr>
          <w:rFonts w:hint="cs"/>
          <w:color w:val="000000" w:themeColor="text1"/>
          <w:rtl/>
          <w:lang w:bidi="fa-IR"/>
        </w:rPr>
        <w:t xml:space="preserve">دیر </w:t>
      </w:r>
      <w:r w:rsidR="00BA41B6" w:rsidRPr="002640B0">
        <w:rPr>
          <w:rFonts w:hint="cs"/>
          <w:color w:val="000000" w:themeColor="text1"/>
          <w:rtl/>
          <w:lang w:bidi="fa-IR"/>
        </w:rPr>
        <w:t xml:space="preserve">گروه </w:t>
      </w:r>
      <w:r w:rsidR="00FB1D17" w:rsidRPr="002640B0">
        <w:rPr>
          <w:rFonts w:hint="cs"/>
          <w:color w:val="000000" w:themeColor="text1"/>
          <w:rtl/>
          <w:lang w:bidi="fa-IR"/>
        </w:rPr>
        <w:t>ایمیل</w:t>
      </w:r>
      <w:r w:rsidR="00BA41B6" w:rsidRPr="002640B0">
        <w:rPr>
          <w:rFonts w:hint="cs"/>
          <w:color w:val="000000" w:themeColor="text1"/>
          <w:rtl/>
          <w:lang w:bidi="fa-IR"/>
        </w:rPr>
        <w:t xml:space="preserve"> شده و مورد بررسی قرار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BA41B6" w:rsidRPr="002640B0">
        <w:rPr>
          <w:rFonts w:hint="cs"/>
          <w:color w:val="000000" w:themeColor="text1"/>
          <w:rtl/>
          <w:lang w:bidi="fa-IR"/>
        </w:rPr>
        <w:t>گیرد</w:t>
      </w:r>
      <w:r w:rsidR="00281110" w:rsidRPr="002640B0">
        <w:rPr>
          <w:rFonts w:hint="cs"/>
          <w:color w:val="000000" w:themeColor="text1"/>
          <w:rtl/>
          <w:lang w:bidi="fa-IR"/>
        </w:rPr>
        <w:t xml:space="preserve"> و نتیجه ارزشیابی کلیه دانشجویان </w:t>
      </w:r>
      <w:r w:rsidR="00BA41B6" w:rsidRPr="002640B0">
        <w:rPr>
          <w:rFonts w:hint="cs"/>
          <w:color w:val="000000" w:themeColor="text1"/>
          <w:rtl/>
          <w:lang w:bidi="fa-IR"/>
        </w:rPr>
        <w:t xml:space="preserve">در یک یا چند جلسه </w:t>
      </w:r>
      <w:r w:rsidR="00281110" w:rsidRPr="002640B0">
        <w:rPr>
          <w:rFonts w:hint="cs"/>
          <w:color w:val="000000" w:themeColor="text1"/>
          <w:rtl/>
          <w:lang w:bidi="fa-IR"/>
        </w:rPr>
        <w:t xml:space="preserve">شورای گروه </w:t>
      </w:r>
      <w:r w:rsidR="00A13813" w:rsidRPr="002640B0">
        <w:rPr>
          <w:rFonts w:hint="cs"/>
          <w:color w:val="000000" w:themeColor="text1"/>
          <w:rtl/>
          <w:lang w:bidi="fa-IR"/>
        </w:rPr>
        <w:t>مورد بحث قرار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BA41B6" w:rsidRPr="002640B0">
        <w:rPr>
          <w:rFonts w:hint="cs"/>
          <w:color w:val="000000" w:themeColor="text1"/>
          <w:rtl/>
          <w:lang w:bidi="fa-IR"/>
        </w:rPr>
        <w:t xml:space="preserve">گیرد و نتیجه </w:t>
      </w:r>
      <w:r w:rsidR="003A3A93" w:rsidRPr="002640B0">
        <w:rPr>
          <w:rFonts w:hint="cs"/>
          <w:color w:val="000000" w:themeColor="text1"/>
          <w:rtl/>
          <w:lang w:bidi="fa-IR"/>
        </w:rPr>
        <w:t>آن از طریق استاد راهنمای دانشجو</w:t>
      </w:r>
      <w:r w:rsidR="00A13813" w:rsidRPr="002640B0">
        <w:rPr>
          <w:rFonts w:hint="cs"/>
          <w:color w:val="000000" w:themeColor="text1"/>
          <w:rtl/>
          <w:lang w:bidi="fa-IR"/>
        </w:rPr>
        <w:t xml:space="preserve"> به وی بازخورد داده می</w:t>
      </w:r>
      <w:r w:rsidR="00A13813" w:rsidRPr="002640B0">
        <w:rPr>
          <w:color w:val="000000" w:themeColor="text1"/>
          <w:rtl/>
          <w:lang w:bidi="fa-IR"/>
        </w:rPr>
        <w:softHyphen/>
      </w:r>
      <w:r w:rsidR="00BA41B6" w:rsidRPr="002640B0">
        <w:rPr>
          <w:rFonts w:hint="cs"/>
          <w:color w:val="000000" w:themeColor="text1"/>
          <w:rtl/>
          <w:lang w:bidi="fa-IR"/>
        </w:rPr>
        <w:t>شود</w:t>
      </w:r>
      <w:r w:rsidR="00544CDC" w:rsidRPr="002640B0">
        <w:rPr>
          <w:rFonts w:hint="cs"/>
          <w:color w:val="000000" w:themeColor="text1"/>
          <w:rtl/>
          <w:lang w:bidi="fa-IR"/>
        </w:rPr>
        <w:t>.</w:t>
      </w:r>
    </w:p>
    <w:p w:rsidR="00CB3F0C" w:rsidRPr="002640B0" w:rsidRDefault="00FB1D17" w:rsidP="00A13813">
      <w:pPr>
        <w:pStyle w:val="ListParagraph"/>
        <w:numPr>
          <w:ilvl w:val="0"/>
          <w:numId w:val="2"/>
        </w:numP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در پایان هر نیم سال فایل لاگ بوک مربوطه فریز شده و یک نسخه یکسان از آن توسط دانشجو، استاد راهنما و م</w:t>
      </w:r>
      <w:r w:rsidR="00215C5F" w:rsidRPr="002640B0">
        <w:rPr>
          <w:rFonts w:hint="cs"/>
          <w:color w:val="000000" w:themeColor="text1"/>
          <w:rtl/>
          <w:lang w:bidi="fa-IR"/>
        </w:rPr>
        <w:t>دیر</w:t>
      </w:r>
      <w:r w:rsidRPr="002640B0">
        <w:rPr>
          <w:rFonts w:hint="cs"/>
          <w:color w:val="000000" w:themeColor="text1"/>
          <w:rtl/>
          <w:lang w:bidi="fa-IR"/>
        </w:rPr>
        <w:t>گروه بایگانی و ذخیره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>گردد. از ابتدای نیم سال بعدی ادامه تکمیل همین فایل با نام جدید حاوی نام دانشجو و نیم سال تحصیلی مربوطه در طول ترم تکمیل می</w:t>
      </w:r>
      <w:r w:rsidR="00A13813" w:rsidRPr="002640B0">
        <w:rPr>
          <w:color w:val="000000" w:themeColor="text1"/>
          <w:rtl/>
          <w:lang w:bidi="fa-IR"/>
        </w:rPr>
        <w:softHyphen/>
      </w:r>
      <w:r w:rsidRPr="002640B0">
        <w:rPr>
          <w:rFonts w:hint="cs"/>
          <w:color w:val="000000" w:themeColor="text1"/>
          <w:rtl/>
          <w:lang w:bidi="fa-IR"/>
        </w:rPr>
        <w:t xml:space="preserve">گردد. </w:t>
      </w:r>
    </w:p>
    <w:p w:rsidR="007069AD" w:rsidRPr="002640B0" w:rsidRDefault="007069AD" w:rsidP="007069AD">
      <w:pPr>
        <w:pStyle w:val="ListParagraph"/>
        <w:numPr>
          <w:ilvl w:val="0"/>
          <w:numId w:val="7"/>
        </w:numPr>
        <w:bidi/>
        <w:spacing w:after="0" w:line="240" w:lineRule="auto"/>
        <w:ind w:right="450"/>
        <w:jc w:val="both"/>
        <w:textAlignment w:val="baseline"/>
        <w:rPr>
          <w:rFonts w:ascii="Tahoma" w:eastAsia="Times New Roman" w:hAnsi="Tahoma" w:cs="2  Nazanin"/>
          <w:b/>
          <w:bCs/>
          <w:color w:val="000000" w:themeColor="text1"/>
          <w:sz w:val="21"/>
          <w:szCs w:val="21"/>
          <w:rtl/>
          <w:lang w:bidi="fa-IR"/>
        </w:rPr>
      </w:pPr>
    </w:p>
    <w:p w:rsidR="00D85DC4" w:rsidRPr="002640B0" w:rsidRDefault="00D85DC4" w:rsidP="007069AD">
      <w:pPr>
        <w:pStyle w:val="ListParagraph"/>
        <w:numPr>
          <w:ilvl w:val="0"/>
          <w:numId w:val="2"/>
        </w:numPr>
        <w:bidi/>
        <w:spacing w:after="0"/>
        <w:jc w:val="lowKashida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>لاگ بوک باید در هر نیم سال حداقل یک بار به تایید استاد راهنمای تحصیلی یا پژوهشی برسد.</w:t>
      </w:r>
    </w:p>
    <w:p w:rsidR="00CB3F0C" w:rsidRPr="002640B0" w:rsidRDefault="004F7932" w:rsidP="00494F93">
      <w:pPr>
        <w:bidi/>
        <w:spacing w:before="100" w:beforeAutospacing="1" w:line="360" w:lineRule="auto"/>
        <w:jc w:val="distribute"/>
        <w:rPr>
          <w:rFonts w:cs="B Titr"/>
          <w:b/>
          <w:bCs/>
          <w:color w:val="000000" w:themeColor="text1"/>
          <w:rtl/>
          <w:lang w:bidi="fa-IR"/>
        </w:rPr>
      </w:pPr>
      <w:r w:rsidRPr="002640B0">
        <w:rPr>
          <w:rFonts w:cs="B Titr" w:hint="cs"/>
          <w:b/>
          <w:bCs/>
          <w:color w:val="000000" w:themeColor="text1"/>
          <w:rtl/>
          <w:lang w:bidi="fa-IR"/>
        </w:rPr>
        <w:lastRenderedPageBreak/>
        <w:t>الزامات</w:t>
      </w:r>
      <w:r w:rsidR="00CB3F0C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گروه برای دانشجویان</w:t>
      </w:r>
      <w:r w:rsidR="00494F93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ارشد</w:t>
      </w:r>
      <w:r w:rsidR="00CB3F0C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( بعنوان موارد شرطی جهت دفاع</w:t>
      </w:r>
      <w:r w:rsidR="00494F93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از</w:t>
      </w:r>
      <w:r w:rsidR="00CB3F0C" w:rsidRPr="002640B0">
        <w:rPr>
          <w:rFonts w:cs="B Titr" w:hint="cs"/>
          <w:b/>
          <w:bCs/>
          <w:color w:val="000000" w:themeColor="text1"/>
          <w:rtl/>
          <w:lang w:bidi="fa-IR"/>
        </w:rPr>
        <w:t xml:space="preserve"> پایان نامه</w:t>
      </w:r>
      <w:r w:rsidR="00C377EC" w:rsidRPr="002640B0">
        <w:rPr>
          <w:rFonts w:cs="B Titr" w:hint="cs"/>
          <w:b/>
          <w:bCs/>
          <w:color w:val="000000" w:themeColor="text1"/>
          <w:rtl/>
          <w:lang w:bidi="fa-IR"/>
        </w:rPr>
        <w:t>)</w:t>
      </w:r>
    </w:p>
    <w:p w:rsidR="00CB3F0C" w:rsidRPr="002640B0" w:rsidRDefault="00CB3F0C" w:rsidP="00494F93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>دانشجو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</w:t>
      </w:r>
      <w:r w:rsidR="00494F93"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color w:val="000000" w:themeColor="text1"/>
          <w:rtl/>
          <w:lang w:bidi="fa-IR"/>
        </w:rPr>
        <w:t xml:space="preserve"> تا قبل از دفاع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Pr="002640B0">
        <w:rPr>
          <w:color w:val="000000" w:themeColor="text1"/>
          <w:rtl/>
          <w:lang w:bidi="fa-IR"/>
        </w:rPr>
        <w:t xml:space="preserve"> نامه حداقل در </w:t>
      </w:r>
      <w:r w:rsidRPr="002640B0">
        <w:rPr>
          <w:rFonts w:hint="cs"/>
          <w:color w:val="000000" w:themeColor="text1"/>
          <w:rtl/>
          <w:lang w:bidi="fa-IR"/>
        </w:rPr>
        <w:t>........</w:t>
      </w:r>
      <w:r w:rsidR="00A13813" w:rsidRPr="002640B0">
        <w:rPr>
          <w:rFonts w:hint="cs"/>
          <w:color w:val="000000" w:themeColor="text1"/>
          <w:rtl/>
          <w:lang w:bidi="fa-IR"/>
        </w:rPr>
        <w:t xml:space="preserve"> </w:t>
      </w:r>
      <w:r w:rsidRPr="002640B0">
        <w:rPr>
          <w:color w:val="000000" w:themeColor="text1"/>
          <w:rtl/>
          <w:lang w:bidi="fa-IR"/>
        </w:rPr>
        <w:t>جلسه ژورنال کلاپ</w:t>
      </w:r>
      <w:r w:rsidR="00494F93" w:rsidRPr="002640B0">
        <w:rPr>
          <w:rFonts w:hint="cs"/>
          <w:color w:val="000000" w:themeColor="text1"/>
          <w:rtl/>
          <w:lang w:bidi="fa-IR"/>
        </w:rPr>
        <w:t xml:space="preserve"> </w:t>
      </w:r>
      <w:r w:rsidRPr="002640B0">
        <w:rPr>
          <w:color w:val="000000" w:themeColor="text1"/>
          <w:rtl/>
          <w:lang w:bidi="fa-IR"/>
        </w:rPr>
        <w:t xml:space="preserve"> شرکت و حداقل </w:t>
      </w:r>
      <w:r w:rsidRPr="002640B0">
        <w:rPr>
          <w:rFonts w:hint="cs"/>
          <w:color w:val="000000" w:themeColor="text1"/>
          <w:rtl/>
          <w:lang w:bidi="fa-IR"/>
        </w:rPr>
        <w:t>.....</w:t>
      </w:r>
      <w:r w:rsidRPr="002640B0">
        <w:rPr>
          <w:color w:val="000000" w:themeColor="text1"/>
          <w:rtl/>
          <w:lang w:bidi="fa-IR"/>
        </w:rPr>
        <w:t xml:space="preserve"> ژورنال کلاپ برگزار نما</w:t>
      </w:r>
      <w:r w:rsidRPr="002640B0">
        <w:rPr>
          <w:rFonts w:hint="cs"/>
          <w:color w:val="000000" w:themeColor="text1"/>
          <w:rtl/>
          <w:lang w:bidi="fa-IR"/>
        </w:rPr>
        <w:t>ید.</w:t>
      </w:r>
    </w:p>
    <w:p w:rsidR="00494F93" w:rsidRPr="002640B0" w:rsidRDefault="00494F93" w:rsidP="00137CA2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>دانشجو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</w:t>
      </w:r>
      <w:r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color w:val="000000" w:themeColor="text1"/>
          <w:rtl/>
          <w:lang w:bidi="fa-IR"/>
        </w:rPr>
        <w:t xml:space="preserve"> تا قبل از دفاع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Pr="002640B0">
        <w:rPr>
          <w:color w:val="000000" w:themeColor="text1"/>
          <w:rtl/>
          <w:lang w:bidi="fa-IR"/>
        </w:rPr>
        <w:t xml:space="preserve"> نامه حداقل در </w:t>
      </w:r>
      <w:r w:rsidRPr="002640B0">
        <w:rPr>
          <w:rFonts w:hint="cs"/>
          <w:color w:val="000000" w:themeColor="text1"/>
          <w:rtl/>
          <w:lang w:bidi="fa-IR"/>
        </w:rPr>
        <w:t xml:space="preserve">........ </w:t>
      </w:r>
      <w:r w:rsidRPr="002640B0">
        <w:rPr>
          <w:color w:val="000000" w:themeColor="text1"/>
          <w:rtl/>
          <w:lang w:bidi="fa-IR"/>
        </w:rPr>
        <w:t xml:space="preserve">جلسه </w:t>
      </w:r>
      <w:r w:rsidRPr="002640B0">
        <w:rPr>
          <w:rFonts w:hint="cs"/>
          <w:color w:val="000000" w:themeColor="text1"/>
          <w:rtl/>
          <w:lang w:bidi="fa-IR"/>
        </w:rPr>
        <w:t xml:space="preserve">سمینار </w:t>
      </w:r>
      <w:r w:rsidRPr="002640B0">
        <w:rPr>
          <w:color w:val="000000" w:themeColor="text1"/>
          <w:rtl/>
          <w:lang w:bidi="fa-IR"/>
        </w:rPr>
        <w:t xml:space="preserve"> شرکت نما</w:t>
      </w:r>
      <w:r w:rsidRPr="002640B0">
        <w:rPr>
          <w:rFonts w:hint="cs"/>
          <w:color w:val="000000" w:themeColor="text1"/>
          <w:rtl/>
          <w:lang w:bidi="fa-IR"/>
        </w:rPr>
        <w:t>ید.</w:t>
      </w:r>
    </w:p>
    <w:p w:rsidR="00494F93" w:rsidRPr="002640B0" w:rsidRDefault="00494F93" w:rsidP="00494F93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t>دانشجو</w:t>
      </w:r>
      <w:r w:rsidRPr="002640B0">
        <w:rPr>
          <w:rFonts w:hint="cs"/>
          <w:color w:val="000000" w:themeColor="text1"/>
          <w:rtl/>
          <w:lang w:bidi="fa-IR"/>
        </w:rPr>
        <w:t>ی</w:t>
      </w:r>
      <w:r w:rsidRPr="002640B0">
        <w:rPr>
          <w:color w:val="000000" w:themeColor="text1"/>
          <w:rtl/>
          <w:lang w:bidi="fa-IR"/>
        </w:rPr>
        <w:t xml:space="preserve"> </w:t>
      </w:r>
      <w:r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color w:val="000000" w:themeColor="text1"/>
          <w:rtl/>
          <w:lang w:bidi="fa-IR"/>
        </w:rPr>
        <w:t xml:space="preserve"> تا قبل از دفاع پا</w:t>
      </w:r>
      <w:r w:rsidRPr="002640B0">
        <w:rPr>
          <w:rFonts w:hint="cs"/>
          <w:color w:val="000000" w:themeColor="text1"/>
          <w:rtl/>
          <w:lang w:bidi="fa-IR"/>
        </w:rPr>
        <w:t>یان</w:t>
      </w:r>
      <w:r w:rsidRPr="002640B0">
        <w:rPr>
          <w:color w:val="000000" w:themeColor="text1"/>
          <w:rtl/>
          <w:lang w:bidi="fa-IR"/>
        </w:rPr>
        <w:t xml:space="preserve"> نامه حداقل در </w:t>
      </w:r>
      <w:r w:rsidRPr="002640B0">
        <w:rPr>
          <w:rFonts w:hint="cs"/>
          <w:color w:val="000000" w:themeColor="text1"/>
          <w:rtl/>
          <w:lang w:bidi="fa-IR"/>
        </w:rPr>
        <w:t xml:space="preserve">........ </w:t>
      </w:r>
      <w:r w:rsidRPr="002640B0">
        <w:rPr>
          <w:color w:val="000000" w:themeColor="text1"/>
          <w:rtl/>
          <w:lang w:bidi="fa-IR"/>
        </w:rPr>
        <w:t xml:space="preserve">جلسه </w:t>
      </w:r>
      <w:r w:rsidRPr="002640B0">
        <w:rPr>
          <w:rFonts w:hint="cs"/>
          <w:color w:val="000000" w:themeColor="text1"/>
          <w:rtl/>
          <w:lang w:bidi="fa-IR"/>
        </w:rPr>
        <w:t xml:space="preserve">دفاع از پایان نامه </w:t>
      </w:r>
      <w:r w:rsidRPr="002640B0">
        <w:rPr>
          <w:color w:val="000000" w:themeColor="text1"/>
          <w:rtl/>
          <w:lang w:bidi="fa-IR"/>
        </w:rPr>
        <w:t xml:space="preserve"> شرکت  نما</w:t>
      </w:r>
      <w:r w:rsidRPr="002640B0">
        <w:rPr>
          <w:rFonts w:hint="cs"/>
          <w:color w:val="000000" w:themeColor="text1"/>
          <w:rtl/>
          <w:lang w:bidi="fa-IR"/>
        </w:rPr>
        <w:t>ید.</w:t>
      </w:r>
    </w:p>
    <w:p w:rsidR="00CB3F0C" w:rsidRPr="002640B0" w:rsidRDefault="00CB3F0C" w:rsidP="00137CA2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 xml:space="preserve">دانشجوی </w:t>
      </w:r>
      <w:r w:rsidR="00494F93" w:rsidRPr="002640B0">
        <w:rPr>
          <w:rFonts w:hint="cs"/>
          <w:color w:val="000000" w:themeColor="text1"/>
          <w:rtl/>
          <w:lang w:bidi="fa-IR"/>
        </w:rPr>
        <w:t>ارشد</w:t>
      </w:r>
      <w:r w:rsidRPr="002640B0">
        <w:rPr>
          <w:rFonts w:hint="cs"/>
          <w:color w:val="000000" w:themeColor="text1"/>
          <w:rtl/>
          <w:lang w:bidi="fa-IR"/>
        </w:rPr>
        <w:t xml:space="preserve"> تا قبل </w:t>
      </w:r>
      <w:r w:rsidR="00137CA2" w:rsidRPr="002640B0">
        <w:rPr>
          <w:rFonts w:hint="cs"/>
          <w:color w:val="000000" w:themeColor="text1"/>
          <w:rtl/>
          <w:lang w:bidi="fa-IR"/>
        </w:rPr>
        <w:t xml:space="preserve">از دفاع از پایان نامه </w:t>
      </w:r>
      <w:r w:rsidRPr="002640B0">
        <w:rPr>
          <w:rFonts w:hint="cs"/>
          <w:color w:val="000000" w:themeColor="text1"/>
          <w:rtl/>
          <w:lang w:bidi="fa-IR"/>
        </w:rPr>
        <w:t xml:space="preserve"> می بایست حداقل در ....... کارگاه توانمندسازی شرکت نماید.</w:t>
      </w:r>
    </w:p>
    <w:p w:rsidR="0073760B" w:rsidRPr="002640B0" w:rsidRDefault="0073760B" w:rsidP="0073760B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</w:p>
    <w:p w:rsidR="00CB3F0C" w:rsidRDefault="00CB3F0C" w:rsidP="00CB3F0C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rtl/>
          <w:lang w:bidi="fa-IR"/>
        </w:rPr>
      </w:pPr>
    </w:p>
    <w:p w:rsidR="005A177D" w:rsidRPr="002640B0" w:rsidRDefault="005A177D" w:rsidP="005A177D">
      <w:pPr>
        <w:pStyle w:val="ListParagraph"/>
        <w:bidi/>
        <w:spacing w:before="100" w:beforeAutospacing="1" w:line="360" w:lineRule="auto"/>
        <w:jc w:val="lowKashida"/>
        <w:rPr>
          <w:color w:val="000000" w:themeColor="text1"/>
          <w:lang w:bidi="fa-IR"/>
        </w:rPr>
      </w:pPr>
    </w:p>
    <w:p w:rsidR="00213C73" w:rsidRDefault="00213C73" w:rsidP="00213C73">
      <w:pPr>
        <w:jc w:val="center"/>
        <w:rPr>
          <w:rFonts w:ascii="Calibri" w:eastAsia="Times New Roman" w:hAnsi="Calibri" w:cs="B Titr"/>
          <w:b/>
          <w:bCs/>
          <w:sz w:val="28"/>
          <w:rtl/>
          <w:lang w:bidi="fa-IR"/>
        </w:rPr>
      </w:pPr>
    </w:p>
    <w:p w:rsidR="005A177D" w:rsidRDefault="005A177D" w:rsidP="005A177D">
      <w:pPr>
        <w:jc w:val="center"/>
        <w:rPr>
          <w:rFonts w:ascii="Calibri" w:eastAsia="Times New Roman" w:hAnsi="Calibri" w:cs="B Titr"/>
          <w:b/>
          <w:bCs/>
          <w:sz w:val="28"/>
          <w:lang w:bidi="fa-IR"/>
        </w:rPr>
      </w:pPr>
    </w:p>
    <w:p w:rsidR="005A177D" w:rsidRDefault="005A177D" w:rsidP="005A177D">
      <w:pPr>
        <w:jc w:val="center"/>
        <w:rPr>
          <w:rFonts w:ascii="Calibri" w:eastAsia="Times New Roman" w:hAnsi="Calibri" w:cs="B Titr"/>
          <w:b/>
          <w:bCs/>
          <w:sz w:val="40"/>
          <w:szCs w:val="32"/>
          <w:rtl/>
        </w:rPr>
      </w:pPr>
      <w:r w:rsidRPr="00602132">
        <w:rPr>
          <w:rFonts w:ascii="Calibri" w:eastAsia="Times New Roman" w:hAnsi="Calibri" w:cs="B Titr" w:hint="cs"/>
          <w:b/>
          <w:bCs/>
          <w:sz w:val="40"/>
          <w:szCs w:val="32"/>
          <w:rtl/>
        </w:rPr>
        <w:lastRenderedPageBreak/>
        <w:t>ترم اول</w:t>
      </w:r>
    </w:p>
    <w:tbl>
      <w:tblPr>
        <w:tblStyle w:val="TableGrid2"/>
        <w:bidiVisual/>
        <w:tblW w:w="10632" w:type="dxa"/>
        <w:tblInd w:w="-534" w:type="dxa"/>
        <w:tblLook w:val="04A0" w:firstRow="1" w:lastRow="0" w:firstColumn="1" w:lastColumn="0" w:noHBand="0" w:noVBand="1"/>
      </w:tblPr>
      <w:tblGrid>
        <w:gridCol w:w="604"/>
        <w:gridCol w:w="10"/>
        <w:gridCol w:w="6"/>
        <w:gridCol w:w="1129"/>
        <w:gridCol w:w="9"/>
        <w:gridCol w:w="1966"/>
        <w:gridCol w:w="614"/>
        <w:gridCol w:w="630"/>
        <w:gridCol w:w="630"/>
        <w:gridCol w:w="623"/>
        <w:gridCol w:w="1124"/>
        <w:gridCol w:w="1469"/>
        <w:gridCol w:w="1818"/>
      </w:tblGrid>
      <w:tr w:rsidR="005A177D" w:rsidRPr="001978F4" w:rsidTr="00842493">
        <w:tc>
          <w:tcPr>
            <w:tcW w:w="10632" w:type="dxa"/>
            <w:gridSpan w:val="13"/>
          </w:tcPr>
          <w:p w:rsidR="005A177D" w:rsidRPr="001978F4" w:rsidRDefault="005A177D" w:rsidP="00435BFC">
            <w:pPr>
              <w:bidi/>
              <w:jc w:val="center"/>
              <w:rPr>
                <w:rFonts w:cs="B Titr"/>
                <w:lang w:bidi="fa-IR"/>
              </w:rPr>
            </w:pPr>
            <w:r w:rsidRPr="001978F4">
              <w:rPr>
                <w:rFonts w:cs="B Titr" w:hint="cs"/>
                <w:rtl/>
                <w:lang w:bidi="fa-IR"/>
              </w:rPr>
              <w:t>تحصیل در دوره</w:t>
            </w:r>
            <w:r w:rsidRPr="001978F4">
              <w:rPr>
                <w:rFonts w:cs="B Titr"/>
                <w:lang w:bidi="fa-IR"/>
              </w:rPr>
              <w:t xml:space="preserve">  </w:t>
            </w:r>
            <w:r w:rsidR="00435BFC">
              <w:rPr>
                <w:rFonts w:cs="B Titr" w:hint="cs"/>
                <w:rtl/>
                <w:lang w:bidi="fa-IR"/>
              </w:rPr>
              <w:t>نیمسال</w:t>
            </w:r>
            <w:r w:rsidRPr="001978F4">
              <w:rPr>
                <w:rFonts w:cs="B Titr"/>
                <w:lang w:bidi="fa-IR"/>
              </w:rPr>
              <w:t xml:space="preserve">  </w:t>
            </w:r>
            <w:r w:rsidRPr="001978F4">
              <w:rPr>
                <w:rFonts w:cs="B Titr" w:hint="cs"/>
                <w:rtl/>
                <w:lang w:bidi="fa-IR"/>
              </w:rPr>
              <w:t>اول</w:t>
            </w:r>
            <w:r w:rsidRPr="001978F4">
              <w:rPr>
                <w:rFonts w:cs="B Titr"/>
                <w:lang w:bidi="fa-IR"/>
              </w:rPr>
              <w:t xml:space="preserve">     </w:t>
            </w:r>
          </w:p>
          <w:p w:rsidR="005A177D" w:rsidRPr="001978F4" w:rsidRDefault="005A177D" w:rsidP="00842493">
            <w:pPr>
              <w:tabs>
                <w:tab w:val="left" w:pos="3474"/>
              </w:tabs>
              <w:bidi/>
              <w:rPr>
                <w:rFonts w:cs="B Titr"/>
                <w:rtl/>
                <w:lang w:bidi="fa-IR"/>
              </w:rPr>
            </w:pPr>
            <w:r w:rsidRPr="001978F4">
              <w:rPr>
                <w:rFonts w:cs="B Titr"/>
                <w:rtl/>
                <w:lang w:bidi="fa-IR"/>
              </w:rPr>
              <w:tab/>
            </w:r>
          </w:p>
        </w:tc>
      </w:tr>
      <w:tr w:rsidR="005A177D" w:rsidRPr="001978F4" w:rsidTr="00842493">
        <w:trPr>
          <w:trHeight w:val="467"/>
        </w:trPr>
        <w:tc>
          <w:tcPr>
            <w:tcW w:w="573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1147" w:type="dxa"/>
            <w:gridSpan w:val="3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شماره درس</w:t>
            </w:r>
          </w:p>
        </w:tc>
        <w:tc>
          <w:tcPr>
            <w:tcW w:w="2597" w:type="dxa"/>
            <w:gridSpan w:val="2"/>
            <w:tcBorders>
              <w:righ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ام درس</w:t>
            </w:r>
          </w:p>
        </w:tc>
        <w:tc>
          <w:tcPr>
            <w:tcW w:w="188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تعداد واحد درسی</w:t>
            </w:r>
          </w:p>
        </w:tc>
        <w:tc>
          <w:tcPr>
            <w:tcW w:w="1128" w:type="dxa"/>
            <w:tcBorders>
              <w:lef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وع درس</w:t>
            </w:r>
            <w:r w:rsidRPr="001978F4">
              <w:rPr>
                <w:rFonts w:cs="B Titr" w:hint="cs"/>
                <w:rtl/>
                <w:lang w:bidi="fa-IR"/>
              </w:rPr>
              <w:t>*</w:t>
            </w:r>
          </w:p>
        </w:tc>
        <w:tc>
          <w:tcPr>
            <w:tcW w:w="1476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827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دروس پیش نیاز</w:t>
            </w:r>
          </w:p>
        </w:tc>
      </w:tr>
      <w:tr w:rsidR="005A177D" w:rsidRPr="001978F4" w:rsidTr="00842493">
        <w:tc>
          <w:tcPr>
            <w:tcW w:w="573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7" w:type="dxa"/>
            <w:gridSpan w:val="3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2597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ظری</w:t>
            </w:r>
          </w:p>
        </w:tc>
        <w:tc>
          <w:tcPr>
            <w:tcW w:w="63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عملی</w:t>
            </w:r>
          </w:p>
        </w:tc>
        <w:tc>
          <w:tcPr>
            <w:tcW w:w="624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جمع</w:t>
            </w:r>
          </w:p>
        </w:tc>
        <w:tc>
          <w:tcPr>
            <w:tcW w:w="1128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476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827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</w:tr>
      <w:tr w:rsidR="005A177D" w:rsidRPr="001978F4" w:rsidTr="00842493">
        <w:tc>
          <w:tcPr>
            <w:tcW w:w="573" w:type="dxa"/>
            <w:gridSpan w:val="2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02</w:t>
            </w:r>
          </w:p>
        </w:tc>
        <w:tc>
          <w:tcPr>
            <w:tcW w:w="1147" w:type="dxa"/>
            <w:gridSpan w:val="3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97" w:type="dxa"/>
            <w:gridSpan w:val="2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>کلیات پزشکی</w:t>
            </w:r>
          </w:p>
        </w:tc>
        <w:tc>
          <w:tcPr>
            <w:tcW w:w="630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30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4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8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جبرانی</w:t>
            </w:r>
          </w:p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6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جبرانی</w:t>
            </w:r>
          </w:p>
        </w:tc>
        <w:tc>
          <w:tcPr>
            <w:tcW w:w="1827" w:type="dxa"/>
          </w:tcPr>
          <w:p w:rsidR="005A177D" w:rsidRPr="004C187D" w:rsidRDefault="005A177D" w:rsidP="00842493">
            <w:pPr>
              <w:bidi/>
              <w:ind w:left="360"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5A177D" w:rsidRPr="001978F4" w:rsidTr="00842493">
        <w:tc>
          <w:tcPr>
            <w:tcW w:w="573" w:type="dxa"/>
            <w:gridSpan w:val="2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03</w:t>
            </w:r>
          </w:p>
        </w:tc>
        <w:tc>
          <w:tcPr>
            <w:tcW w:w="1147" w:type="dxa"/>
            <w:gridSpan w:val="3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413518</w:t>
            </w:r>
          </w:p>
        </w:tc>
        <w:tc>
          <w:tcPr>
            <w:tcW w:w="2597" w:type="dxa"/>
            <w:gridSpan w:val="2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ascii="Calibri" w:eastAsia="Calibri" w:hAnsi="Calibri" w:cs="2  Nazanin" w:hint="cs"/>
                <w:sz w:val="24"/>
                <w:szCs w:val="24"/>
                <w:rtl/>
                <w:lang w:bidi="fa-IR"/>
              </w:rPr>
              <w:t xml:space="preserve">اصول و روشهای اپیدمیولوژی                 </w:t>
            </w:r>
          </w:p>
        </w:tc>
        <w:tc>
          <w:tcPr>
            <w:tcW w:w="630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4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8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جبرانی</w:t>
            </w:r>
          </w:p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6" w:type="dxa"/>
          </w:tcPr>
          <w:p w:rsidR="005A177D" w:rsidRPr="004C187D" w:rsidRDefault="005A177D" w:rsidP="00842493">
            <w:pPr>
              <w:jc w:val="both"/>
              <w:rPr>
                <w:rFonts w:cs="2  Nazanin"/>
                <w:sz w:val="24"/>
                <w:szCs w:val="24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جبرانی</w:t>
            </w:r>
          </w:p>
        </w:tc>
        <w:tc>
          <w:tcPr>
            <w:tcW w:w="1827" w:type="dxa"/>
          </w:tcPr>
          <w:p w:rsidR="005A177D" w:rsidRPr="004C187D" w:rsidRDefault="005A177D" w:rsidP="00842493">
            <w:pPr>
              <w:bidi/>
              <w:ind w:left="720"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5A177D" w:rsidRPr="001978F4" w:rsidTr="00842493">
        <w:tc>
          <w:tcPr>
            <w:tcW w:w="573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05</w:t>
            </w:r>
          </w:p>
        </w:tc>
        <w:tc>
          <w:tcPr>
            <w:tcW w:w="1147" w:type="dxa"/>
            <w:gridSpan w:val="3"/>
            <w:tcBorders>
              <w:lef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413526</w:t>
            </w:r>
          </w:p>
        </w:tc>
        <w:tc>
          <w:tcPr>
            <w:tcW w:w="2597" w:type="dxa"/>
            <w:gridSpan w:val="2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 xml:space="preserve">استنباط آمارزیستی                                </w:t>
            </w:r>
          </w:p>
        </w:tc>
        <w:tc>
          <w:tcPr>
            <w:tcW w:w="630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4" w:type="dxa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8" w:type="dxa"/>
          </w:tcPr>
          <w:p w:rsidR="005A177D" w:rsidRPr="004C187D" w:rsidRDefault="005A177D" w:rsidP="00842493">
            <w:pPr>
              <w:jc w:val="both"/>
              <w:rPr>
                <w:rFonts w:cs="2  Nazanin"/>
                <w:sz w:val="24"/>
                <w:szCs w:val="24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</w:t>
            </w:r>
          </w:p>
        </w:tc>
        <w:tc>
          <w:tcPr>
            <w:tcW w:w="1476" w:type="dxa"/>
          </w:tcPr>
          <w:p w:rsidR="005A177D" w:rsidRPr="004C187D" w:rsidRDefault="005A177D" w:rsidP="00842493">
            <w:pPr>
              <w:jc w:val="both"/>
              <w:rPr>
                <w:rFonts w:cs="2  Nazanin"/>
                <w:sz w:val="24"/>
                <w:szCs w:val="24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/</w:t>
            </w:r>
          </w:p>
        </w:tc>
        <w:tc>
          <w:tcPr>
            <w:tcW w:w="1827" w:type="dxa"/>
          </w:tcPr>
          <w:p w:rsidR="005A177D" w:rsidRPr="004C187D" w:rsidRDefault="005A177D" w:rsidP="00842493">
            <w:pPr>
              <w:bidi/>
              <w:ind w:left="720"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5A177D" w:rsidRPr="001978F4" w:rsidTr="00842493">
        <w:trPr>
          <w:trHeight w:val="240"/>
        </w:trPr>
        <w:tc>
          <w:tcPr>
            <w:tcW w:w="579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06</w:t>
            </w:r>
          </w:p>
        </w:tc>
        <w:tc>
          <w:tcPr>
            <w:tcW w:w="1141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413539</w:t>
            </w:r>
          </w:p>
        </w:tc>
        <w:tc>
          <w:tcPr>
            <w:tcW w:w="2597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روش های آمارزیستی 2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4" w:type="dxa"/>
            <w:tcBorders>
              <w:bottom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8" w:type="dxa"/>
            <w:tcBorders>
              <w:bottom w:val="single" w:sz="4" w:space="0" w:color="auto"/>
            </w:tcBorders>
          </w:tcPr>
          <w:p w:rsidR="005A177D" w:rsidRPr="004C187D" w:rsidRDefault="005A177D" w:rsidP="00842493">
            <w:pPr>
              <w:jc w:val="both"/>
              <w:rPr>
                <w:rFonts w:cs="2  Nazanin"/>
                <w:sz w:val="24"/>
                <w:szCs w:val="24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</w:t>
            </w: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</w:t>
            </w:r>
          </w:p>
        </w:tc>
        <w:tc>
          <w:tcPr>
            <w:tcW w:w="1827" w:type="dxa"/>
            <w:tcBorders>
              <w:bottom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روش های آمارزیستی 1</w:t>
            </w:r>
          </w:p>
        </w:tc>
      </w:tr>
      <w:tr w:rsidR="005A177D" w:rsidRPr="001978F4" w:rsidTr="00842493">
        <w:trPr>
          <w:trHeight w:val="135"/>
        </w:trPr>
        <w:tc>
          <w:tcPr>
            <w:tcW w:w="579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04</w:t>
            </w:r>
          </w:p>
        </w:tc>
        <w:tc>
          <w:tcPr>
            <w:tcW w:w="114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97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>سیستم</w:t>
            </w:r>
            <w:r w:rsidRPr="004C187D">
              <w:rPr>
                <w:rFonts w:ascii="Calibri" w:eastAsia="Calibri" w:hAnsi="Calibri" w:cs="2  Nazanin"/>
                <w:i/>
                <w:iCs/>
                <w:sz w:val="24"/>
                <w:szCs w:val="24"/>
                <w:rtl/>
                <w:lang w:bidi="fa-IR"/>
              </w:rPr>
              <w:softHyphen/>
            </w:r>
            <w:r w:rsidRPr="004C187D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>های</w:t>
            </w:r>
            <w:r w:rsidRPr="004C187D">
              <w:rPr>
                <w:rFonts w:ascii="Calibri" w:eastAsia="Calibri" w:hAnsi="Calibri" w:cs="2  Nazanin"/>
                <w:i/>
                <w:iCs/>
                <w:sz w:val="24"/>
                <w:szCs w:val="24"/>
                <w:rtl/>
                <w:lang w:bidi="fa-IR"/>
              </w:rPr>
              <w:softHyphen/>
            </w:r>
            <w:r w:rsidRPr="004C187D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>اطلاع</w:t>
            </w:r>
            <w:r w:rsidRPr="004C187D">
              <w:rPr>
                <w:rFonts w:ascii="Calibri" w:eastAsia="Calibri" w:hAnsi="Calibri" w:cs="2  Nazanin"/>
                <w:i/>
                <w:iCs/>
                <w:sz w:val="24"/>
                <w:szCs w:val="24"/>
                <w:rtl/>
                <w:lang w:bidi="fa-IR"/>
              </w:rPr>
              <w:softHyphen/>
            </w:r>
            <w:r w:rsidRPr="004C187D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>رسانی</w:t>
            </w:r>
            <w:r w:rsidRPr="004C187D">
              <w:rPr>
                <w:rFonts w:ascii="Calibri" w:eastAsia="Calibri" w:hAnsi="Calibri" w:cs="2  Nazanin"/>
                <w:i/>
                <w:iCs/>
                <w:sz w:val="24"/>
                <w:szCs w:val="24"/>
                <w:rtl/>
                <w:lang w:bidi="fa-IR"/>
              </w:rPr>
              <w:softHyphen/>
            </w:r>
            <w:r w:rsidRPr="004C187D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 xml:space="preserve">پزشکی  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4" w:type="dxa"/>
            <w:tcBorders>
              <w:top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28" w:type="dxa"/>
            <w:tcBorders>
              <w:top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جبرانی</w:t>
            </w:r>
          </w:p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6" w:type="dxa"/>
            <w:tcBorders>
              <w:top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جبرانی</w:t>
            </w:r>
          </w:p>
        </w:tc>
        <w:tc>
          <w:tcPr>
            <w:tcW w:w="1827" w:type="dxa"/>
            <w:tcBorders>
              <w:top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5A177D" w:rsidRPr="001978F4" w:rsidTr="00842493">
        <w:tc>
          <w:tcPr>
            <w:tcW w:w="565" w:type="dxa"/>
            <w:tcBorders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6" w:type="dxa"/>
            <w:gridSpan w:val="3"/>
            <w:tcBorders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92" w:type="dxa"/>
            <w:gridSpan w:val="2"/>
            <w:tcBorders>
              <w:righ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14" w:type="dxa"/>
            <w:tcBorders>
              <w:left w:val="single" w:sz="4" w:space="0" w:color="auto"/>
            </w:tcBorders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>جمع</w:t>
            </w:r>
          </w:p>
        </w:tc>
        <w:tc>
          <w:tcPr>
            <w:tcW w:w="1884" w:type="dxa"/>
            <w:gridSpan w:val="3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C187D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12 واحد </w:t>
            </w:r>
          </w:p>
        </w:tc>
        <w:tc>
          <w:tcPr>
            <w:tcW w:w="4431" w:type="dxa"/>
            <w:gridSpan w:val="3"/>
          </w:tcPr>
          <w:p w:rsidR="005A177D" w:rsidRPr="004C187D" w:rsidRDefault="005A177D" w:rsidP="00842493">
            <w:pPr>
              <w:bidi/>
              <w:jc w:val="both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</w:tbl>
    <w:p w:rsidR="005A177D" w:rsidRPr="001978F4" w:rsidRDefault="005A177D" w:rsidP="005A177D">
      <w:pPr>
        <w:bidi/>
        <w:rPr>
          <w:rFonts w:asciiTheme="minorHAnsi" w:hAnsiTheme="minorHAnsi" w:cs="B Titr"/>
          <w:szCs w:val="22"/>
          <w:lang w:bidi="fa-IR"/>
        </w:rPr>
      </w:pPr>
      <w:r w:rsidRPr="001978F4">
        <w:rPr>
          <w:rFonts w:asciiTheme="minorHAnsi" w:hAnsiTheme="minorHAnsi" w:cs="B Titr" w:hint="cs"/>
          <w:szCs w:val="22"/>
          <w:rtl/>
          <w:lang w:bidi="fa-IR"/>
        </w:rPr>
        <w:t>* اصلی اختیاری/ اصلی اجباری/جبرانی</w:t>
      </w:r>
    </w:p>
    <w:p w:rsidR="005A177D" w:rsidRPr="001978F4" w:rsidRDefault="005A177D" w:rsidP="005A177D">
      <w:pPr>
        <w:bidi/>
        <w:jc w:val="center"/>
        <w:rPr>
          <w:rFonts w:asciiTheme="minorHAnsi" w:hAnsiTheme="minorHAnsi" w:cs="B Titr"/>
          <w:b/>
          <w:bCs/>
          <w:sz w:val="36"/>
          <w:szCs w:val="36"/>
          <w:lang w:bidi="fa-IR"/>
        </w:rPr>
      </w:pPr>
      <w:r w:rsidRPr="001978F4">
        <w:rPr>
          <w:rFonts w:asciiTheme="minorHAnsi" w:hAnsiTheme="minorHAnsi" w:cs="B Titr" w:hint="cs"/>
          <w:b/>
          <w:bCs/>
          <w:sz w:val="36"/>
          <w:szCs w:val="36"/>
          <w:rtl/>
          <w:lang w:bidi="fa-IR"/>
        </w:rPr>
        <w:t xml:space="preserve">ترم دوم </w:t>
      </w:r>
    </w:p>
    <w:tbl>
      <w:tblPr>
        <w:tblStyle w:val="TableGrid2"/>
        <w:bidiVisual/>
        <w:tblW w:w="10710" w:type="dxa"/>
        <w:tblInd w:w="-612" w:type="dxa"/>
        <w:tblLook w:val="04A0" w:firstRow="1" w:lastRow="0" w:firstColumn="1" w:lastColumn="0" w:noHBand="0" w:noVBand="1"/>
      </w:tblPr>
      <w:tblGrid>
        <w:gridCol w:w="644"/>
        <w:gridCol w:w="8"/>
        <w:gridCol w:w="6"/>
        <w:gridCol w:w="1130"/>
        <w:gridCol w:w="9"/>
        <w:gridCol w:w="1984"/>
        <w:gridCol w:w="598"/>
        <w:gridCol w:w="630"/>
        <w:gridCol w:w="629"/>
        <w:gridCol w:w="624"/>
        <w:gridCol w:w="1336"/>
        <w:gridCol w:w="1403"/>
        <w:gridCol w:w="1709"/>
      </w:tblGrid>
      <w:tr w:rsidR="005A177D" w:rsidRPr="001978F4" w:rsidTr="00842493">
        <w:tc>
          <w:tcPr>
            <w:tcW w:w="10710" w:type="dxa"/>
            <w:gridSpan w:val="13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lang w:bidi="fa-IR"/>
              </w:rPr>
            </w:pPr>
          </w:p>
          <w:p w:rsidR="005A177D" w:rsidRPr="001978F4" w:rsidRDefault="005A177D" w:rsidP="00842493">
            <w:pPr>
              <w:bidi/>
              <w:jc w:val="center"/>
              <w:rPr>
                <w:rFonts w:cs="B Titr"/>
                <w:lang w:bidi="fa-IR"/>
              </w:rPr>
            </w:pPr>
            <w:r w:rsidRPr="001978F4">
              <w:rPr>
                <w:rFonts w:cs="B Titr" w:hint="cs"/>
                <w:rtl/>
                <w:lang w:bidi="fa-IR"/>
              </w:rPr>
              <w:t>تحصیل در دوره</w:t>
            </w:r>
            <w:r w:rsidRPr="001978F4">
              <w:rPr>
                <w:rFonts w:cs="B Titr"/>
                <w:lang w:bidi="fa-IR"/>
              </w:rPr>
              <w:t xml:space="preserve">  </w:t>
            </w:r>
            <w:r w:rsidR="00435BFC">
              <w:rPr>
                <w:rFonts w:cs="B Titr" w:hint="cs"/>
                <w:rtl/>
                <w:lang w:bidi="fa-IR"/>
              </w:rPr>
              <w:t>نیمسال</w:t>
            </w:r>
            <w:r w:rsidR="00435BFC" w:rsidRPr="001978F4">
              <w:rPr>
                <w:rFonts w:cs="B Titr"/>
                <w:lang w:bidi="fa-IR"/>
              </w:rPr>
              <w:t xml:space="preserve">  </w:t>
            </w:r>
            <w:r w:rsidRPr="001978F4">
              <w:rPr>
                <w:rFonts w:cs="B Titr" w:hint="cs"/>
                <w:rtl/>
                <w:lang w:bidi="fa-IR"/>
              </w:rPr>
              <w:t>دوم</w:t>
            </w:r>
            <w:r w:rsidRPr="001978F4">
              <w:rPr>
                <w:rFonts w:cs="B Titr"/>
                <w:lang w:bidi="fa-IR"/>
              </w:rPr>
              <w:t xml:space="preserve">           </w:t>
            </w:r>
          </w:p>
          <w:p w:rsidR="005A177D" w:rsidRPr="001978F4" w:rsidRDefault="005A177D" w:rsidP="00842493">
            <w:pPr>
              <w:tabs>
                <w:tab w:val="left" w:pos="3474"/>
              </w:tabs>
              <w:bidi/>
              <w:rPr>
                <w:rFonts w:cs="B Titr"/>
                <w:rtl/>
                <w:lang w:bidi="fa-IR"/>
              </w:rPr>
            </w:pPr>
            <w:r w:rsidRPr="001978F4">
              <w:rPr>
                <w:rFonts w:cs="B Titr"/>
                <w:rtl/>
                <w:lang w:bidi="fa-IR"/>
              </w:rPr>
              <w:tab/>
            </w:r>
          </w:p>
        </w:tc>
      </w:tr>
      <w:tr w:rsidR="005A177D" w:rsidRPr="001978F4" w:rsidTr="00842493">
        <w:trPr>
          <w:trHeight w:val="467"/>
        </w:trPr>
        <w:tc>
          <w:tcPr>
            <w:tcW w:w="652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1149" w:type="dxa"/>
            <w:gridSpan w:val="3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شماره درس</w:t>
            </w:r>
          </w:p>
        </w:tc>
        <w:tc>
          <w:tcPr>
            <w:tcW w:w="2560" w:type="dxa"/>
            <w:gridSpan w:val="2"/>
            <w:tcBorders>
              <w:righ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ام درس</w:t>
            </w:r>
          </w:p>
        </w:tc>
        <w:tc>
          <w:tcPr>
            <w:tcW w:w="1885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تعداد واحد درسی</w:t>
            </w:r>
          </w:p>
        </w:tc>
        <w:tc>
          <w:tcPr>
            <w:tcW w:w="1345" w:type="dxa"/>
            <w:tcBorders>
              <w:lef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وع درس</w:t>
            </w:r>
            <w:r w:rsidRPr="001978F4">
              <w:rPr>
                <w:rFonts w:cs="B Titr" w:hint="cs"/>
                <w:rtl/>
                <w:lang w:bidi="fa-IR"/>
              </w:rPr>
              <w:t>*</w:t>
            </w:r>
          </w:p>
        </w:tc>
        <w:tc>
          <w:tcPr>
            <w:tcW w:w="1409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گروه ارائه دهنده</w:t>
            </w:r>
          </w:p>
        </w:tc>
        <w:tc>
          <w:tcPr>
            <w:tcW w:w="171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دروس پیش نیاز</w:t>
            </w:r>
          </w:p>
        </w:tc>
      </w:tr>
      <w:tr w:rsidR="005A177D" w:rsidRPr="001978F4" w:rsidTr="00842493">
        <w:tc>
          <w:tcPr>
            <w:tcW w:w="652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9" w:type="dxa"/>
            <w:gridSpan w:val="3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2560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ظری</w:t>
            </w:r>
          </w:p>
        </w:tc>
        <w:tc>
          <w:tcPr>
            <w:tcW w:w="63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عملی</w:t>
            </w:r>
          </w:p>
        </w:tc>
        <w:tc>
          <w:tcPr>
            <w:tcW w:w="625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جمع</w:t>
            </w:r>
          </w:p>
        </w:tc>
        <w:tc>
          <w:tcPr>
            <w:tcW w:w="1345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409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71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</w:tr>
      <w:tr w:rsidR="005A177D" w:rsidRPr="00E35FE6" w:rsidTr="00842493">
        <w:tc>
          <w:tcPr>
            <w:tcW w:w="652" w:type="dxa"/>
            <w:gridSpan w:val="2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07</w:t>
            </w:r>
          </w:p>
        </w:tc>
        <w:tc>
          <w:tcPr>
            <w:tcW w:w="1149" w:type="dxa"/>
            <w:gridSpan w:val="3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413541</w:t>
            </w:r>
          </w:p>
        </w:tc>
        <w:tc>
          <w:tcPr>
            <w:tcW w:w="2560" w:type="dxa"/>
            <w:gridSpan w:val="2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ascii="Calibri" w:eastAsia="Calibri" w:hAnsi="Calibri" w:cs="2  Nazanin" w:hint="cs"/>
                <w:i/>
                <w:iCs/>
                <w:color w:val="000000" w:themeColor="text1"/>
                <w:sz w:val="24"/>
                <w:szCs w:val="24"/>
                <w:rtl/>
                <w:lang w:bidi="fa-IR"/>
              </w:rPr>
              <w:t>روشهای آمارزیستی( 3)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5" w:type="dxa"/>
          </w:tcPr>
          <w:p w:rsidR="005A177D" w:rsidRPr="00E35FE6" w:rsidRDefault="005A177D" w:rsidP="00842493">
            <w:pPr>
              <w:jc w:val="center"/>
              <w:rPr>
                <w:rFonts w:cs="2  Nazanin"/>
                <w:sz w:val="24"/>
                <w:szCs w:val="24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/</w:t>
            </w:r>
          </w:p>
        </w:tc>
        <w:tc>
          <w:tcPr>
            <w:tcW w:w="1409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آمارزیستی </w:t>
            </w:r>
          </w:p>
        </w:tc>
        <w:tc>
          <w:tcPr>
            <w:tcW w:w="1710" w:type="dxa"/>
          </w:tcPr>
          <w:p w:rsidR="005A177D" w:rsidRPr="00E35FE6" w:rsidRDefault="005A177D" w:rsidP="00842493">
            <w:pPr>
              <w:bidi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E35FE6">
              <w:rPr>
                <w:rFonts w:cs="2  Nazanin" w:hint="cs"/>
                <w:sz w:val="20"/>
                <w:szCs w:val="20"/>
                <w:rtl/>
                <w:lang w:bidi="fa-IR"/>
              </w:rPr>
              <w:t>روش های آمارزیستی 2</w:t>
            </w:r>
          </w:p>
        </w:tc>
      </w:tr>
      <w:tr w:rsidR="005A177D" w:rsidRPr="00E35FE6" w:rsidTr="00842493">
        <w:tc>
          <w:tcPr>
            <w:tcW w:w="652" w:type="dxa"/>
            <w:gridSpan w:val="2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1149" w:type="dxa"/>
            <w:gridSpan w:val="3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413522</w:t>
            </w:r>
          </w:p>
        </w:tc>
        <w:tc>
          <w:tcPr>
            <w:tcW w:w="2560" w:type="dxa"/>
            <w:gridSpan w:val="2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ascii="Calibri" w:eastAsia="Calibri" w:hAnsi="Calibri" w:cs="2  Nazanin" w:hint="cs"/>
                <w:i/>
                <w:iCs/>
                <w:color w:val="000000" w:themeColor="text1"/>
                <w:sz w:val="24"/>
                <w:szCs w:val="24"/>
                <w:rtl/>
                <w:lang w:bidi="fa-IR"/>
              </w:rPr>
              <w:t>تحلیل داده های طبقه بندی شده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5" w:type="dxa"/>
            <w:tcBorders>
              <w:bottom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اصلی اختیاری</w:t>
            </w:r>
          </w:p>
        </w:tc>
        <w:tc>
          <w:tcPr>
            <w:tcW w:w="1409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آمارزیستی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5A177D" w:rsidRPr="00E35FE6" w:rsidRDefault="005A177D" w:rsidP="00842493">
            <w:pPr>
              <w:bidi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E35FE6">
              <w:rPr>
                <w:rFonts w:cs="2  Nazanin" w:hint="cs"/>
                <w:sz w:val="20"/>
                <w:szCs w:val="20"/>
                <w:rtl/>
                <w:lang w:bidi="fa-IR"/>
              </w:rPr>
              <w:t xml:space="preserve">روش های آمارزیستی 1 و2 </w:t>
            </w:r>
          </w:p>
        </w:tc>
      </w:tr>
      <w:tr w:rsidR="005A177D" w:rsidRPr="00E35FE6" w:rsidTr="00842493">
        <w:tc>
          <w:tcPr>
            <w:tcW w:w="65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09</w:t>
            </w:r>
          </w:p>
        </w:tc>
        <w:tc>
          <w:tcPr>
            <w:tcW w:w="1149" w:type="dxa"/>
            <w:gridSpan w:val="3"/>
            <w:tcBorders>
              <w:lef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413622</w:t>
            </w:r>
          </w:p>
        </w:tc>
        <w:tc>
          <w:tcPr>
            <w:tcW w:w="2560" w:type="dxa"/>
            <w:gridSpan w:val="2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ascii="Calibri" w:eastAsia="Calibri" w:hAnsi="Calibri" w:cs="2  Nazanin" w:hint="cs"/>
                <w:i/>
                <w:iCs/>
                <w:color w:val="000000" w:themeColor="text1"/>
                <w:sz w:val="24"/>
                <w:szCs w:val="24"/>
                <w:rtl/>
                <w:lang w:bidi="fa-IR"/>
              </w:rPr>
              <w:t xml:space="preserve">طرح وتحلیل کارآزمایی بالینی           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5" w:type="dxa"/>
          </w:tcPr>
          <w:p w:rsidR="005A177D" w:rsidRPr="00E35FE6" w:rsidRDefault="005A177D" w:rsidP="00842493">
            <w:pPr>
              <w:jc w:val="center"/>
              <w:rPr>
                <w:rFonts w:cs="2  Nazanin"/>
                <w:sz w:val="24"/>
                <w:szCs w:val="24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/</w:t>
            </w:r>
          </w:p>
        </w:tc>
        <w:tc>
          <w:tcPr>
            <w:tcW w:w="1409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آمارزیستی</w:t>
            </w:r>
          </w:p>
        </w:tc>
        <w:tc>
          <w:tcPr>
            <w:tcW w:w="1710" w:type="dxa"/>
          </w:tcPr>
          <w:p w:rsidR="005A177D" w:rsidRPr="00E35FE6" w:rsidRDefault="005A177D" w:rsidP="00842493">
            <w:pPr>
              <w:bidi/>
              <w:ind w:left="720"/>
              <w:rPr>
                <w:rFonts w:cs="2  Nazanin"/>
                <w:sz w:val="20"/>
                <w:szCs w:val="20"/>
                <w:rtl/>
                <w:lang w:bidi="fa-IR"/>
              </w:rPr>
            </w:pPr>
            <w:r w:rsidRPr="00E35FE6">
              <w:rPr>
                <w:rFonts w:cs="2  Nazanin" w:hint="cs"/>
                <w:sz w:val="20"/>
                <w:szCs w:val="20"/>
                <w:rtl/>
                <w:lang w:bidi="fa-IR"/>
              </w:rPr>
              <w:t>روش های آمارزیستی 2</w:t>
            </w:r>
          </w:p>
        </w:tc>
      </w:tr>
      <w:tr w:rsidR="005A177D" w:rsidRPr="00E35FE6" w:rsidTr="00842493">
        <w:tc>
          <w:tcPr>
            <w:tcW w:w="658" w:type="dxa"/>
            <w:gridSpan w:val="3"/>
            <w:tcBorders>
              <w:righ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lastRenderedPageBreak/>
              <w:t>11</w:t>
            </w:r>
          </w:p>
        </w:tc>
        <w:tc>
          <w:tcPr>
            <w:tcW w:w="1143" w:type="dxa"/>
            <w:gridSpan w:val="2"/>
            <w:tcBorders>
              <w:righ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60" w:type="dxa"/>
            <w:gridSpan w:val="2"/>
            <w:tcBorders>
              <w:lef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سمینار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630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45" w:type="dxa"/>
            <w:tcBorders>
              <w:bottom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</w:t>
            </w:r>
          </w:p>
        </w:tc>
        <w:tc>
          <w:tcPr>
            <w:tcW w:w="1409" w:type="dxa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10" w:type="dxa"/>
          </w:tcPr>
          <w:p w:rsidR="005A177D" w:rsidRPr="00E35FE6" w:rsidRDefault="005A177D" w:rsidP="00842493">
            <w:pPr>
              <w:bidi/>
              <w:ind w:left="720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5A177D" w:rsidRPr="00E35FE6" w:rsidTr="00842493">
        <w:tc>
          <w:tcPr>
            <w:tcW w:w="644" w:type="dxa"/>
            <w:tcBorders>
              <w:righ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8" w:type="dxa"/>
            <w:gridSpan w:val="3"/>
            <w:tcBorders>
              <w:righ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021" w:type="dxa"/>
            <w:gridSpan w:val="2"/>
            <w:tcBorders>
              <w:righ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8" w:type="dxa"/>
            <w:tcBorders>
              <w:left w:val="single" w:sz="4" w:space="0" w:color="auto"/>
            </w:tcBorders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35FE6">
              <w:rPr>
                <w:rFonts w:cs="2  Nazanin" w:hint="cs"/>
                <w:sz w:val="24"/>
                <w:szCs w:val="24"/>
                <w:rtl/>
                <w:lang w:bidi="fa-IR"/>
              </w:rPr>
              <w:t>جمع</w:t>
            </w:r>
          </w:p>
        </w:tc>
        <w:tc>
          <w:tcPr>
            <w:tcW w:w="1885" w:type="dxa"/>
            <w:gridSpan w:val="3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11 واحد </w:t>
            </w:r>
          </w:p>
        </w:tc>
        <w:tc>
          <w:tcPr>
            <w:tcW w:w="4464" w:type="dxa"/>
            <w:gridSpan w:val="3"/>
          </w:tcPr>
          <w:p w:rsidR="005A177D" w:rsidRPr="00E35FE6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</w:tbl>
    <w:p w:rsidR="005A177D" w:rsidRPr="001978F4" w:rsidRDefault="005A177D" w:rsidP="005A177D">
      <w:pPr>
        <w:bidi/>
        <w:jc w:val="center"/>
        <w:rPr>
          <w:rFonts w:asciiTheme="minorHAnsi" w:hAnsiTheme="minorHAnsi" w:cs="B Titr"/>
          <w:sz w:val="32"/>
          <w:szCs w:val="32"/>
          <w:lang w:bidi="fa-IR"/>
        </w:rPr>
      </w:pPr>
      <w:r w:rsidRPr="001978F4">
        <w:rPr>
          <w:rFonts w:asciiTheme="minorHAnsi" w:hAnsiTheme="minorHAnsi" w:cs="B Titr" w:hint="cs"/>
          <w:sz w:val="32"/>
          <w:szCs w:val="32"/>
          <w:rtl/>
          <w:lang w:bidi="fa-IR"/>
        </w:rPr>
        <w:t xml:space="preserve">ترم سوم </w:t>
      </w:r>
    </w:p>
    <w:tbl>
      <w:tblPr>
        <w:tblStyle w:val="TableGrid2"/>
        <w:bidiVisual/>
        <w:tblW w:w="10710" w:type="dxa"/>
        <w:tblInd w:w="-612" w:type="dxa"/>
        <w:tblLook w:val="04A0" w:firstRow="1" w:lastRow="0" w:firstColumn="1" w:lastColumn="0" w:noHBand="0" w:noVBand="1"/>
      </w:tblPr>
      <w:tblGrid>
        <w:gridCol w:w="643"/>
        <w:gridCol w:w="8"/>
        <w:gridCol w:w="1136"/>
        <w:gridCol w:w="9"/>
        <w:gridCol w:w="1989"/>
        <w:gridCol w:w="598"/>
        <w:gridCol w:w="630"/>
        <w:gridCol w:w="630"/>
        <w:gridCol w:w="624"/>
        <w:gridCol w:w="1130"/>
        <w:gridCol w:w="1612"/>
        <w:gridCol w:w="1701"/>
      </w:tblGrid>
      <w:tr w:rsidR="005A177D" w:rsidRPr="001978F4" w:rsidTr="00842493">
        <w:tc>
          <w:tcPr>
            <w:tcW w:w="10710" w:type="dxa"/>
            <w:gridSpan w:val="1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lang w:bidi="fa-IR"/>
              </w:rPr>
            </w:pPr>
          </w:p>
          <w:p w:rsidR="005A177D" w:rsidRPr="001978F4" w:rsidRDefault="005A177D" w:rsidP="00435BFC">
            <w:pPr>
              <w:bidi/>
              <w:jc w:val="center"/>
              <w:rPr>
                <w:rFonts w:cs="B Titr"/>
                <w:lang w:bidi="fa-IR"/>
              </w:rPr>
            </w:pPr>
            <w:r w:rsidRPr="001978F4">
              <w:rPr>
                <w:rFonts w:cs="B Titr" w:hint="cs"/>
                <w:rtl/>
                <w:lang w:bidi="fa-IR"/>
              </w:rPr>
              <w:t>تحصیل در دوره</w:t>
            </w:r>
            <w:r w:rsidRPr="001978F4">
              <w:rPr>
                <w:rFonts w:cs="B Titr"/>
                <w:lang w:bidi="fa-IR"/>
              </w:rPr>
              <w:t xml:space="preserve">  </w:t>
            </w:r>
            <w:r w:rsidR="00435BFC">
              <w:rPr>
                <w:rFonts w:cs="B Titr" w:hint="cs"/>
                <w:rtl/>
                <w:lang w:bidi="fa-IR"/>
              </w:rPr>
              <w:t>نیمسال</w:t>
            </w:r>
            <w:r w:rsidR="00435BFC" w:rsidRPr="001978F4">
              <w:rPr>
                <w:rFonts w:cs="B Titr"/>
                <w:lang w:bidi="fa-IR"/>
              </w:rPr>
              <w:t xml:space="preserve">  </w:t>
            </w:r>
            <w:r w:rsidRPr="001978F4">
              <w:rPr>
                <w:rFonts w:cs="B Titr" w:hint="cs"/>
                <w:rtl/>
                <w:lang w:bidi="fa-IR"/>
              </w:rPr>
              <w:t>سوم</w:t>
            </w:r>
            <w:r w:rsidRPr="001978F4">
              <w:rPr>
                <w:rFonts w:cs="B Titr"/>
                <w:lang w:bidi="fa-IR"/>
              </w:rPr>
              <w:t xml:space="preserve">         </w:t>
            </w:r>
          </w:p>
          <w:p w:rsidR="005A177D" w:rsidRPr="001978F4" w:rsidRDefault="005A177D" w:rsidP="00842493">
            <w:pPr>
              <w:tabs>
                <w:tab w:val="left" w:pos="3474"/>
              </w:tabs>
              <w:bidi/>
              <w:rPr>
                <w:rFonts w:cs="B Titr"/>
                <w:rtl/>
                <w:lang w:bidi="fa-IR"/>
              </w:rPr>
            </w:pPr>
            <w:r w:rsidRPr="001978F4">
              <w:rPr>
                <w:rFonts w:cs="B Titr"/>
                <w:rtl/>
                <w:lang w:bidi="fa-IR"/>
              </w:rPr>
              <w:tab/>
            </w:r>
          </w:p>
        </w:tc>
      </w:tr>
      <w:tr w:rsidR="005A177D" w:rsidRPr="001978F4" w:rsidTr="00842493">
        <w:trPr>
          <w:trHeight w:val="467"/>
        </w:trPr>
        <w:tc>
          <w:tcPr>
            <w:tcW w:w="652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1147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شماره درس</w:t>
            </w:r>
          </w:p>
        </w:tc>
        <w:tc>
          <w:tcPr>
            <w:tcW w:w="2572" w:type="dxa"/>
            <w:gridSpan w:val="2"/>
            <w:tcBorders>
              <w:righ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ام درس</w:t>
            </w:r>
          </w:p>
        </w:tc>
        <w:tc>
          <w:tcPr>
            <w:tcW w:w="1885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تعداد واحد درسی</w:t>
            </w:r>
          </w:p>
        </w:tc>
        <w:tc>
          <w:tcPr>
            <w:tcW w:w="1132" w:type="dxa"/>
            <w:tcBorders>
              <w:left w:val="single" w:sz="4" w:space="0" w:color="auto"/>
            </w:tcBorders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وع درس</w:t>
            </w:r>
            <w:r w:rsidRPr="001978F4">
              <w:rPr>
                <w:rFonts w:cs="B Titr" w:hint="cs"/>
                <w:rtl/>
                <w:lang w:bidi="fa-IR"/>
              </w:rPr>
              <w:t>*</w:t>
            </w:r>
          </w:p>
        </w:tc>
        <w:tc>
          <w:tcPr>
            <w:tcW w:w="1616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گروه ارائه دهنده</w:t>
            </w:r>
          </w:p>
        </w:tc>
        <w:tc>
          <w:tcPr>
            <w:tcW w:w="1706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دروس پیش نیاز</w:t>
            </w:r>
          </w:p>
        </w:tc>
      </w:tr>
      <w:tr w:rsidR="005A177D" w:rsidRPr="001978F4" w:rsidTr="00842493">
        <w:trPr>
          <w:trHeight w:val="557"/>
        </w:trPr>
        <w:tc>
          <w:tcPr>
            <w:tcW w:w="652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147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2572" w:type="dxa"/>
            <w:gridSpan w:val="2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63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نظری</w:t>
            </w:r>
          </w:p>
        </w:tc>
        <w:tc>
          <w:tcPr>
            <w:tcW w:w="630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عملی</w:t>
            </w:r>
          </w:p>
        </w:tc>
        <w:tc>
          <w:tcPr>
            <w:tcW w:w="625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1978F4">
              <w:rPr>
                <w:rFonts w:cs="B Titr" w:hint="cs"/>
                <w:sz w:val="20"/>
                <w:szCs w:val="20"/>
                <w:rtl/>
                <w:lang w:bidi="fa-IR"/>
              </w:rPr>
              <w:t>جمع</w:t>
            </w:r>
          </w:p>
        </w:tc>
        <w:tc>
          <w:tcPr>
            <w:tcW w:w="1132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616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  <w:tc>
          <w:tcPr>
            <w:tcW w:w="1706" w:type="dxa"/>
          </w:tcPr>
          <w:p w:rsidR="005A177D" w:rsidRPr="001978F4" w:rsidRDefault="005A177D" w:rsidP="00842493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</w:p>
        </w:tc>
      </w:tr>
      <w:tr w:rsidR="005A177D" w:rsidRPr="00E462BC" w:rsidTr="00842493">
        <w:tc>
          <w:tcPr>
            <w:tcW w:w="652" w:type="dxa"/>
            <w:gridSpan w:val="2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147" w:type="dxa"/>
            <w:gridSpan w:val="2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413530</w:t>
            </w:r>
          </w:p>
        </w:tc>
        <w:tc>
          <w:tcPr>
            <w:tcW w:w="2572" w:type="dxa"/>
            <w:gridSpan w:val="2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ascii="Calibri" w:eastAsia="Calibri" w:hAnsi="Calibri" w:cs="2  Nazanin" w:hint="cs"/>
                <w:i/>
                <w:iCs/>
                <w:color w:val="000000" w:themeColor="text1"/>
                <w:sz w:val="24"/>
                <w:szCs w:val="24"/>
                <w:rtl/>
                <w:lang w:bidi="fa-IR"/>
              </w:rPr>
              <w:t>تحلیل چند متغیره کاربردی</w:t>
            </w:r>
          </w:p>
        </w:tc>
        <w:tc>
          <w:tcPr>
            <w:tcW w:w="630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2" w:type="dxa"/>
          </w:tcPr>
          <w:p w:rsidR="005A177D" w:rsidRPr="00E462BC" w:rsidRDefault="005A177D" w:rsidP="00842493">
            <w:pPr>
              <w:jc w:val="center"/>
              <w:rPr>
                <w:rFonts w:cs="2  Nazanin"/>
                <w:sz w:val="24"/>
                <w:szCs w:val="24"/>
              </w:rPr>
            </w:pPr>
            <w:r w:rsidRPr="00E462BC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</w:t>
            </w:r>
          </w:p>
        </w:tc>
        <w:tc>
          <w:tcPr>
            <w:tcW w:w="1616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آمارزیستی</w:t>
            </w:r>
          </w:p>
        </w:tc>
        <w:tc>
          <w:tcPr>
            <w:tcW w:w="1706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sz w:val="24"/>
                <w:szCs w:val="24"/>
                <w:rtl/>
                <w:lang w:bidi="fa-IR"/>
              </w:rPr>
              <w:t>روش های آمارزیستی 2</w:t>
            </w:r>
          </w:p>
        </w:tc>
      </w:tr>
      <w:tr w:rsidR="005A177D" w:rsidRPr="00E462BC" w:rsidTr="00842493">
        <w:tc>
          <w:tcPr>
            <w:tcW w:w="652" w:type="dxa"/>
            <w:gridSpan w:val="2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08</w:t>
            </w:r>
          </w:p>
        </w:tc>
        <w:tc>
          <w:tcPr>
            <w:tcW w:w="1147" w:type="dxa"/>
            <w:gridSpan w:val="2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413528</w:t>
            </w:r>
          </w:p>
        </w:tc>
        <w:tc>
          <w:tcPr>
            <w:tcW w:w="2572" w:type="dxa"/>
            <w:gridSpan w:val="2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ascii="Calibri" w:eastAsia="Calibri" w:hAnsi="Calibri" w:cs="2  Nazanin" w:hint="cs"/>
                <w:i/>
                <w:iCs/>
                <w:color w:val="000000" w:themeColor="text1"/>
                <w:sz w:val="24"/>
                <w:szCs w:val="24"/>
                <w:rtl/>
                <w:lang w:bidi="fa-IR"/>
              </w:rPr>
              <w:t>تحلیل داده های بقادر تحقیقات پزشکی</w:t>
            </w:r>
          </w:p>
        </w:tc>
        <w:tc>
          <w:tcPr>
            <w:tcW w:w="630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2" w:type="dxa"/>
          </w:tcPr>
          <w:p w:rsidR="005A177D" w:rsidRPr="00E462BC" w:rsidRDefault="005A177D" w:rsidP="00842493">
            <w:pPr>
              <w:jc w:val="center"/>
              <w:rPr>
                <w:rFonts w:cs="2  Nazanin"/>
                <w:sz w:val="24"/>
                <w:szCs w:val="24"/>
              </w:rPr>
            </w:pPr>
            <w:r w:rsidRPr="00E462BC">
              <w:rPr>
                <w:rFonts w:cs="2  Nazanin" w:hint="cs"/>
                <w:sz w:val="24"/>
                <w:szCs w:val="24"/>
                <w:rtl/>
                <w:lang w:bidi="fa-IR"/>
              </w:rPr>
              <w:t>اصلی اجباری</w:t>
            </w:r>
          </w:p>
        </w:tc>
        <w:tc>
          <w:tcPr>
            <w:tcW w:w="1616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آمارزیستی</w:t>
            </w:r>
          </w:p>
        </w:tc>
        <w:tc>
          <w:tcPr>
            <w:tcW w:w="1706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>استنباط آمارزیستی و</w:t>
            </w:r>
            <w:r w:rsidRPr="00E462BC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 روش های آمارزیستی 1</w:t>
            </w:r>
          </w:p>
        </w:tc>
      </w:tr>
      <w:tr w:rsidR="005A177D" w:rsidRPr="00E462BC" w:rsidTr="00842493">
        <w:tc>
          <w:tcPr>
            <w:tcW w:w="65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18</w:t>
            </w:r>
          </w:p>
        </w:tc>
        <w:tc>
          <w:tcPr>
            <w:tcW w:w="1147" w:type="dxa"/>
            <w:gridSpan w:val="2"/>
            <w:tcBorders>
              <w:left w:val="single" w:sz="4" w:space="0" w:color="auto"/>
            </w:tcBorders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413534</w:t>
            </w:r>
          </w:p>
        </w:tc>
        <w:tc>
          <w:tcPr>
            <w:tcW w:w="2572" w:type="dxa"/>
            <w:gridSpan w:val="2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ascii="Calibri" w:eastAsia="Calibri" w:hAnsi="Calibri" w:cs="2  Nazanin" w:hint="cs"/>
                <w:i/>
                <w:iCs/>
                <w:color w:val="000000" w:themeColor="text1"/>
                <w:sz w:val="24"/>
                <w:szCs w:val="24"/>
                <w:rtl/>
                <w:lang w:bidi="fa-IR"/>
              </w:rPr>
              <w:t>آمار ناپارامتری</w:t>
            </w:r>
          </w:p>
        </w:tc>
        <w:tc>
          <w:tcPr>
            <w:tcW w:w="630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630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625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2" w:type="dxa"/>
          </w:tcPr>
          <w:p w:rsidR="005A177D" w:rsidRPr="00E462BC" w:rsidRDefault="005A177D" w:rsidP="00842493">
            <w:pPr>
              <w:jc w:val="center"/>
              <w:rPr>
                <w:rFonts w:cs="2  Nazanin"/>
                <w:sz w:val="24"/>
                <w:szCs w:val="24"/>
              </w:rPr>
            </w:pPr>
            <w:r w:rsidRPr="00E462BC">
              <w:rPr>
                <w:rFonts w:cs="2  Nazanin" w:hint="cs"/>
                <w:sz w:val="24"/>
                <w:szCs w:val="24"/>
                <w:rtl/>
                <w:lang w:bidi="fa-IR"/>
              </w:rPr>
              <w:t>اصلی اختیاری</w:t>
            </w:r>
          </w:p>
        </w:tc>
        <w:tc>
          <w:tcPr>
            <w:tcW w:w="1616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color w:val="000000" w:themeColor="text1"/>
                <w:sz w:val="24"/>
                <w:szCs w:val="24"/>
                <w:rtl/>
                <w:lang w:bidi="fa-IR"/>
              </w:rPr>
              <w:t>آمارزیستی</w:t>
            </w:r>
          </w:p>
        </w:tc>
        <w:tc>
          <w:tcPr>
            <w:tcW w:w="1706" w:type="dxa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sz w:val="24"/>
                <w:szCs w:val="24"/>
                <w:rtl/>
                <w:lang w:bidi="fa-IR"/>
              </w:rPr>
              <w:t>روش های آمارزیستی 1</w:t>
            </w:r>
            <w:r w:rsidRPr="00E462BC">
              <w:rPr>
                <w:rFonts w:ascii="Calibri" w:eastAsia="Calibri" w:hAnsi="Calibri" w:cs="2  Nazanin" w:hint="cs"/>
                <w:i/>
                <w:iCs/>
                <w:sz w:val="24"/>
                <w:szCs w:val="24"/>
                <w:rtl/>
                <w:lang w:bidi="fa-IR"/>
              </w:rPr>
              <w:t xml:space="preserve">   و 2</w:t>
            </w:r>
          </w:p>
        </w:tc>
      </w:tr>
      <w:tr w:rsidR="005A177D" w:rsidRPr="00E462BC" w:rsidTr="00842493">
        <w:tc>
          <w:tcPr>
            <w:tcW w:w="644" w:type="dxa"/>
            <w:tcBorders>
              <w:right w:val="single" w:sz="4" w:space="0" w:color="auto"/>
            </w:tcBorders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6" w:type="dxa"/>
            <w:gridSpan w:val="2"/>
            <w:tcBorders>
              <w:right w:val="single" w:sz="4" w:space="0" w:color="auto"/>
            </w:tcBorders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011" w:type="dxa"/>
            <w:gridSpan w:val="2"/>
            <w:tcBorders>
              <w:right w:val="single" w:sz="4" w:space="0" w:color="auto"/>
            </w:tcBorders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70" w:type="dxa"/>
            <w:tcBorders>
              <w:left w:val="single" w:sz="4" w:space="0" w:color="auto"/>
            </w:tcBorders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E462BC">
              <w:rPr>
                <w:rFonts w:cs="2  Nazanin" w:hint="cs"/>
                <w:sz w:val="24"/>
                <w:szCs w:val="24"/>
                <w:rtl/>
                <w:lang w:bidi="fa-IR"/>
              </w:rPr>
              <w:t>جمع</w:t>
            </w:r>
          </w:p>
        </w:tc>
        <w:tc>
          <w:tcPr>
            <w:tcW w:w="1885" w:type="dxa"/>
            <w:gridSpan w:val="3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54" w:type="dxa"/>
            <w:gridSpan w:val="3"/>
          </w:tcPr>
          <w:p w:rsidR="005A177D" w:rsidRPr="00E462BC" w:rsidRDefault="005A177D" w:rsidP="00842493">
            <w:pPr>
              <w:bidi/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</w:tbl>
    <w:p w:rsidR="005A177D" w:rsidRPr="001978F4" w:rsidRDefault="005A177D" w:rsidP="005A177D">
      <w:pPr>
        <w:bidi/>
        <w:rPr>
          <w:rFonts w:asciiTheme="minorHAnsi" w:hAnsiTheme="minorHAnsi" w:cs="B Titr"/>
          <w:szCs w:val="22"/>
          <w:lang w:bidi="fa-IR"/>
        </w:rPr>
      </w:pPr>
    </w:p>
    <w:p w:rsidR="005A177D" w:rsidRPr="001978F4" w:rsidRDefault="005A177D" w:rsidP="005A177D">
      <w:pPr>
        <w:bidi/>
        <w:rPr>
          <w:rFonts w:asciiTheme="minorHAnsi" w:hAnsiTheme="minorHAnsi" w:cs="B Titr"/>
          <w:szCs w:val="22"/>
          <w:lang w:bidi="fa-IR"/>
        </w:rPr>
      </w:pPr>
    </w:p>
    <w:p w:rsidR="005A177D" w:rsidRPr="001978F4" w:rsidRDefault="005A177D" w:rsidP="005A177D">
      <w:pPr>
        <w:bidi/>
        <w:rPr>
          <w:rFonts w:asciiTheme="minorHAnsi" w:hAnsiTheme="minorHAnsi" w:cs="B Titr"/>
          <w:szCs w:val="22"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tbl>
      <w:tblPr>
        <w:tblStyle w:val="TableGrid1"/>
        <w:tblpPr w:leftFromText="180" w:rightFromText="180" w:vertAnchor="page" w:horzAnchor="margin" w:tblpY="9401"/>
        <w:tblW w:w="0" w:type="auto"/>
        <w:tblLook w:val="04A0" w:firstRow="1" w:lastRow="0" w:firstColumn="1" w:lastColumn="0" w:noHBand="0" w:noVBand="1"/>
      </w:tblPr>
      <w:tblGrid>
        <w:gridCol w:w="1694"/>
        <w:gridCol w:w="644"/>
        <w:gridCol w:w="632"/>
        <w:gridCol w:w="651"/>
        <w:gridCol w:w="856"/>
        <w:gridCol w:w="923"/>
        <w:gridCol w:w="1115"/>
        <w:gridCol w:w="1810"/>
        <w:gridCol w:w="1025"/>
      </w:tblGrid>
      <w:tr w:rsidR="005A177D" w:rsidRPr="00602132" w:rsidTr="005A177D">
        <w:trPr>
          <w:trHeight w:val="283"/>
        </w:trPr>
        <w:tc>
          <w:tcPr>
            <w:tcW w:w="9350" w:type="dxa"/>
            <w:gridSpan w:val="9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  <w:rtl/>
              </w:rPr>
            </w:pPr>
            <w:r w:rsidRPr="00602132">
              <w:rPr>
                <w:rFonts w:ascii="Calibri" w:hAnsi="Calibri" w:cs="B Titr" w:hint="cs"/>
                <w:sz w:val="20"/>
                <w:szCs w:val="20"/>
                <w:rtl/>
              </w:rPr>
              <w:t>ترم چهارم</w:t>
            </w:r>
          </w:p>
        </w:tc>
      </w:tr>
      <w:tr w:rsidR="005A177D" w:rsidRPr="00602132" w:rsidTr="005A177D">
        <w:trPr>
          <w:trHeight w:val="283"/>
        </w:trPr>
        <w:tc>
          <w:tcPr>
            <w:tcW w:w="1694" w:type="dxa"/>
            <w:vMerge w:val="restart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پیشنیاز</w:t>
            </w:r>
          </w:p>
        </w:tc>
        <w:tc>
          <w:tcPr>
            <w:tcW w:w="1927" w:type="dxa"/>
            <w:gridSpan w:val="3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ساعت</w:t>
            </w:r>
          </w:p>
        </w:tc>
        <w:tc>
          <w:tcPr>
            <w:tcW w:w="856" w:type="dxa"/>
            <w:vMerge w:val="restart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نوع واحد</w:t>
            </w:r>
          </w:p>
        </w:tc>
        <w:tc>
          <w:tcPr>
            <w:tcW w:w="923" w:type="dxa"/>
            <w:vMerge w:val="restart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تعداد واحد</w:t>
            </w:r>
          </w:p>
        </w:tc>
        <w:tc>
          <w:tcPr>
            <w:tcW w:w="1115" w:type="dxa"/>
            <w:vMerge w:val="restart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شماره درس</w:t>
            </w:r>
          </w:p>
        </w:tc>
        <w:tc>
          <w:tcPr>
            <w:tcW w:w="1810" w:type="dxa"/>
            <w:vMerge w:val="restart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نام درس</w:t>
            </w:r>
          </w:p>
        </w:tc>
        <w:tc>
          <w:tcPr>
            <w:tcW w:w="1025" w:type="dxa"/>
            <w:vMerge w:val="restart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ردیف</w:t>
            </w:r>
          </w:p>
        </w:tc>
      </w:tr>
      <w:tr w:rsidR="005A177D" w:rsidRPr="00602132" w:rsidTr="005A177D">
        <w:trPr>
          <w:trHeight w:val="283"/>
        </w:trPr>
        <w:tc>
          <w:tcPr>
            <w:tcW w:w="1694" w:type="dxa"/>
            <w:vMerge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644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جمع</w:t>
            </w:r>
          </w:p>
        </w:tc>
        <w:tc>
          <w:tcPr>
            <w:tcW w:w="632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عملی</w:t>
            </w:r>
          </w:p>
        </w:tc>
        <w:tc>
          <w:tcPr>
            <w:tcW w:w="651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نظری</w:t>
            </w:r>
          </w:p>
        </w:tc>
        <w:tc>
          <w:tcPr>
            <w:tcW w:w="856" w:type="dxa"/>
            <w:vMerge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923" w:type="dxa"/>
            <w:vMerge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1115" w:type="dxa"/>
            <w:vMerge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1810" w:type="dxa"/>
            <w:vMerge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1025" w:type="dxa"/>
            <w:vMerge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</w:tr>
      <w:tr w:rsidR="005A177D" w:rsidRPr="00602132" w:rsidTr="005A177D">
        <w:trPr>
          <w:trHeight w:val="283"/>
        </w:trPr>
        <w:tc>
          <w:tcPr>
            <w:tcW w:w="1694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</w:p>
        </w:tc>
        <w:tc>
          <w:tcPr>
            <w:tcW w:w="644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632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651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-</w:t>
            </w:r>
          </w:p>
        </w:tc>
        <w:tc>
          <w:tcPr>
            <w:tcW w:w="856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تخصصی</w:t>
            </w:r>
          </w:p>
        </w:tc>
        <w:tc>
          <w:tcPr>
            <w:tcW w:w="923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6</w:t>
            </w:r>
          </w:p>
        </w:tc>
        <w:tc>
          <w:tcPr>
            <w:tcW w:w="1115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413557</w:t>
            </w:r>
          </w:p>
        </w:tc>
        <w:tc>
          <w:tcPr>
            <w:tcW w:w="1810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پایان نامه</w:t>
            </w:r>
          </w:p>
        </w:tc>
        <w:tc>
          <w:tcPr>
            <w:tcW w:w="1025" w:type="dxa"/>
            <w:vAlign w:val="center"/>
          </w:tcPr>
          <w:p w:rsidR="005A177D" w:rsidRPr="00602132" w:rsidRDefault="005A177D" w:rsidP="005A177D">
            <w:pPr>
              <w:bidi/>
              <w:jc w:val="center"/>
              <w:rPr>
                <w:rFonts w:ascii="Calibri" w:hAnsi="Calibri" w:cs="B Nazanin"/>
                <w:sz w:val="20"/>
                <w:szCs w:val="20"/>
              </w:rPr>
            </w:pPr>
            <w:r w:rsidRPr="00602132">
              <w:rPr>
                <w:rFonts w:ascii="Calibri" w:hAnsi="Calibri" w:cs="B Nazanin" w:hint="cs"/>
                <w:sz w:val="20"/>
                <w:szCs w:val="20"/>
                <w:rtl/>
              </w:rPr>
              <w:t>1</w:t>
            </w:r>
          </w:p>
        </w:tc>
      </w:tr>
    </w:tbl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213C73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</w:p>
    <w:p w:rsidR="00B37BDF" w:rsidRPr="002640B0" w:rsidRDefault="00213C73" w:rsidP="00213C73">
      <w:pPr>
        <w:bidi/>
        <w:spacing w:before="100" w:beforeAutospacing="1" w:line="240" w:lineRule="auto"/>
        <w:jc w:val="center"/>
        <w:rPr>
          <w:b/>
          <w:bCs/>
          <w:color w:val="000000" w:themeColor="text1"/>
          <w:rtl/>
          <w:lang w:bidi="fa-IR"/>
        </w:rPr>
      </w:pPr>
      <w:r>
        <w:rPr>
          <w:rFonts w:hint="cs"/>
          <w:b/>
          <w:bCs/>
          <w:color w:val="000000" w:themeColor="text1"/>
          <w:rtl/>
          <w:lang w:bidi="fa-IR"/>
        </w:rPr>
        <w:t>ج</w:t>
      </w:r>
      <w:r w:rsidR="00B37BDF" w:rsidRPr="002640B0">
        <w:rPr>
          <w:b/>
          <w:bCs/>
          <w:color w:val="000000" w:themeColor="text1"/>
          <w:rtl/>
          <w:lang w:bidi="fa-IR"/>
        </w:rPr>
        <w:t>دول شماره</w:t>
      </w:r>
      <w:r w:rsidR="007B383F" w:rsidRPr="002640B0">
        <w:rPr>
          <w:rFonts w:hint="cs"/>
          <w:b/>
          <w:bCs/>
          <w:color w:val="000000" w:themeColor="text1"/>
          <w:rtl/>
          <w:lang w:bidi="fa-IR"/>
        </w:rPr>
        <w:t xml:space="preserve"> 1</w:t>
      </w:r>
      <w:r w:rsidR="00B37BDF" w:rsidRPr="002640B0">
        <w:rPr>
          <w:b/>
          <w:bCs/>
          <w:color w:val="000000" w:themeColor="text1"/>
          <w:rtl/>
          <w:lang w:bidi="fa-IR"/>
        </w:rPr>
        <w:t>: گزارش دروس تئور</w:t>
      </w:r>
      <w:r w:rsidR="00B37BDF" w:rsidRPr="002640B0">
        <w:rPr>
          <w:rFonts w:hint="cs"/>
          <w:b/>
          <w:bCs/>
          <w:color w:val="000000" w:themeColor="text1"/>
          <w:rtl/>
          <w:lang w:bidi="fa-IR"/>
        </w:rPr>
        <w:t>ی</w:t>
      </w:r>
      <w:r w:rsidR="00B37BDF" w:rsidRPr="002640B0">
        <w:rPr>
          <w:b/>
          <w:bCs/>
          <w:color w:val="000000" w:themeColor="text1"/>
          <w:rtl/>
          <w:lang w:bidi="fa-IR"/>
        </w:rPr>
        <w:t xml:space="preserve"> و عمل</w:t>
      </w:r>
      <w:r w:rsidR="00B37BDF" w:rsidRPr="002640B0">
        <w:rPr>
          <w:rFonts w:hint="cs"/>
          <w:b/>
          <w:bCs/>
          <w:color w:val="000000" w:themeColor="text1"/>
          <w:rtl/>
          <w:lang w:bidi="fa-IR"/>
        </w:rPr>
        <w:t>ی</w:t>
      </w:r>
      <w:r w:rsidR="00B37BDF" w:rsidRPr="002640B0">
        <w:rPr>
          <w:b/>
          <w:bCs/>
          <w:color w:val="000000" w:themeColor="text1"/>
          <w:rtl/>
          <w:lang w:bidi="fa-IR"/>
        </w:rPr>
        <w:t xml:space="preserve"> دوره تحص</w:t>
      </w:r>
      <w:r w:rsidR="00B37BDF" w:rsidRPr="002640B0">
        <w:rPr>
          <w:rFonts w:hint="cs"/>
          <w:b/>
          <w:bCs/>
          <w:color w:val="000000" w:themeColor="text1"/>
          <w:rtl/>
          <w:lang w:bidi="fa-IR"/>
        </w:rPr>
        <w:t>یلی</w:t>
      </w:r>
    </w:p>
    <w:tbl>
      <w:tblPr>
        <w:tblStyle w:val="TableGrid"/>
        <w:bidiVisual/>
        <w:tblW w:w="9900" w:type="dxa"/>
        <w:jc w:val="center"/>
        <w:tblLook w:val="04A0" w:firstRow="1" w:lastRow="0" w:firstColumn="1" w:lastColumn="0" w:noHBand="0" w:noVBand="1"/>
      </w:tblPr>
      <w:tblGrid>
        <w:gridCol w:w="900"/>
        <w:gridCol w:w="4410"/>
        <w:gridCol w:w="2700"/>
        <w:gridCol w:w="900"/>
        <w:gridCol w:w="990"/>
      </w:tblGrid>
      <w:tr w:rsidR="002640B0" w:rsidRPr="002640B0" w:rsidTr="00C944BF">
        <w:trPr>
          <w:trHeight w:val="210"/>
          <w:tblHeader/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سال تحصیلی:................... نیم سال تحصیلی:..............</w:t>
            </w:r>
          </w:p>
        </w:tc>
      </w:tr>
      <w:tr w:rsidR="002640B0" w:rsidRPr="002640B0" w:rsidTr="00C944BF">
        <w:trPr>
          <w:trHeight w:val="210"/>
          <w:tblHeader/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واحد</w:t>
            </w:r>
          </w:p>
        </w:tc>
      </w:tr>
      <w:tr w:rsidR="002640B0" w:rsidRPr="002640B0" w:rsidTr="00C944BF">
        <w:trPr>
          <w:trHeight w:val="210"/>
          <w:tblHeader/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ملی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top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:rsidR="00B37BDF" w:rsidRPr="002640B0" w:rsidRDefault="00B37BDF" w:rsidP="00213C73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bottom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bottom w:val="double" w:sz="12" w:space="0" w:color="auto"/>
            </w:tcBorders>
          </w:tcPr>
          <w:p w:rsidR="00B37BDF" w:rsidRPr="002640B0" w:rsidRDefault="00B37BDF" w:rsidP="00213C73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213C73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..... ن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م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 xml:space="preserve"> 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واحد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ملی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bottom w:val="double" w:sz="12" w:space="0" w:color="auto"/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900" w:type="dxa"/>
            <w:gridSpan w:val="5"/>
            <w:tcBorders>
              <w:top w:val="double" w:sz="12" w:space="0" w:color="auto"/>
              <w:left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..... ن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م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 xml:space="preserve"> سال تحص</w:t>
            </w:r>
            <w:r w:rsidRPr="002640B0">
              <w:rPr>
                <w:rFonts w:cs="B Mitra" w:hint="cs"/>
                <w:b/>
                <w:bCs/>
                <w:color w:val="000000" w:themeColor="text1"/>
                <w:sz w:val="28"/>
                <w:rtl/>
                <w:lang w:bidi="fa-IR"/>
              </w:rPr>
              <w:t>یلی</w:t>
            </w:r>
            <w:r w:rsidRPr="002640B0">
              <w:rPr>
                <w:rFonts w:cs="B Mitra"/>
                <w:b/>
                <w:bCs/>
                <w:color w:val="000000" w:themeColor="text1"/>
                <w:sz w:val="28"/>
                <w:rtl/>
                <w:lang w:bidi="fa-IR"/>
              </w:rPr>
              <w:t>:..............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 w:val="restart"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441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رس</w:t>
            </w:r>
          </w:p>
        </w:tc>
        <w:tc>
          <w:tcPr>
            <w:tcW w:w="2700" w:type="dxa"/>
            <w:vMerge w:val="restart"/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استاد</w:t>
            </w:r>
          </w:p>
        </w:tc>
        <w:tc>
          <w:tcPr>
            <w:tcW w:w="1890" w:type="dxa"/>
            <w:gridSpan w:val="2"/>
            <w:tcBorders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واحد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vMerge/>
            <w:tcBorders>
              <w:left w:val="double" w:sz="12" w:space="0" w:color="auto"/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vMerge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ئوری</w:t>
            </w:r>
          </w:p>
        </w:tc>
        <w:tc>
          <w:tcPr>
            <w:tcW w:w="990" w:type="dxa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B37BDF" w:rsidRPr="002640B0" w:rsidRDefault="00B37BDF" w:rsidP="007B383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ملی</w:t>
            </w: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double" w:sz="12" w:space="0" w:color="auto"/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900" w:type="dxa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:rsidR="00B37BDF" w:rsidRPr="002640B0" w:rsidRDefault="00B37BDF" w:rsidP="00B37BDF">
            <w:pPr>
              <w:bidi/>
              <w:jc w:val="center"/>
              <w:rPr>
                <w:color w:val="000000" w:themeColor="text1"/>
                <w:rtl/>
              </w:rPr>
            </w:pPr>
          </w:p>
        </w:tc>
        <w:tc>
          <w:tcPr>
            <w:tcW w:w="441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27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00" w:type="dxa"/>
            <w:tcBorders>
              <w:bottom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  <w:tc>
          <w:tcPr>
            <w:tcW w:w="990" w:type="dxa"/>
            <w:tcBorders>
              <w:right w:val="double" w:sz="12" w:space="0" w:color="auto"/>
            </w:tcBorders>
          </w:tcPr>
          <w:p w:rsidR="00B37BDF" w:rsidRPr="002640B0" w:rsidRDefault="00B37BDF" w:rsidP="00B37BDF">
            <w:pPr>
              <w:bidi/>
              <w:jc w:val="center"/>
              <w:rPr>
                <w:rFonts w:cs="B Mitra"/>
                <w:color w:val="000000" w:themeColor="text1"/>
                <w:sz w:val="28"/>
                <w:rtl/>
                <w:lang w:bidi="fa-IR"/>
              </w:rPr>
            </w:pPr>
          </w:p>
        </w:tc>
      </w:tr>
    </w:tbl>
    <w:p w:rsidR="007B383F" w:rsidRPr="002640B0" w:rsidRDefault="007B383F" w:rsidP="007B383F">
      <w:pPr>
        <w:pStyle w:val="ListParagraph"/>
        <w:bidi/>
        <w:spacing w:line="480" w:lineRule="auto"/>
        <w:ind w:left="289"/>
        <w:jc w:val="center"/>
        <w:rPr>
          <w:color w:val="000000" w:themeColor="text1"/>
          <w:rtl/>
          <w:lang w:bidi="fa-IR"/>
        </w:rPr>
        <w:sectPr w:rsidR="007B383F" w:rsidRPr="002640B0" w:rsidSect="007B383F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B34C1" w:rsidRPr="002640B0" w:rsidRDefault="005B34C1" w:rsidP="005B34C1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5B34C1" w:rsidRPr="002640B0" w:rsidRDefault="005B34C1" w:rsidP="005B34C1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5B34C1" w:rsidRPr="002640B0" w:rsidRDefault="005B34C1" w:rsidP="005B34C1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C85F79" w:rsidRPr="002640B0" w:rsidRDefault="00C85F79" w:rsidP="00C85F79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9E539B" w:rsidRPr="002640B0" w:rsidRDefault="009E539B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t>جدول شماره</w:t>
      </w:r>
      <w:r w:rsidR="002D45E4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2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شرکت در کارگاههای آموزشی و دوره</w:t>
      </w:r>
      <w:r w:rsidRPr="002640B0">
        <w:rPr>
          <w:b/>
          <w:bCs/>
          <w:color w:val="000000" w:themeColor="text1"/>
          <w:rtl/>
          <w:lang w:bidi="fa-IR"/>
        </w:rPr>
        <w:softHyphen/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های کوتاه مدت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5016"/>
        <w:gridCol w:w="1965"/>
        <w:gridCol w:w="1542"/>
      </w:tblGrid>
      <w:tr w:rsidR="002640B0" w:rsidRPr="002640B0" w:rsidTr="00C944BF">
        <w:trPr>
          <w:trHeight w:val="20"/>
          <w:tblHeader/>
          <w:jc w:val="center"/>
        </w:trPr>
        <w:tc>
          <w:tcPr>
            <w:tcW w:w="399" w:type="pct"/>
            <w:shd w:val="clear" w:color="auto" w:fill="BFBFBF" w:themeFill="background1" w:themeFillShade="BF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706" w:type="pct"/>
            <w:shd w:val="clear" w:color="auto" w:fill="BFBFBF" w:themeFill="background1" w:themeFillShade="BF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دوره/ کارگاه</w:t>
            </w:r>
          </w:p>
        </w:tc>
        <w:tc>
          <w:tcPr>
            <w:tcW w:w="1061" w:type="pct"/>
            <w:shd w:val="clear" w:color="auto" w:fill="BFBFBF" w:themeFill="background1" w:themeFillShade="BF"/>
          </w:tcPr>
          <w:p w:rsidR="00373AB2" w:rsidRPr="002640B0" w:rsidRDefault="00373AB2" w:rsidP="00373AB2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 xml:space="preserve">زمان </w:t>
            </w:r>
          </w:p>
        </w:tc>
        <w:tc>
          <w:tcPr>
            <w:tcW w:w="833" w:type="pct"/>
            <w:shd w:val="clear" w:color="auto" w:fill="BFBFBF" w:themeFill="background1" w:themeFillShade="BF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کان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99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06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61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3" w:type="pct"/>
          </w:tcPr>
          <w:p w:rsidR="00373AB2" w:rsidRPr="002640B0" w:rsidRDefault="00373AB2" w:rsidP="00112D27">
            <w:pPr>
              <w:pStyle w:val="ListParagraph"/>
              <w:bidi/>
              <w:ind w:left="0"/>
              <w:contextualSpacing w:val="0"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9E539B" w:rsidRPr="002640B0" w:rsidRDefault="009E539B" w:rsidP="00112D27">
      <w:pPr>
        <w:pStyle w:val="ListParagraph"/>
        <w:bidi/>
        <w:spacing w:line="480" w:lineRule="auto"/>
        <w:ind w:left="289"/>
        <w:jc w:val="center"/>
        <w:rPr>
          <w:color w:val="000000" w:themeColor="text1"/>
          <w:rtl/>
          <w:lang w:bidi="fa-IR"/>
        </w:rPr>
      </w:pPr>
    </w:p>
    <w:p w:rsidR="00A46CB1" w:rsidRPr="002640B0" w:rsidRDefault="00A46CB1">
      <w:pPr>
        <w:rPr>
          <w:b/>
          <w:bCs/>
          <w:color w:val="000000" w:themeColor="text1"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6A7161" w:rsidRPr="002640B0" w:rsidRDefault="006A7161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980027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3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</w:t>
      </w:r>
      <w:r w:rsidR="005C0C97" w:rsidRPr="002640B0">
        <w:rPr>
          <w:rFonts w:hint="cs"/>
          <w:b/>
          <w:bCs/>
          <w:color w:val="000000" w:themeColor="text1"/>
          <w:rtl/>
          <w:lang w:bidi="fa-IR"/>
        </w:rPr>
        <w:t xml:space="preserve">برگزاری و 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شرکت در جلسات ژورنال کلاب</w:t>
      </w:r>
      <w:r w:rsidRPr="002640B0">
        <w:rPr>
          <w:b/>
          <w:bCs/>
          <w:color w:val="000000" w:themeColor="text1"/>
          <w:rtl/>
          <w:lang w:bidi="fa-IR"/>
        </w:rPr>
        <w:softHyphen/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های گروه 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4308"/>
        <w:gridCol w:w="1499"/>
        <w:gridCol w:w="1681"/>
        <w:gridCol w:w="1035"/>
      </w:tblGrid>
      <w:tr w:rsidR="002640B0" w:rsidRPr="002640B0" w:rsidTr="00C944BF">
        <w:trPr>
          <w:trHeight w:val="20"/>
          <w:tblHeader/>
          <w:jc w:val="center"/>
        </w:trPr>
        <w:tc>
          <w:tcPr>
            <w:tcW w:w="302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349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مقاله</w:t>
            </w:r>
          </w:p>
        </w:tc>
        <w:tc>
          <w:tcPr>
            <w:tcW w:w="1766" w:type="pct"/>
            <w:gridSpan w:val="2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مشارکت</w:t>
            </w:r>
          </w:p>
        </w:tc>
        <w:tc>
          <w:tcPr>
            <w:tcW w:w="583" w:type="pct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D929D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</w:tr>
      <w:tr w:rsidR="002640B0" w:rsidRPr="002640B0" w:rsidTr="00C944BF">
        <w:trPr>
          <w:trHeight w:val="20"/>
          <w:tblHeader/>
          <w:jc w:val="center"/>
        </w:trPr>
        <w:tc>
          <w:tcPr>
            <w:tcW w:w="302" w:type="pct"/>
            <w:vMerge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  <w:vMerge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D929D5" w:rsidRPr="002640B0" w:rsidRDefault="006E03F4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 xml:space="preserve">به عنوان </w:t>
            </w:r>
            <w:r w:rsidR="00D929D5" w:rsidRPr="002640B0">
              <w:rPr>
                <w:rFonts w:hint="cs"/>
                <w:color w:val="000000" w:themeColor="text1"/>
                <w:rtl/>
                <w:lang w:bidi="fa-IR"/>
              </w:rPr>
              <w:t xml:space="preserve">ارائه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دهنده</w:t>
            </w:r>
          </w:p>
        </w:tc>
        <w:tc>
          <w:tcPr>
            <w:tcW w:w="932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D631CB" w:rsidRPr="002640B0" w:rsidRDefault="00D929D5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حضور</w:t>
            </w:r>
            <w:r w:rsidR="00D631CB" w:rsidRPr="002640B0">
              <w:rPr>
                <w:rFonts w:hint="cs"/>
                <w:color w:val="000000" w:themeColor="text1"/>
                <w:rtl/>
                <w:lang w:bidi="fa-IR"/>
              </w:rPr>
              <w:t xml:space="preserve">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در جلسه</w:t>
            </w:r>
          </w:p>
          <w:p w:rsidR="00D929D5" w:rsidRPr="002640B0" w:rsidRDefault="00D631CB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(نام ارائه دهنده)</w:t>
            </w:r>
          </w:p>
        </w:tc>
        <w:tc>
          <w:tcPr>
            <w:tcW w:w="583" w:type="pct"/>
            <w:vMerge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302" w:type="pct"/>
            <w:tcBorders>
              <w:left w:val="double" w:sz="12" w:space="0" w:color="auto"/>
              <w:bottom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349" w:type="pct"/>
            <w:tcBorders>
              <w:bottom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34" w:type="pct"/>
            <w:tcBorders>
              <w:bottom w:val="double" w:sz="12" w:space="0" w:color="auto"/>
              <w:right w:val="single" w:sz="4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32" w:type="pct"/>
            <w:tcBorders>
              <w:left w:val="single" w:sz="4" w:space="0" w:color="auto"/>
              <w:bottom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83" w:type="pct"/>
            <w:tcBorders>
              <w:bottom w:val="double" w:sz="12" w:space="0" w:color="auto"/>
              <w:right w:val="double" w:sz="12" w:space="0" w:color="auto"/>
            </w:tcBorders>
          </w:tcPr>
          <w:p w:rsidR="00D929D5" w:rsidRPr="002640B0" w:rsidRDefault="00D929D5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980027" w:rsidRPr="002640B0" w:rsidRDefault="00980027" w:rsidP="00112D27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</w:p>
    <w:p w:rsidR="00980027" w:rsidRPr="002640B0" w:rsidRDefault="00980027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910EC3" w:rsidRPr="002640B0" w:rsidRDefault="00910EC3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C111E5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4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</w:t>
      </w:r>
      <w:r w:rsidR="00196BE1" w:rsidRPr="002640B0">
        <w:rPr>
          <w:rFonts w:hint="cs"/>
          <w:b/>
          <w:bCs/>
          <w:color w:val="000000" w:themeColor="text1"/>
          <w:rtl/>
          <w:lang w:bidi="fa-IR"/>
        </w:rPr>
        <w:t xml:space="preserve">گزارش شرکت در جلسات </w:t>
      </w:r>
      <w:r w:rsidR="005C2B85" w:rsidRPr="002640B0">
        <w:rPr>
          <w:rFonts w:hint="cs"/>
          <w:b/>
          <w:bCs/>
          <w:color w:val="000000" w:themeColor="text1"/>
          <w:rtl/>
          <w:lang w:bidi="fa-IR"/>
        </w:rPr>
        <w:t xml:space="preserve"> دفاع </w:t>
      </w:r>
      <w:r w:rsidR="00196BE1" w:rsidRPr="002640B0">
        <w:rPr>
          <w:rFonts w:hint="cs"/>
          <w:b/>
          <w:bCs/>
          <w:color w:val="000000" w:themeColor="text1"/>
          <w:rtl/>
          <w:lang w:bidi="fa-IR"/>
        </w:rPr>
        <w:t xml:space="preserve">پایان نامه های گروه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1050"/>
        <w:gridCol w:w="1667"/>
        <w:gridCol w:w="2453"/>
        <w:gridCol w:w="3067"/>
        <w:gridCol w:w="1033"/>
      </w:tblGrid>
      <w:tr w:rsidR="002640B0" w:rsidRPr="002640B0" w:rsidTr="00C944BF">
        <w:trPr>
          <w:trHeight w:val="818"/>
          <w:tblHeader/>
          <w:jc w:val="center"/>
        </w:trPr>
        <w:tc>
          <w:tcPr>
            <w:tcW w:w="566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899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جلسه</w:t>
            </w:r>
          </w:p>
        </w:tc>
        <w:tc>
          <w:tcPr>
            <w:tcW w:w="1323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پایان نامه</w:t>
            </w:r>
          </w:p>
        </w:tc>
        <w:tc>
          <w:tcPr>
            <w:tcW w:w="1654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دانشجوی مربوطه</w:t>
            </w:r>
          </w:p>
        </w:tc>
        <w:tc>
          <w:tcPr>
            <w:tcW w:w="557" w:type="pct"/>
            <w:shd w:val="clear" w:color="auto" w:fill="BFBFBF" w:themeFill="background1" w:themeFillShade="BF"/>
            <w:vAlign w:val="center"/>
          </w:tcPr>
          <w:p w:rsidR="00B26765" w:rsidRPr="002640B0" w:rsidRDefault="00B26765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566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99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23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54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7" w:type="pct"/>
          </w:tcPr>
          <w:p w:rsidR="00B26765" w:rsidRPr="002640B0" w:rsidRDefault="00B26765" w:rsidP="00112D27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196BE1" w:rsidRPr="002640B0" w:rsidRDefault="00196BE1" w:rsidP="00112D27">
      <w:pPr>
        <w:pStyle w:val="ListParagraph"/>
        <w:bidi/>
        <w:spacing w:line="480" w:lineRule="auto"/>
        <w:ind w:left="289"/>
        <w:jc w:val="center"/>
        <w:rPr>
          <w:color w:val="000000" w:themeColor="text1"/>
          <w:rtl/>
          <w:lang w:bidi="fa-IR"/>
        </w:rPr>
      </w:pPr>
    </w:p>
    <w:p w:rsidR="00C111E5" w:rsidRPr="002640B0" w:rsidRDefault="00C111E5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610107" w:rsidRPr="002640B0" w:rsidRDefault="00610107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C111E5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5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چاپ مقالات در نشریات داخلی و خارجی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3562"/>
        <w:gridCol w:w="1962"/>
        <w:gridCol w:w="478"/>
        <w:gridCol w:w="2521"/>
      </w:tblGrid>
      <w:tr w:rsidR="002640B0" w:rsidRPr="002640B0" w:rsidTr="0002504B">
        <w:trPr>
          <w:trHeight w:val="20"/>
          <w:jc w:val="center"/>
        </w:trPr>
        <w:tc>
          <w:tcPr>
            <w:tcW w:w="403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1921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 مقاله</w:t>
            </w:r>
          </w:p>
        </w:tc>
        <w:tc>
          <w:tcPr>
            <w:tcW w:w="1058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مجله و آدرس مقاله در آن</w:t>
            </w:r>
          </w:p>
        </w:tc>
        <w:tc>
          <w:tcPr>
            <w:tcW w:w="258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lang w:bidi="fa-IR"/>
              </w:rPr>
            </w:pPr>
            <w:r w:rsidRPr="002640B0">
              <w:rPr>
                <w:b/>
                <w:bCs/>
                <w:color w:val="000000" w:themeColor="text1"/>
                <w:lang w:bidi="fa-IR"/>
              </w:rPr>
              <w:t>IF</w:t>
            </w:r>
          </w:p>
        </w:tc>
        <w:tc>
          <w:tcPr>
            <w:tcW w:w="1361" w:type="pct"/>
            <w:shd w:val="clear" w:color="auto" w:fill="BFBFBF" w:themeFill="background1" w:themeFillShade="BF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نویسندگان مقاله</w:t>
            </w:r>
          </w:p>
        </w:tc>
      </w:tr>
      <w:tr w:rsidR="002640B0" w:rsidRPr="002640B0" w:rsidTr="0002504B">
        <w:trPr>
          <w:trHeight w:val="20"/>
          <w:jc w:val="center"/>
        </w:trPr>
        <w:tc>
          <w:tcPr>
            <w:tcW w:w="403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92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6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2504B">
        <w:trPr>
          <w:trHeight w:val="20"/>
          <w:jc w:val="center"/>
        </w:trPr>
        <w:tc>
          <w:tcPr>
            <w:tcW w:w="403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92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6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2504B">
        <w:trPr>
          <w:trHeight w:val="20"/>
          <w:jc w:val="center"/>
        </w:trPr>
        <w:tc>
          <w:tcPr>
            <w:tcW w:w="403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92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6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2504B">
        <w:trPr>
          <w:trHeight w:val="20"/>
          <w:jc w:val="center"/>
        </w:trPr>
        <w:tc>
          <w:tcPr>
            <w:tcW w:w="403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92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6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2504B">
        <w:trPr>
          <w:trHeight w:val="20"/>
          <w:jc w:val="center"/>
        </w:trPr>
        <w:tc>
          <w:tcPr>
            <w:tcW w:w="403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92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6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2504B">
        <w:trPr>
          <w:trHeight w:val="20"/>
          <w:jc w:val="center"/>
        </w:trPr>
        <w:tc>
          <w:tcPr>
            <w:tcW w:w="403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92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6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02504B">
        <w:trPr>
          <w:trHeight w:val="20"/>
          <w:jc w:val="center"/>
        </w:trPr>
        <w:tc>
          <w:tcPr>
            <w:tcW w:w="403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92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58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61" w:type="pct"/>
            <w:vAlign w:val="center"/>
          </w:tcPr>
          <w:p w:rsidR="00373AB2" w:rsidRPr="002640B0" w:rsidRDefault="00373AB2" w:rsidP="00373AB2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2F25F1" w:rsidRPr="002640B0" w:rsidRDefault="002F25F1" w:rsidP="00112D27">
      <w:pPr>
        <w:bidi/>
        <w:jc w:val="center"/>
        <w:rPr>
          <w:color w:val="000000" w:themeColor="text1"/>
          <w:rtl/>
          <w:lang w:bidi="fa-IR"/>
        </w:rPr>
      </w:pPr>
    </w:p>
    <w:p w:rsidR="00235DE6" w:rsidRPr="002640B0" w:rsidRDefault="00235DE6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8132EC" w:rsidRPr="002640B0" w:rsidRDefault="008132EC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235DE6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6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تهیه و ارائه مقالات در کنگره</w:t>
      </w:r>
      <w:r w:rsidRPr="002640B0">
        <w:rPr>
          <w:b/>
          <w:bCs/>
          <w:color w:val="000000" w:themeColor="text1"/>
          <w:rtl/>
          <w:lang w:bidi="fa-IR"/>
        </w:rPr>
        <w:softHyphen/>
      </w:r>
      <w:r w:rsidRPr="002640B0">
        <w:rPr>
          <w:rFonts w:hint="cs"/>
          <w:b/>
          <w:bCs/>
          <w:color w:val="000000" w:themeColor="text1"/>
          <w:rtl/>
          <w:lang w:bidi="fa-IR"/>
        </w:rPr>
        <w:t>ها و سمینارهای داخلی و خارجی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2936"/>
        <w:gridCol w:w="1436"/>
        <w:gridCol w:w="1185"/>
        <w:gridCol w:w="1080"/>
        <w:gridCol w:w="1078"/>
        <w:gridCol w:w="808"/>
      </w:tblGrid>
      <w:tr w:rsidR="002640B0" w:rsidRPr="002640B0" w:rsidTr="00C944BF">
        <w:trPr>
          <w:trHeight w:val="20"/>
          <w:jc w:val="center"/>
        </w:trPr>
        <w:tc>
          <w:tcPr>
            <w:tcW w:w="288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1667" w:type="pct"/>
            <w:vMerge w:val="restart"/>
            <w:tcBorders>
              <w:top w:val="double" w:sz="12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 مقاله</w:t>
            </w:r>
          </w:p>
        </w:tc>
        <w:tc>
          <w:tcPr>
            <w:tcW w:w="858" w:type="pct"/>
            <w:vMerge w:val="restart"/>
            <w:tcBorders>
              <w:top w:val="double" w:sz="12" w:space="0" w:color="auto"/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کنگره</w:t>
            </w:r>
          </w:p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یا سمینار</w:t>
            </w:r>
          </w:p>
        </w:tc>
        <w:tc>
          <w:tcPr>
            <w:tcW w:w="723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 برگزاری</w:t>
            </w:r>
          </w:p>
        </w:tc>
        <w:tc>
          <w:tcPr>
            <w:tcW w:w="666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حل کنگره</w:t>
            </w:r>
          </w:p>
        </w:tc>
        <w:tc>
          <w:tcPr>
            <w:tcW w:w="799" w:type="pct"/>
            <w:gridSpan w:val="2"/>
            <w:tcBorders>
              <w:top w:val="double" w:sz="12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حوه ارائه مقاله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  <w:vMerge/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  <w:vMerge/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سخنرانی</w:t>
            </w: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959BF" w:rsidRPr="002640B0" w:rsidRDefault="000959BF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پوستر</w:t>
            </w: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trHeight w:val="20"/>
          <w:jc w:val="center"/>
        </w:trPr>
        <w:tc>
          <w:tcPr>
            <w:tcW w:w="288" w:type="pct"/>
            <w:tcBorders>
              <w:left w:val="double" w:sz="12" w:space="0" w:color="auto"/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667" w:type="pct"/>
            <w:tcBorders>
              <w:bottom w:val="double" w:sz="12" w:space="0" w:color="auto"/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858" w:type="pct"/>
            <w:tcBorders>
              <w:left w:val="single" w:sz="4" w:space="0" w:color="auto"/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23" w:type="pct"/>
            <w:tcBorders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66" w:type="pct"/>
            <w:tcBorders>
              <w:bottom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16" w:type="pct"/>
            <w:tcBorders>
              <w:bottom w:val="double" w:sz="12" w:space="0" w:color="auto"/>
              <w:right w:val="single" w:sz="4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83" w:type="pct"/>
            <w:tcBorders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0959BF" w:rsidRPr="002640B0" w:rsidRDefault="000959BF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0A07AB" w:rsidRPr="002640B0" w:rsidRDefault="000A07AB" w:rsidP="00112D27">
      <w:pPr>
        <w:bidi/>
        <w:jc w:val="lowKashida"/>
        <w:rPr>
          <w:color w:val="000000" w:themeColor="text1"/>
          <w:rtl/>
          <w:lang w:bidi="fa-IR"/>
        </w:rPr>
      </w:pPr>
    </w:p>
    <w:p w:rsidR="00D24AD3" w:rsidRPr="002640B0" w:rsidRDefault="00D24AD3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8C502C" w:rsidRPr="002640B0" w:rsidRDefault="008C502C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D24AD3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7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تالیف و ترجمه</w:t>
      </w:r>
    </w:p>
    <w:tbl>
      <w:tblPr>
        <w:tblStyle w:val="TableGrid"/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47"/>
        <w:gridCol w:w="2377"/>
        <w:gridCol w:w="1408"/>
        <w:gridCol w:w="828"/>
        <w:gridCol w:w="746"/>
        <w:gridCol w:w="937"/>
        <w:gridCol w:w="641"/>
        <w:gridCol w:w="629"/>
        <w:gridCol w:w="957"/>
      </w:tblGrid>
      <w:tr w:rsidR="005A177D" w:rsidRPr="002640B0" w:rsidTr="005A177D">
        <w:trPr>
          <w:trHeight w:val="20"/>
          <w:tblHeader/>
          <w:jc w:val="center"/>
        </w:trPr>
        <w:tc>
          <w:tcPr>
            <w:tcW w:w="399" w:type="pct"/>
            <w:vMerge w:val="restart"/>
            <w:tcBorders>
              <w:top w:val="double" w:sz="12" w:space="0" w:color="auto"/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1295" w:type="pct"/>
            <w:vMerge w:val="restart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 کتاب</w:t>
            </w:r>
          </w:p>
        </w:tc>
        <w:tc>
          <w:tcPr>
            <w:tcW w:w="772" w:type="pct"/>
            <w:tcBorders>
              <w:top w:val="double" w:sz="12" w:space="0" w:color="auto"/>
            </w:tcBorders>
            <w:shd w:val="clear" w:color="auto" w:fill="BFBFBF" w:themeFill="background1" w:themeFillShade="BF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343" w:type="pct"/>
            <w:gridSpan w:val="3"/>
            <w:tcBorders>
              <w:top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فعالیت</w:t>
            </w:r>
          </w:p>
        </w:tc>
        <w:tc>
          <w:tcPr>
            <w:tcW w:w="1191" w:type="pct"/>
            <w:gridSpan w:val="3"/>
            <w:tcBorders>
              <w:top w:val="double" w:sz="12" w:space="0" w:color="auto"/>
              <w:bottom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شخصات کتاب</w:t>
            </w:r>
          </w:p>
        </w:tc>
      </w:tr>
      <w:tr w:rsidR="005A177D" w:rsidRPr="002640B0" w:rsidTr="005A177D">
        <w:trPr>
          <w:trHeight w:val="20"/>
          <w:tblHeader/>
          <w:jc w:val="center"/>
        </w:trPr>
        <w:tc>
          <w:tcPr>
            <w:tcW w:w="399" w:type="pct"/>
            <w:vMerge/>
            <w:tcBorders>
              <w:lef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1295" w:type="pct"/>
            <w:vMerge/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772" w:type="pct"/>
            <w:shd w:val="clear" w:color="auto" w:fill="BFBFBF" w:themeFill="background1" w:themeFillShade="BF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رجمه</w:t>
            </w: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لیف</w:t>
            </w:r>
          </w:p>
        </w:tc>
        <w:tc>
          <w:tcPr>
            <w:tcW w:w="501" w:type="pc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ویرایش</w:t>
            </w: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ام ناشر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سال نشر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عداد صفحات</w:t>
            </w:r>
          </w:p>
        </w:tc>
      </w:tr>
      <w:tr w:rsidR="005A177D" w:rsidRPr="002640B0" w:rsidTr="005A177D">
        <w:trPr>
          <w:trHeight w:val="20"/>
          <w:jc w:val="center"/>
        </w:trPr>
        <w:tc>
          <w:tcPr>
            <w:tcW w:w="399" w:type="pct"/>
            <w:tcBorders>
              <w:lef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295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72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1" w:type="pct"/>
            <w:tcBorders>
              <w:lef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trHeight w:val="20"/>
          <w:jc w:val="center"/>
        </w:trPr>
        <w:tc>
          <w:tcPr>
            <w:tcW w:w="399" w:type="pct"/>
            <w:tcBorders>
              <w:lef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295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72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1" w:type="pct"/>
            <w:tcBorders>
              <w:left w:val="single" w:sz="4" w:space="0" w:color="auto"/>
              <w:bottom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trHeight w:val="20"/>
          <w:jc w:val="center"/>
        </w:trPr>
        <w:tc>
          <w:tcPr>
            <w:tcW w:w="399" w:type="pct"/>
            <w:tcBorders>
              <w:lef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295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72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trHeight w:val="20"/>
          <w:jc w:val="center"/>
        </w:trPr>
        <w:tc>
          <w:tcPr>
            <w:tcW w:w="399" w:type="pct"/>
            <w:tcBorders>
              <w:lef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295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72" w:type="pct"/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43" w:type="pct"/>
            <w:tcBorders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99" w:type="pct"/>
            <w:tcBorders>
              <w:left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trHeight w:val="20"/>
          <w:jc w:val="center"/>
        </w:trPr>
        <w:tc>
          <w:tcPr>
            <w:tcW w:w="399" w:type="pct"/>
            <w:tcBorders>
              <w:left w:val="double" w:sz="12" w:space="0" w:color="auto"/>
              <w:bottom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295" w:type="pct"/>
            <w:tcBorders>
              <w:bottom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772" w:type="pct"/>
            <w:tcBorders>
              <w:bottom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443" w:type="pct"/>
            <w:tcBorders>
              <w:bottom w:val="double" w:sz="12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99" w:type="pct"/>
            <w:tcBorders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01" w:type="pct"/>
            <w:tcBorders>
              <w:left w:val="single" w:sz="4" w:space="0" w:color="auto"/>
              <w:bottom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43" w:type="pct"/>
            <w:tcBorders>
              <w:top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single" w:sz="4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auto"/>
              <w:bottom w:val="double" w:sz="12" w:space="0" w:color="auto"/>
              <w:right w:val="double" w:sz="12" w:space="0" w:color="auto"/>
            </w:tcBorders>
          </w:tcPr>
          <w:p w:rsidR="005A177D" w:rsidRPr="002640B0" w:rsidRDefault="005A177D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8C502C" w:rsidRPr="002640B0" w:rsidRDefault="008C502C" w:rsidP="00112D27">
      <w:pPr>
        <w:bidi/>
        <w:jc w:val="lowKashida"/>
        <w:rPr>
          <w:color w:val="000000" w:themeColor="text1"/>
          <w:rtl/>
          <w:lang w:bidi="fa-IR"/>
        </w:rPr>
      </w:pPr>
    </w:p>
    <w:p w:rsidR="00EF2753" w:rsidRPr="002640B0" w:rsidRDefault="00EF2753">
      <w:pPr>
        <w:rPr>
          <w:b/>
          <w:bCs/>
          <w:color w:val="000000" w:themeColor="text1"/>
          <w:rtl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E0524D" w:rsidRPr="002640B0" w:rsidRDefault="00E0524D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شماره</w:t>
      </w:r>
      <w:r w:rsidR="00EF2753" w:rsidRPr="002640B0">
        <w:rPr>
          <w:rFonts w:hint="cs"/>
          <w:b/>
          <w:bCs/>
          <w:color w:val="000000" w:themeColor="text1"/>
          <w:rtl/>
          <w:lang w:bidi="fa-IR"/>
        </w:rPr>
        <w:t xml:space="preserve"> </w:t>
      </w:r>
      <w:r w:rsidR="005A177D">
        <w:rPr>
          <w:rFonts w:hint="cs"/>
          <w:b/>
          <w:bCs/>
          <w:color w:val="000000" w:themeColor="text1"/>
          <w:rtl/>
          <w:lang w:bidi="fa-IR"/>
        </w:rPr>
        <w:t>8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</w:t>
      </w:r>
      <w:r w:rsidR="004C0F65" w:rsidRPr="002640B0">
        <w:rPr>
          <w:rFonts w:hint="cs"/>
          <w:b/>
          <w:bCs/>
          <w:color w:val="000000" w:themeColor="text1"/>
          <w:rtl/>
          <w:lang w:bidi="fa-IR"/>
        </w:rPr>
        <w:t>گزارش فعالیت</w:t>
      </w:r>
      <w:r w:rsidR="004C0F65" w:rsidRPr="002640B0">
        <w:rPr>
          <w:b/>
          <w:bCs/>
          <w:color w:val="000000" w:themeColor="text1"/>
          <w:rtl/>
          <w:lang w:bidi="fa-IR"/>
        </w:rPr>
        <w:softHyphen/>
      </w:r>
      <w:r w:rsidR="004C0F65" w:rsidRPr="002640B0">
        <w:rPr>
          <w:rFonts w:hint="cs"/>
          <w:b/>
          <w:bCs/>
          <w:color w:val="000000" w:themeColor="text1"/>
          <w:rtl/>
          <w:lang w:bidi="fa-IR"/>
        </w:rPr>
        <w:t>های نوآورانه ثبت اختراع ( تهیه نرم</w:t>
      </w:r>
      <w:r w:rsidR="00FB6A86" w:rsidRPr="002640B0">
        <w:rPr>
          <w:b/>
          <w:bCs/>
          <w:color w:val="000000" w:themeColor="text1"/>
          <w:rtl/>
          <w:lang w:bidi="fa-IR"/>
        </w:rPr>
        <w:softHyphen/>
      </w:r>
      <w:r w:rsidR="004C0F65" w:rsidRPr="002640B0">
        <w:rPr>
          <w:rFonts w:hint="cs"/>
          <w:b/>
          <w:bCs/>
          <w:color w:val="000000" w:themeColor="text1"/>
          <w:rtl/>
          <w:lang w:bidi="fa-IR"/>
        </w:rPr>
        <w:t>افزارهای آموزشی، راه اندازی روش جدید، تهیه دستورالعمل و ....)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5073"/>
        <w:gridCol w:w="1051"/>
        <w:gridCol w:w="2399"/>
      </w:tblGrid>
      <w:tr w:rsidR="002640B0" w:rsidRPr="002640B0" w:rsidTr="00C944BF">
        <w:trPr>
          <w:tblHeader/>
          <w:jc w:val="center"/>
        </w:trPr>
        <w:tc>
          <w:tcPr>
            <w:tcW w:w="288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2775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عنوان فعالیت</w:t>
            </w:r>
          </w:p>
        </w:tc>
        <w:tc>
          <w:tcPr>
            <w:tcW w:w="605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زمان فعالیت</w:t>
            </w:r>
          </w:p>
        </w:tc>
        <w:tc>
          <w:tcPr>
            <w:tcW w:w="1332" w:type="pct"/>
            <w:shd w:val="clear" w:color="auto" w:fill="BFBFBF" w:themeFill="background1" w:themeFillShade="BF"/>
            <w:vAlign w:val="center"/>
          </w:tcPr>
          <w:p w:rsidR="007F627A" w:rsidRPr="002640B0" w:rsidRDefault="007F627A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حوه مشارکت</w:t>
            </w: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88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77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605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332" w:type="pct"/>
          </w:tcPr>
          <w:p w:rsidR="007F627A" w:rsidRPr="002640B0" w:rsidRDefault="007F627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E0524D" w:rsidRPr="002640B0" w:rsidRDefault="00E0524D" w:rsidP="00112D27">
      <w:pPr>
        <w:bidi/>
        <w:jc w:val="lowKashida"/>
        <w:rPr>
          <w:color w:val="000000" w:themeColor="text1"/>
          <w:rtl/>
          <w:lang w:bidi="fa-IR"/>
        </w:rPr>
      </w:pPr>
    </w:p>
    <w:p w:rsidR="00373AB2" w:rsidRPr="002640B0" w:rsidRDefault="00812371" w:rsidP="00373AB2">
      <w:pPr>
        <w:bidi/>
        <w:jc w:val="center"/>
        <w:rPr>
          <w:b/>
          <w:bCs/>
          <w:color w:val="000000" w:themeColor="text1"/>
          <w:rtl/>
          <w:lang w:bidi="fa-IR"/>
        </w:rPr>
        <w:sectPr w:rsidR="00373AB2" w:rsidRPr="002640B0" w:rsidSect="007B383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FB6A86" w:rsidRPr="002640B0" w:rsidRDefault="00FB6A86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شماره </w:t>
      </w:r>
      <w:r w:rsidR="005A177D">
        <w:rPr>
          <w:rFonts w:hint="cs"/>
          <w:b/>
          <w:bCs/>
          <w:color w:val="000000" w:themeColor="text1"/>
          <w:rtl/>
          <w:lang w:bidi="fa-IR"/>
        </w:rPr>
        <w:t>9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گزارش تهیه و تدوین پروپوزال پایان نامه توسط دانشجو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6605"/>
        <w:gridCol w:w="1918"/>
      </w:tblGrid>
      <w:tr w:rsidR="002640B0" w:rsidRPr="002640B0" w:rsidTr="00C944BF">
        <w:trPr>
          <w:tblHeader/>
          <w:jc w:val="center"/>
        </w:trPr>
        <w:tc>
          <w:tcPr>
            <w:tcW w:w="292" w:type="pct"/>
            <w:shd w:val="clear" w:color="auto" w:fill="BFBFBF" w:themeFill="background1" w:themeFillShade="BF"/>
          </w:tcPr>
          <w:p w:rsidR="00A772BA" w:rsidRPr="002640B0" w:rsidRDefault="00A772BA" w:rsidP="00112D27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3618" w:type="pct"/>
            <w:shd w:val="clear" w:color="auto" w:fill="BFBFBF" w:themeFill="background1" w:themeFillShade="BF"/>
          </w:tcPr>
          <w:p w:rsidR="00A772BA" w:rsidRPr="002640B0" w:rsidRDefault="00A772BA" w:rsidP="00112D27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 xml:space="preserve">اقدامات مرتبط با تهیه و تدوین پروپوزال </w:t>
            </w:r>
          </w:p>
        </w:tc>
        <w:tc>
          <w:tcPr>
            <w:tcW w:w="1090" w:type="pct"/>
            <w:shd w:val="clear" w:color="auto" w:fill="BFBFBF" w:themeFill="background1" w:themeFillShade="BF"/>
          </w:tcPr>
          <w:p w:rsidR="00A772BA" w:rsidRPr="002640B0" w:rsidRDefault="00A772BA" w:rsidP="00112D27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زمان فعالیت</w:t>
            </w: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812371">
            <w:pPr>
              <w:bidi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772BA" w:rsidRPr="002640B0" w:rsidRDefault="00A772BA" w:rsidP="00112D27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C265BA" w:rsidRPr="002640B0" w:rsidRDefault="00C265BA" w:rsidP="00112D27">
      <w:pPr>
        <w:bidi/>
        <w:jc w:val="lowKashida"/>
        <w:rPr>
          <w:color w:val="000000" w:themeColor="text1"/>
          <w:rtl/>
          <w:lang w:bidi="fa-IR"/>
        </w:rPr>
      </w:pPr>
    </w:p>
    <w:p w:rsidR="00C265BA" w:rsidRPr="002640B0" w:rsidRDefault="00C265BA">
      <w:pPr>
        <w:rPr>
          <w:color w:val="000000" w:themeColor="text1"/>
          <w:lang w:bidi="fa-IR"/>
        </w:rPr>
      </w:pPr>
      <w:r w:rsidRPr="002640B0">
        <w:rPr>
          <w:color w:val="000000" w:themeColor="text1"/>
          <w:rtl/>
          <w:lang w:bidi="fa-IR"/>
        </w:rPr>
        <w:br w:type="page"/>
      </w:r>
    </w:p>
    <w:p w:rsidR="00A868AB" w:rsidRPr="002640B0" w:rsidRDefault="00A868AB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شماره </w:t>
      </w:r>
      <w:r w:rsidR="00F3382C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5A177D">
        <w:rPr>
          <w:rFonts w:hint="cs"/>
          <w:b/>
          <w:bCs/>
          <w:color w:val="000000" w:themeColor="text1"/>
          <w:rtl/>
          <w:lang w:bidi="fa-IR"/>
        </w:rPr>
        <w:t>0</w:t>
      </w:r>
      <w:r w:rsidRPr="002640B0">
        <w:rPr>
          <w:rFonts w:hint="cs"/>
          <w:b/>
          <w:bCs/>
          <w:color w:val="000000" w:themeColor="text1"/>
          <w:rtl/>
          <w:lang w:bidi="fa-IR"/>
        </w:rPr>
        <w:t>: گزارش سایر فعالیتهای</w:t>
      </w:r>
      <w:r w:rsidR="005C0C97" w:rsidRPr="002640B0">
        <w:rPr>
          <w:rFonts w:hint="cs"/>
          <w:b/>
          <w:bCs/>
          <w:color w:val="000000" w:themeColor="text1"/>
          <w:rtl/>
          <w:lang w:bidi="fa-IR"/>
        </w:rPr>
        <w:t xml:space="preserve"> اجرایی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دانشجو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6605"/>
        <w:gridCol w:w="1918"/>
      </w:tblGrid>
      <w:tr w:rsidR="002640B0" w:rsidRPr="002640B0" w:rsidTr="00C944BF">
        <w:trPr>
          <w:jc w:val="center"/>
        </w:trPr>
        <w:tc>
          <w:tcPr>
            <w:tcW w:w="292" w:type="pct"/>
            <w:shd w:val="clear" w:color="auto" w:fill="BFBFBF" w:themeFill="background1" w:themeFillShade="BF"/>
          </w:tcPr>
          <w:p w:rsidR="00A868AB" w:rsidRPr="002640B0" w:rsidRDefault="00A868AB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3618" w:type="pct"/>
            <w:shd w:val="clear" w:color="auto" w:fill="BFBFBF" w:themeFill="background1" w:themeFillShade="BF"/>
          </w:tcPr>
          <w:p w:rsidR="00A868AB" w:rsidRPr="002640B0" w:rsidRDefault="00A868AB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وع فعالیت</w:t>
            </w:r>
          </w:p>
        </w:tc>
        <w:tc>
          <w:tcPr>
            <w:tcW w:w="1090" w:type="pct"/>
            <w:shd w:val="clear" w:color="auto" w:fill="BFBFBF" w:themeFill="background1" w:themeFillShade="BF"/>
          </w:tcPr>
          <w:p w:rsidR="00A868AB" w:rsidRPr="002640B0" w:rsidRDefault="00A868AB" w:rsidP="00213C73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زمان فعالیت</w:t>
            </w: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292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3618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90" w:type="pct"/>
          </w:tcPr>
          <w:p w:rsidR="00A868AB" w:rsidRPr="002640B0" w:rsidRDefault="00A868AB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A868AB" w:rsidRPr="002640B0" w:rsidRDefault="00A868AB" w:rsidP="00A868AB">
      <w:pPr>
        <w:bidi/>
        <w:jc w:val="lowKashida"/>
        <w:rPr>
          <w:color w:val="000000" w:themeColor="text1"/>
          <w:rtl/>
          <w:lang w:bidi="fa-IR"/>
        </w:rPr>
      </w:pPr>
    </w:p>
    <w:p w:rsidR="00BC7AE9" w:rsidRPr="002640B0" w:rsidRDefault="00BC7AE9">
      <w:pPr>
        <w:rPr>
          <w:color w:val="000000" w:themeColor="text1"/>
          <w:rtl/>
          <w:lang w:bidi="fa-IR"/>
        </w:rPr>
      </w:pPr>
      <w:r w:rsidRPr="002640B0">
        <w:rPr>
          <w:color w:val="000000" w:themeColor="text1"/>
          <w:rtl/>
          <w:lang w:bidi="fa-IR"/>
        </w:rPr>
        <w:br w:type="page"/>
      </w:r>
    </w:p>
    <w:p w:rsidR="00BC7AE9" w:rsidRPr="002640B0" w:rsidRDefault="00BC7AE9" w:rsidP="005A177D">
      <w:pPr>
        <w:pStyle w:val="ListParagraph"/>
        <w:bidi/>
        <w:spacing w:after="0" w:line="240" w:lineRule="auto"/>
        <w:ind w:left="289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 xml:space="preserve">جدول شماره </w:t>
      </w:r>
      <w:r w:rsidR="00F3382C" w:rsidRPr="002640B0">
        <w:rPr>
          <w:rFonts w:hint="cs"/>
          <w:b/>
          <w:bCs/>
          <w:color w:val="000000" w:themeColor="text1"/>
          <w:rtl/>
          <w:lang w:bidi="fa-IR"/>
        </w:rPr>
        <w:t>1</w:t>
      </w:r>
      <w:r w:rsidR="005A177D">
        <w:rPr>
          <w:rFonts w:hint="cs"/>
          <w:b/>
          <w:bCs/>
          <w:color w:val="000000" w:themeColor="text1"/>
          <w:rtl/>
          <w:lang w:bidi="fa-IR"/>
        </w:rPr>
        <w:t>1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: توصیف عملکرد دانشجو توسط استاد راهنما در پایان هر نیم‌سال 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747"/>
        <w:gridCol w:w="1024"/>
        <w:gridCol w:w="3748"/>
        <w:gridCol w:w="3751"/>
      </w:tblGrid>
      <w:tr w:rsidR="005A177D" w:rsidRPr="002640B0" w:rsidTr="005A177D">
        <w:trPr>
          <w:tblHeader/>
          <w:jc w:val="center"/>
        </w:trPr>
        <w:tc>
          <w:tcPr>
            <w:tcW w:w="403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ردیف</w:t>
            </w:r>
          </w:p>
        </w:tc>
        <w:tc>
          <w:tcPr>
            <w:tcW w:w="552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نیم‌سال تحصیلی</w:t>
            </w:r>
          </w:p>
        </w:tc>
        <w:tc>
          <w:tcPr>
            <w:tcW w:w="2022" w:type="pct"/>
            <w:tcBorders>
              <w:bottom w:val="double" w:sz="12" w:space="0" w:color="auto"/>
            </w:tcBorders>
            <w:shd w:val="clear" w:color="auto" w:fill="BFBFBF" w:themeFill="background1" w:themeFillShade="BF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2023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5A177D" w:rsidRPr="002640B0" w:rsidRDefault="005A177D" w:rsidP="00373AB2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وصیف عملکرد</w:t>
            </w:r>
          </w:p>
        </w:tc>
      </w:tr>
      <w:tr w:rsidR="005A177D" w:rsidRPr="002640B0" w:rsidTr="005A177D">
        <w:trPr>
          <w:jc w:val="center"/>
        </w:trPr>
        <w:tc>
          <w:tcPr>
            <w:tcW w:w="403" w:type="pct"/>
            <w:tcBorders>
              <w:top w:val="double" w:sz="12" w:space="0" w:color="auto"/>
            </w:tcBorders>
          </w:tcPr>
          <w:p w:rsidR="005A177D" w:rsidRPr="002640B0" w:rsidRDefault="005A177D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2" w:type="pct"/>
            <w:tcBorders>
              <w:top w:val="double" w:sz="12" w:space="0" w:color="auto"/>
            </w:tcBorders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2" w:type="pct"/>
            <w:tcBorders>
              <w:top w:val="double" w:sz="12" w:space="0" w:color="auto"/>
            </w:tcBorders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3" w:type="pct"/>
            <w:tcBorders>
              <w:top w:val="double" w:sz="12" w:space="0" w:color="auto"/>
            </w:tcBorders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jc w:val="center"/>
        </w:trPr>
        <w:tc>
          <w:tcPr>
            <w:tcW w:w="403" w:type="pct"/>
          </w:tcPr>
          <w:p w:rsidR="005A177D" w:rsidRPr="002640B0" w:rsidRDefault="005A177D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2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2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3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jc w:val="center"/>
        </w:trPr>
        <w:tc>
          <w:tcPr>
            <w:tcW w:w="403" w:type="pct"/>
          </w:tcPr>
          <w:p w:rsidR="005A177D" w:rsidRPr="002640B0" w:rsidRDefault="005A177D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2" w:type="pct"/>
          </w:tcPr>
          <w:p w:rsidR="005A177D" w:rsidRPr="002640B0" w:rsidRDefault="005A177D" w:rsidP="00213C73">
            <w:pPr>
              <w:bidi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2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3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jc w:val="center"/>
        </w:trPr>
        <w:tc>
          <w:tcPr>
            <w:tcW w:w="403" w:type="pct"/>
          </w:tcPr>
          <w:p w:rsidR="005A177D" w:rsidRPr="002640B0" w:rsidRDefault="005A177D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2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2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3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  <w:tr w:rsidR="005A177D" w:rsidRPr="002640B0" w:rsidTr="005A177D">
        <w:trPr>
          <w:jc w:val="center"/>
        </w:trPr>
        <w:tc>
          <w:tcPr>
            <w:tcW w:w="403" w:type="pct"/>
          </w:tcPr>
          <w:p w:rsidR="005A177D" w:rsidRPr="002640B0" w:rsidRDefault="005A177D" w:rsidP="00BC7AE9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552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2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2023" w:type="pct"/>
          </w:tcPr>
          <w:p w:rsidR="005A177D" w:rsidRPr="002640B0" w:rsidRDefault="005A177D" w:rsidP="00213C73">
            <w:pPr>
              <w:bidi/>
              <w:jc w:val="lowKashida"/>
              <w:rPr>
                <w:color w:val="000000" w:themeColor="text1"/>
                <w:rtl/>
                <w:lang w:bidi="fa-IR"/>
              </w:rPr>
            </w:pPr>
          </w:p>
        </w:tc>
      </w:tr>
    </w:tbl>
    <w:p w:rsidR="00BC7AE9" w:rsidRPr="002640B0" w:rsidRDefault="00BC7AE9" w:rsidP="00BC7AE9">
      <w:pPr>
        <w:bidi/>
        <w:jc w:val="lowKashida"/>
        <w:rPr>
          <w:color w:val="000000" w:themeColor="text1"/>
          <w:rtl/>
          <w:lang w:bidi="fa-IR"/>
        </w:rPr>
      </w:pPr>
    </w:p>
    <w:p w:rsidR="00A868AB" w:rsidRPr="002640B0" w:rsidRDefault="00A868AB" w:rsidP="00A868AB">
      <w:pPr>
        <w:bidi/>
        <w:jc w:val="lowKashida"/>
        <w:rPr>
          <w:color w:val="000000" w:themeColor="text1"/>
          <w:rtl/>
          <w:lang w:bidi="fa-IR"/>
        </w:rPr>
      </w:pPr>
    </w:p>
    <w:p w:rsidR="00FB62BA" w:rsidRPr="002640B0" w:rsidRDefault="00FB62BA" w:rsidP="00FB62BA">
      <w:pPr>
        <w:bidi/>
        <w:jc w:val="lowKashida"/>
        <w:rPr>
          <w:color w:val="000000" w:themeColor="text1"/>
          <w:rtl/>
          <w:lang w:bidi="fa-IR"/>
        </w:rPr>
      </w:pPr>
    </w:p>
    <w:p w:rsidR="007804DA" w:rsidRPr="002640B0" w:rsidRDefault="007804DA">
      <w:pPr>
        <w:rPr>
          <w:b/>
          <w:bCs/>
          <w:color w:val="000000" w:themeColor="text1"/>
          <w:lang w:bidi="fa-IR"/>
        </w:rPr>
      </w:pPr>
      <w:r w:rsidRPr="002640B0">
        <w:rPr>
          <w:b/>
          <w:bCs/>
          <w:color w:val="000000" w:themeColor="text1"/>
          <w:rtl/>
          <w:lang w:bidi="fa-IR"/>
        </w:rPr>
        <w:br w:type="page"/>
      </w:r>
    </w:p>
    <w:p w:rsidR="00FB62BA" w:rsidRPr="002640B0" w:rsidRDefault="00F3382C" w:rsidP="005A177D">
      <w:pPr>
        <w:bidi/>
        <w:spacing w:line="240" w:lineRule="auto"/>
        <w:jc w:val="center"/>
        <w:rPr>
          <w:b/>
          <w:bCs/>
          <w:color w:val="000000" w:themeColor="text1"/>
          <w:rtl/>
          <w:lang w:bidi="fa-IR"/>
        </w:rPr>
      </w:pPr>
      <w:r w:rsidRPr="002640B0">
        <w:rPr>
          <w:rFonts w:hint="cs"/>
          <w:b/>
          <w:bCs/>
          <w:color w:val="000000" w:themeColor="text1"/>
          <w:rtl/>
          <w:lang w:bidi="fa-IR"/>
        </w:rPr>
        <w:lastRenderedPageBreak/>
        <w:t>جدول 1</w:t>
      </w:r>
      <w:r w:rsidR="005A177D">
        <w:rPr>
          <w:rFonts w:hint="cs"/>
          <w:b/>
          <w:bCs/>
          <w:color w:val="000000" w:themeColor="text1"/>
          <w:rtl/>
          <w:lang w:bidi="fa-IR"/>
        </w:rPr>
        <w:t>2</w:t>
      </w:r>
      <w:r w:rsidRPr="002640B0">
        <w:rPr>
          <w:rFonts w:hint="cs"/>
          <w:b/>
          <w:bCs/>
          <w:color w:val="000000" w:themeColor="text1"/>
          <w:rtl/>
          <w:lang w:bidi="fa-IR"/>
        </w:rPr>
        <w:t xml:space="preserve"> : </w:t>
      </w:r>
      <w:r w:rsidR="00FB62BA" w:rsidRPr="002640B0">
        <w:rPr>
          <w:rFonts w:hint="cs"/>
          <w:b/>
          <w:bCs/>
          <w:color w:val="000000" w:themeColor="text1"/>
          <w:rtl/>
          <w:lang w:bidi="fa-IR"/>
        </w:rPr>
        <w:t xml:space="preserve">تایید استاد راهنما، مدیر گروه </w:t>
      </w:r>
      <w:r w:rsidR="009E7571" w:rsidRPr="002640B0">
        <w:rPr>
          <w:rFonts w:hint="cs"/>
          <w:b/>
          <w:bCs/>
          <w:color w:val="000000" w:themeColor="text1"/>
          <w:rtl/>
          <w:lang w:bidi="fa-IR"/>
        </w:rPr>
        <w:t>در هر نیمسال تحصیلی</w:t>
      </w:r>
    </w:p>
    <w:tbl>
      <w:tblPr>
        <w:tblStyle w:val="TableGrid"/>
        <w:bidiVisual/>
        <w:tblW w:w="5000" w:type="pct"/>
        <w:jc w:val="center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ook w:val="04A0" w:firstRow="1" w:lastRow="0" w:firstColumn="1" w:lastColumn="0" w:noHBand="0" w:noVBand="1"/>
      </w:tblPr>
      <w:tblGrid>
        <w:gridCol w:w="1861"/>
        <w:gridCol w:w="1835"/>
        <w:gridCol w:w="1860"/>
        <w:gridCol w:w="1808"/>
        <w:gridCol w:w="1906"/>
      </w:tblGrid>
      <w:tr w:rsidR="002640B0" w:rsidRPr="002640B0" w:rsidTr="00C944BF">
        <w:trPr>
          <w:tblHeader/>
          <w:jc w:val="center"/>
        </w:trPr>
        <w:tc>
          <w:tcPr>
            <w:tcW w:w="1003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</w:p>
        </w:tc>
        <w:tc>
          <w:tcPr>
            <w:tcW w:w="990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تاریخ</w:t>
            </w:r>
          </w:p>
        </w:tc>
        <w:tc>
          <w:tcPr>
            <w:tcW w:w="1003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استاد راهنما</w:t>
            </w:r>
          </w:p>
        </w:tc>
        <w:tc>
          <w:tcPr>
            <w:tcW w:w="975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FB62BA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دیر گروه</w:t>
            </w:r>
          </w:p>
        </w:tc>
        <w:tc>
          <w:tcPr>
            <w:tcW w:w="1028" w:type="pct"/>
            <w:tcBorders>
              <w:bottom w:val="double" w:sz="12" w:space="0" w:color="auto"/>
            </w:tcBorders>
            <w:shd w:val="clear" w:color="auto" w:fill="BFBFBF" w:themeFill="background1" w:themeFillShade="BF"/>
            <w:vAlign w:val="center"/>
          </w:tcPr>
          <w:p w:rsidR="00072986" w:rsidRPr="002640B0" w:rsidRDefault="00FB62BA" w:rsidP="00B37BDF">
            <w:pPr>
              <w:bidi/>
              <w:jc w:val="center"/>
              <w:rPr>
                <w:b/>
                <w:bCs/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b/>
                <w:bCs/>
                <w:color w:val="000000" w:themeColor="text1"/>
                <w:rtl/>
                <w:lang w:bidi="fa-IR"/>
              </w:rPr>
              <w:t>معاون تحصیلات تکمیلی</w:t>
            </w:r>
          </w:p>
        </w:tc>
      </w:tr>
      <w:tr w:rsidR="002640B0" w:rsidRPr="002640B0" w:rsidTr="00C944BF">
        <w:trPr>
          <w:jc w:val="center"/>
        </w:trPr>
        <w:tc>
          <w:tcPr>
            <w:tcW w:w="1003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گزارش اول</w:t>
            </w:r>
          </w:p>
        </w:tc>
        <w:tc>
          <w:tcPr>
            <w:tcW w:w="990" w:type="pct"/>
            <w:tcBorders>
              <w:top w:val="double" w:sz="12" w:space="0" w:color="auto"/>
            </w:tcBorders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  <w:tcBorders>
              <w:top w:val="double" w:sz="12" w:space="0" w:color="auto"/>
            </w:tcBorders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1003" w:type="pct"/>
          </w:tcPr>
          <w:p w:rsidR="00FB62BA" w:rsidRPr="002640B0" w:rsidRDefault="00072986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rFonts w:hint="cs"/>
                <w:color w:val="000000" w:themeColor="text1"/>
                <w:rtl/>
                <w:lang w:bidi="fa-IR"/>
              </w:rPr>
              <w:t>گزارش دوم</w:t>
            </w:r>
          </w:p>
        </w:tc>
        <w:tc>
          <w:tcPr>
            <w:tcW w:w="990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1003" w:type="pct"/>
          </w:tcPr>
          <w:p w:rsidR="00FB62BA" w:rsidRPr="002640B0" w:rsidRDefault="00072986" w:rsidP="00072986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  <w:r w:rsidRPr="002640B0">
              <w:rPr>
                <w:color w:val="000000" w:themeColor="text1"/>
                <w:rtl/>
                <w:lang w:bidi="fa-IR"/>
              </w:rPr>
              <w:t xml:space="preserve">گزارش </w:t>
            </w:r>
            <w:r w:rsidRPr="002640B0">
              <w:rPr>
                <w:rFonts w:hint="cs"/>
                <w:color w:val="000000" w:themeColor="text1"/>
                <w:rtl/>
                <w:lang w:bidi="fa-IR"/>
              </w:rPr>
              <w:t>س</w:t>
            </w:r>
            <w:r w:rsidRPr="002640B0">
              <w:rPr>
                <w:color w:val="000000" w:themeColor="text1"/>
                <w:rtl/>
                <w:lang w:bidi="fa-IR"/>
              </w:rPr>
              <w:t>وم</w:t>
            </w:r>
          </w:p>
        </w:tc>
        <w:tc>
          <w:tcPr>
            <w:tcW w:w="990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90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90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90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  <w:tr w:rsidR="002640B0" w:rsidRPr="002640B0" w:rsidTr="00C944BF">
        <w:trPr>
          <w:jc w:val="center"/>
        </w:trPr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90" w:type="pct"/>
          </w:tcPr>
          <w:p w:rsidR="00FB62BA" w:rsidRPr="002640B0" w:rsidRDefault="00FB62BA" w:rsidP="007804D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03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975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  <w:tc>
          <w:tcPr>
            <w:tcW w:w="1028" w:type="pct"/>
          </w:tcPr>
          <w:p w:rsidR="00FB62BA" w:rsidRPr="002640B0" w:rsidRDefault="00FB62BA" w:rsidP="00FB62BA">
            <w:pPr>
              <w:bidi/>
              <w:jc w:val="center"/>
              <w:rPr>
                <w:color w:val="000000" w:themeColor="text1"/>
                <w:rtl/>
                <w:lang w:bidi="fa-IR"/>
              </w:rPr>
            </w:pPr>
          </w:p>
        </w:tc>
      </w:tr>
    </w:tbl>
    <w:p w:rsidR="00FB62BA" w:rsidRPr="002640B0" w:rsidRDefault="009E7571" w:rsidP="005C2B85">
      <w:pPr>
        <w:bidi/>
        <w:jc w:val="both"/>
        <w:rPr>
          <w:color w:val="000000" w:themeColor="text1"/>
          <w:rtl/>
          <w:lang w:bidi="fa-IR"/>
        </w:rPr>
      </w:pPr>
      <w:r w:rsidRPr="002640B0">
        <w:rPr>
          <w:rFonts w:hint="cs"/>
          <w:color w:val="000000" w:themeColor="text1"/>
          <w:rtl/>
          <w:lang w:bidi="fa-IR"/>
        </w:rPr>
        <w:t xml:space="preserve"> نکته: قبل از دفاع پایان نامه می بایست </w:t>
      </w:r>
      <w:r w:rsidRPr="002640B0">
        <w:rPr>
          <w:color w:val="000000" w:themeColor="text1"/>
          <w:lang w:bidi="fa-IR"/>
        </w:rPr>
        <w:t xml:space="preserve">Logbook </w:t>
      </w:r>
      <w:r w:rsidRPr="002640B0">
        <w:rPr>
          <w:rFonts w:hint="cs"/>
          <w:color w:val="000000" w:themeColor="text1"/>
          <w:rtl/>
          <w:lang w:bidi="fa-IR"/>
        </w:rPr>
        <w:t xml:space="preserve"> به معاونت تحصیلات تکمیلی جهت تایید ارائه گردد.</w:t>
      </w:r>
    </w:p>
    <w:sectPr w:rsidR="00FB62BA" w:rsidRPr="002640B0" w:rsidSect="007B3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0489" w:rsidRDefault="003A0489" w:rsidP="006D20BD">
      <w:pPr>
        <w:spacing w:after="0" w:line="240" w:lineRule="auto"/>
      </w:pPr>
      <w:r>
        <w:separator/>
      </w:r>
    </w:p>
  </w:endnote>
  <w:endnote w:type="continuationSeparator" w:id="0">
    <w:p w:rsidR="003A0489" w:rsidRDefault="003A0489" w:rsidP="006D2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RANsharp">
    <w:altName w:val="Times New Roman"/>
    <w:panose1 w:val="00000000000000000000"/>
    <w:charset w:val="00"/>
    <w:family w:val="roman"/>
    <w:notTrueType/>
    <w:pitch w:val="default"/>
  </w:font>
  <w:font w:name="2  Nazanin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934622717"/>
      <w:docPartObj>
        <w:docPartGallery w:val="Page Numbers (Bottom of Page)"/>
        <w:docPartUnique/>
      </w:docPartObj>
    </w:sdtPr>
    <w:sdtEndPr/>
    <w:sdtContent>
      <w:p w:rsidR="00213C73" w:rsidRDefault="00213C73" w:rsidP="00FE45EF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6F87">
          <w:rPr>
            <w:noProof/>
            <w:rtl/>
          </w:rPr>
          <w:t>19</w:t>
        </w:r>
        <w:r>
          <w:rPr>
            <w:noProof/>
          </w:rPr>
          <w:fldChar w:fldCharType="end"/>
        </w:r>
      </w:p>
    </w:sdtContent>
  </w:sdt>
  <w:p w:rsidR="00213C73" w:rsidRDefault="00213C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0489" w:rsidRDefault="003A0489" w:rsidP="006D20BD">
      <w:pPr>
        <w:spacing w:after="0" w:line="240" w:lineRule="auto"/>
      </w:pPr>
      <w:r>
        <w:separator/>
      </w:r>
    </w:p>
  </w:footnote>
  <w:footnote w:type="continuationSeparator" w:id="0">
    <w:p w:rsidR="003A0489" w:rsidRDefault="003A0489" w:rsidP="006D20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757D45"/>
    <w:multiLevelType w:val="hybridMultilevel"/>
    <w:tmpl w:val="104E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FF25F7"/>
    <w:multiLevelType w:val="multilevel"/>
    <w:tmpl w:val="59E40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DF96F59"/>
    <w:multiLevelType w:val="hybridMultilevel"/>
    <w:tmpl w:val="70B2BA50"/>
    <w:lvl w:ilvl="0" w:tplc="E94EFD92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094549B"/>
    <w:multiLevelType w:val="multilevel"/>
    <w:tmpl w:val="1A360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09B6047"/>
    <w:multiLevelType w:val="hybridMultilevel"/>
    <w:tmpl w:val="C47A1F04"/>
    <w:lvl w:ilvl="0" w:tplc="64381304">
      <w:numFmt w:val="bullet"/>
      <w:lvlText w:val="-"/>
      <w:lvlJc w:val="left"/>
      <w:pPr>
        <w:ind w:left="720" w:hanging="360"/>
      </w:pPr>
      <w:rPr>
        <w:rFonts w:ascii="IRANsharp" w:eastAsia="Times New Roman" w:hAnsi="IRANsharp" w:cs="2 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035DD2"/>
    <w:multiLevelType w:val="hybridMultilevel"/>
    <w:tmpl w:val="2D76910C"/>
    <w:lvl w:ilvl="0" w:tplc="0B8A25A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AB65E80"/>
    <w:multiLevelType w:val="hybridMultilevel"/>
    <w:tmpl w:val="2CD8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2759B0"/>
    <w:multiLevelType w:val="hybridMultilevel"/>
    <w:tmpl w:val="5EC050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B23E22"/>
    <w:multiLevelType w:val="hybridMultilevel"/>
    <w:tmpl w:val="AFF2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6"/>
  </w:num>
  <w:num w:numId="5">
    <w:abstractNumId w:val="5"/>
  </w:num>
  <w:num w:numId="6">
    <w:abstractNumId w:val="3"/>
  </w:num>
  <w:num w:numId="7">
    <w:abstractNumId w:val="4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AgJTU1NjM1MDUyUdpeDU4uLM/DyQAsNaAGv25c8sAAAA"/>
  </w:docVars>
  <w:rsids>
    <w:rsidRoot w:val="00F86C9C"/>
    <w:rsid w:val="000037D3"/>
    <w:rsid w:val="00003CD6"/>
    <w:rsid w:val="000100E5"/>
    <w:rsid w:val="000132CB"/>
    <w:rsid w:val="00015FE0"/>
    <w:rsid w:val="00024968"/>
    <w:rsid w:val="0002504B"/>
    <w:rsid w:val="00027C9E"/>
    <w:rsid w:val="00031431"/>
    <w:rsid w:val="000319B7"/>
    <w:rsid w:val="00033A96"/>
    <w:rsid w:val="000359C6"/>
    <w:rsid w:val="00041883"/>
    <w:rsid w:val="00042700"/>
    <w:rsid w:val="00042E5C"/>
    <w:rsid w:val="00043D31"/>
    <w:rsid w:val="00044A85"/>
    <w:rsid w:val="000454B0"/>
    <w:rsid w:val="00050FB3"/>
    <w:rsid w:val="000517B7"/>
    <w:rsid w:val="000529C9"/>
    <w:rsid w:val="00053205"/>
    <w:rsid w:val="0005478F"/>
    <w:rsid w:val="00056A1A"/>
    <w:rsid w:val="00056AA1"/>
    <w:rsid w:val="00060153"/>
    <w:rsid w:val="00061620"/>
    <w:rsid w:val="00061ABA"/>
    <w:rsid w:val="00072720"/>
    <w:rsid w:val="00072986"/>
    <w:rsid w:val="0007368A"/>
    <w:rsid w:val="00081CB8"/>
    <w:rsid w:val="00086EA5"/>
    <w:rsid w:val="00092754"/>
    <w:rsid w:val="000959BF"/>
    <w:rsid w:val="0009776B"/>
    <w:rsid w:val="000A07AB"/>
    <w:rsid w:val="000A473F"/>
    <w:rsid w:val="000A600A"/>
    <w:rsid w:val="000A7007"/>
    <w:rsid w:val="000B044E"/>
    <w:rsid w:val="000B0DAB"/>
    <w:rsid w:val="000B2967"/>
    <w:rsid w:val="000B4633"/>
    <w:rsid w:val="000B5173"/>
    <w:rsid w:val="000B570E"/>
    <w:rsid w:val="000C642B"/>
    <w:rsid w:val="000C6442"/>
    <w:rsid w:val="000C6E2B"/>
    <w:rsid w:val="000C77A2"/>
    <w:rsid w:val="000D7FE5"/>
    <w:rsid w:val="000E1562"/>
    <w:rsid w:val="000E6B1C"/>
    <w:rsid w:val="000E76A2"/>
    <w:rsid w:val="000E7BCD"/>
    <w:rsid w:val="000F1AB9"/>
    <w:rsid w:val="000F284A"/>
    <w:rsid w:val="000F3B61"/>
    <w:rsid w:val="000F4CB8"/>
    <w:rsid w:val="000F68E7"/>
    <w:rsid w:val="00101F2E"/>
    <w:rsid w:val="00103258"/>
    <w:rsid w:val="00104C9F"/>
    <w:rsid w:val="00104CEA"/>
    <w:rsid w:val="001123A4"/>
    <w:rsid w:val="00112D27"/>
    <w:rsid w:val="00116763"/>
    <w:rsid w:val="00117686"/>
    <w:rsid w:val="00124AB4"/>
    <w:rsid w:val="00127210"/>
    <w:rsid w:val="001277AF"/>
    <w:rsid w:val="001304BD"/>
    <w:rsid w:val="001337DE"/>
    <w:rsid w:val="00137BC0"/>
    <w:rsid w:val="00137CA2"/>
    <w:rsid w:val="001467EB"/>
    <w:rsid w:val="00146B63"/>
    <w:rsid w:val="00146D08"/>
    <w:rsid w:val="00152060"/>
    <w:rsid w:val="00153BF4"/>
    <w:rsid w:val="00154299"/>
    <w:rsid w:val="001556B4"/>
    <w:rsid w:val="00155912"/>
    <w:rsid w:val="001576D8"/>
    <w:rsid w:val="0016099B"/>
    <w:rsid w:val="001620BF"/>
    <w:rsid w:val="00163E62"/>
    <w:rsid w:val="00163E8C"/>
    <w:rsid w:val="00167DD5"/>
    <w:rsid w:val="00175914"/>
    <w:rsid w:val="0017622A"/>
    <w:rsid w:val="0018062B"/>
    <w:rsid w:val="00182060"/>
    <w:rsid w:val="00182CDD"/>
    <w:rsid w:val="00183311"/>
    <w:rsid w:val="00183582"/>
    <w:rsid w:val="00184C6C"/>
    <w:rsid w:val="00186B38"/>
    <w:rsid w:val="00187590"/>
    <w:rsid w:val="001904E2"/>
    <w:rsid w:val="00193F91"/>
    <w:rsid w:val="001960F9"/>
    <w:rsid w:val="00196BE1"/>
    <w:rsid w:val="001A1B4D"/>
    <w:rsid w:val="001A2791"/>
    <w:rsid w:val="001A4898"/>
    <w:rsid w:val="001A697B"/>
    <w:rsid w:val="001A7B55"/>
    <w:rsid w:val="001B012A"/>
    <w:rsid w:val="001B030A"/>
    <w:rsid w:val="001B12D6"/>
    <w:rsid w:val="001B3F33"/>
    <w:rsid w:val="001B5C11"/>
    <w:rsid w:val="001B7E30"/>
    <w:rsid w:val="001C0213"/>
    <w:rsid w:val="001C351C"/>
    <w:rsid w:val="001C37FC"/>
    <w:rsid w:val="001C39BC"/>
    <w:rsid w:val="001C4740"/>
    <w:rsid w:val="001D23EF"/>
    <w:rsid w:val="001E0D84"/>
    <w:rsid w:val="001E18CE"/>
    <w:rsid w:val="001E414B"/>
    <w:rsid w:val="001E59A2"/>
    <w:rsid w:val="001E75F8"/>
    <w:rsid w:val="001E7F08"/>
    <w:rsid w:val="001F11D3"/>
    <w:rsid w:val="001F5A56"/>
    <w:rsid w:val="001F6DBF"/>
    <w:rsid w:val="0020093D"/>
    <w:rsid w:val="00202277"/>
    <w:rsid w:val="00203418"/>
    <w:rsid w:val="00211BD4"/>
    <w:rsid w:val="0021299E"/>
    <w:rsid w:val="00213C73"/>
    <w:rsid w:val="00215C5F"/>
    <w:rsid w:val="00216FFD"/>
    <w:rsid w:val="00217100"/>
    <w:rsid w:val="00217247"/>
    <w:rsid w:val="00221412"/>
    <w:rsid w:val="0023200B"/>
    <w:rsid w:val="00232CBB"/>
    <w:rsid w:val="00234850"/>
    <w:rsid w:val="00235DE6"/>
    <w:rsid w:val="00245DC3"/>
    <w:rsid w:val="00250F52"/>
    <w:rsid w:val="002517C2"/>
    <w:rsid w:val="00252254"/>
    <w:rsid w:val="00256561"/>
    <w:rsid w:val="002567BA"/>
    <w:rsid w:val="00257CD4"/>
    <w:rsid w:val="002640B0"/>
    <w:rsid w:val="00271B6A"/>
    <w:rsid w:val="002735B8"/>
    <w:rsid w:val="00277AE9"/>
    <w:rsid w:val="00281110"/>
    <w:rsid w:val="002867F1"/>
    <w:rsid w:val="002907B1"/>
    <w:rsid w:val="002926E3"/>
    <w:rsid w:val="00297DDD"/>
    <w:rsid w:val="002B3EFB"/>
    <w:rsid w:val="002B4C89"/>
    <w:rsid w:val="002B753F"/>
    <w:rsid w:val="002C40F7"/>
    <w:rsid w:val="002D45E4"/>
    <w:rsid w:val="002E3FD7"/>
    <w:rsid w:val="002E540E"/>
    <w:rsid w:val="002F1D6F"/>
    <w:rsid w:val="002F25F1"/>
    <w:rsid w:val="002F5B1F"/>
    <w:rsid w:val="002F5F50"/>
    <w:rsid w:val="002F739D"/>
    <w:rsid w:val="003041F7"/>
    <w:rsid w:val="00304244"/>
    <w:rsid w:val="0030440B"/>
    <w:rsid w:val="00306557"/>
    <w:rsid w:val="00307441"/>
    <w:rsid w:val="003108BC"/>
    <w:rsid w:val="00310E3E"/>
    <w:rsid w:val="00314E2A"/>
    <w:rsid w:val="00317F87"/>
    <w:rsid w:val="00324C14"/>
    <w:rsid w:val="0033038F"/>
    <w:rsid w:val="0033677F"/>
    <w:rsid w:val="00337011"/>
    <w:rsid w:val="0034215C"/>
    <w:rsid w:val="0034340F"/>
    <w:rsid w:val="0034360C"/>
    <w:rsid w:val="00343AB5"/>
    <w:rsid w:val="003444A5"/>
    <w:rsid w:val="00357C83"/>
    <w:rsid w:val="0036553D"/>
    <w:rsid w:val="00371826"/>
    <w:rsid w:val="00371886"/>
    <w:rsid w:val="00371AE6"/>
    <w:rsid w:val="00371F64"/>
    <w:rsid w:val="00373897"/>
    <w:rsid w:val="00373AB2"/>
    <w:rsid w:val="003744A2"/>
    <w:rsid w:val="003768B3"/>
    <w:rsid w:val="00380A69"/>
    <w:rsid w:val="003906C0"/>
    <w:rsid w:val="0039107E"/>
    <w:rsid w:val="00394415"/>
    <w:rsid w:val="00395089"/>
    <w:rsid w:val="00395ED2"/>
    <w:rsid w:val="00395EF3"/>
    <w:rsid w:val="00397AF6"/>
    <w:rsid w:val="003A0489"/>
    <w:rsid w:val="003A1882"/>
    <w:rsid w:val="003A1D9B"/>
    <w:rsid w:val="003A3A93"/>
    <w:rsid w:val="003A3FA6"/>
    <w:rsid w:val="003A4951"/>
    <w:rsid w:val="003B5020"/>
    <w:rsid w:val="003C3B87"/>
    <w:rsid w:val="003C5041"/>
    <w:rsid w:val="003C69AF"/>
    <w:rsid w:val="003C775F"/>
    <w:rsid w:val="003D03E0"/>
    <w:rsid w:val="003D1D80"/>
    <w:rsid w:val="003D513D"/>
    <w:rsid w:val="003D578C"/>
    <w:rsid w:val="003E028B"/>
    <w:rsid w:val="003E1484"/>
    <w:rsid w:val="003E42F4"/>
    <w:rsid w:val="003E585C"/>
    <w:rsid w:val="003E5EE4"/>
    <w:rsid w:val="003F1A40"/>
    <w:rsid w:val="003F4066"/>
    <w:rsid w:val="003F4C29"/>
    <w:rsid w:val="00405F7F"/>
    <w:rsid w:val="00406C54"/>
    <w:rsid w:val="00411CBA"/>
    <w:rsid w:val="004128B1"/>
    <w:rsid w:val="00416E67"/>
    <w:rsid w:val="00421BB2"/>
    <w:rsid w:val="004232F1"/>
    <w:rsid w:val="004259B8"/>
    <w:rsid w:val="00427A04"/>
    <w:rsid w:val="00433021"/>
    <w:rsid w:val="00435BFC"/>
    <w:rsid w:val="00441438"/>
    <w:rsid w:val="004429DF"/>
    <w:rsid w:val="00447DAF"/>
    <w:rsid w:val="00450C07"/>
    <w:rsid w:val="00450E85"/>
    <w:rsid w:val="0045118E"/>
    <w:rsid w:val="0045450D"/>
    <w:rsid w:val="00455DE2"/>
    <w:rsid w:val="00460FDE"/>
    <w:rsid w:val="0046131B"/>
    <w:rsid w:val="00461704"/>
    <w:rsid w:val="004626F3"/>
    <w:rsid w:val="00462FC0"/>
    <w:rsid w:val="00464907"/>
    <w:rsid w:val="00465C34"/>
    <w:rsid w:val="00465F1E"/>
    <w:rsid w:val="00467D48"/>
    <w:rsid w:val="00470B79"/>
    <w:rsid w:val="00483E2C"/>
    <w:rsid w:val="004842C5"/>
    <w:rsid w:val="00484C28"/>
    <w:rsid w:val="00486414"/>
    <w:rsid w:val="00487095"/>
    <w:rsid w:val="00487BA0"/>
    <w:rsid w:val="00493E1A"/>
    <w:rsid w:val="00494F93"/>
    <w:rsid w:val="0049755B"/>
    <w:rsid w:val="004B153D"/>
    <w:rsid w:val="004B403E"/>
    <w:rsid w:val="004C0F65"/>
    <w:rsid w:val="004C6170"/>
    <w:rsid w:val="004D4FBC"/>
    <w:rsid w:val="004E1693"/>
    <w:rsid w:val="004E4959"/>
    <w:rsid w:val="004E51B0"/>
    <w:rsid w:val="004E6259"/>
    <w:rsid w:val="004F1BBD"/>
    <w:rsid w:val="004F52A1"/>
    <w:rsid w:val="004F7932"/>
    <w:rsid w:val="004F7AFC"/>
    <w:rsid w:val="00504625"/>
    <w:rsid w:val="00513065"/>
    <w:rsid w:val="00514AFC"/>
    <w:rsid w:val="00514DD3"/>
    <w:rsid w:val="005224D5"/>
    <w:rsid w:val="00522ABE"/>
    <w:rsid w:val="0052363F"/>
    <w:rsid w:val="005262AF"/>
    <w:rsid w:val="00533E7B"/>
    <w:rsid w:val="00534535"/>
    <w:rsid w:val="005362B9"/>
    <w:rsid w:val="0054309E"/>
    <w:rsid w:val="0054328B"/>
    <w:rsid w:val="00543E43"/>
    <w:rsid w:val="00544546"/>
    <w:rsid w:val="00544CDC"/>
    <w:rsid w:val="005451D9"/>
    <w:rsid w:val="00553C43"/>
    <w:rsid w:val="005542A3"/>
    <w:rsid w:val="00554EFA"/>
    <w:rsid w:val="00557AAD"/>
    <w:rsid w:val="00565C84"/>
    <w:rsid w:val="00566DB8"/>
    <w:rsid w:val="00567F82"/>
    <w:rsid w:val="00580603"/>
    <w:rsid w:val="00581178"/>
    <w:rsid w:val="0058129A"/>
    <w:rsid w:val="0058558B"/>
    <w:rsid w:val="00591280"/>
    <w:rsid w:val="0059188B"/>
    <w:rsid w:val="00595444"/>
    <w:rsid w:val="005A05D8"/>
    <w:rsid w:val="005A07C4"/>
    <w:rsid w:val="005A177D"/>
    <w:rsid w:val="005A1ECB"/>
    <w:rsid w:val="005A52EF"/>
    <w:rsid w:val="005A6A60"/>
    <w:rsid w:val="005B34C1"/>
    <w:rsid w:val="005B3A6A"/>
    <w:rsid w:val="005B5AF6"/>
    <w:rsid w:val="005C0C97"/>
    <w:rsid w:val="005C0E30"/>
    <w:rsid w:val="005C2B85"/>
    <w:rsid w:val="005C5DB3"/>
    <w:rsid w:val="005C5E41"/>
    <w:rsid w:val="005C6EFF"/>
    <w:rsid w:val="005D1636"/>
    <w:rsid w:val="005D174F"/>
    <w:rsid w:val="005D2355"/>
    <w:rsid w:val="005D2926"/>
    <w:rsid w:val="005D4268"/>
    <w:rsid w:val="005D550C"/>
    <w:rsid w:val="005D5C12"/>
    <w:rsid w:val="005D6762"/>
    <w:rsid w:val="005D74B2"/>
    <w:rsid w:val="005D7807"/>
    <w:rsid w:val="005E2D55"/>
    <w:rsid w:val="005E2E67"/>
    <w:rsid w:val="005E6785"/>
    <w:rsid w:val="005F1159"/>
    <w:rsid w:val="005F15B6"/>
    <w:rsid w:val="00610107"/>
    <w:rsid w:val="00610E36"/>
    <w:rsid w:val="00611978"/>
    <w:rsid w:val="00613345"/>
    <w:rsid w:val="0061529F"/>
    <w:rsid w:val="00620920"/>
    <w:rsid w:val="00623EA7"/>
    <w:rsid w:val="00627B0E"/>
    <w:rsid w:val="0063364E"/>
    <w:rsid w:val="00636F87"/>
    <w:rsid w:val="00637AC6"/>
    <w:rsid w:val="00642CC5"/>
    <w:rsid w:val="00643442"/>
    <w:rsid w:val="00643806"/>
    <w:rsid w:val="00645CD5"/>
    <w:rsid w:val="006474A6"/>
    <w:rsid w:val="006522BC"/>
    <w:rsid w:val="00654B4B"/>
    <w:rsid w:val="00663C6A"/>
    <w:rsid w:val="006640CE"/>
    <w:rsid w:val="00665C6C"/>
    <w:rsid w:val="00667DD7"/>
    <w:rsid w:val="00670816"/>
    <w:rsid w:val="00671084"/>
    <w:rsid w:val="00672352"/>
    <w:rsid w:val="006723E6"/>
    <w:rsid w:val="006727B0"/>
    <w:rsid w:val="00675EC3"/>
    <w:rsid w:val="006766F7"/>
    <w:rsid w:val="00691351"/>
    <w:rsid w:val="00691A1B"/>
    <w:rsid w:val="006A70A3"/>
    <w:rsid w:val="006A7161"/>
    <w:rsid w:val="006A72A7"/>
    <w:rsid w:val="006B06F3"/>
    <w:rsid w:val="006B25D8"/>
    <w:rsid w:val="006B2D1A"/>
    <w:rsid w:val="006B703D"/>
    <w:rsid w:val="006B75AD"/>
    <w:rsid w:val="006B7F62"/>
    <w:rsid w:val="006C167B"/>
    <w:rsid w:val="006C40DB"/>
    <w:rsid w:val="006C5732"/>
    <w:rsid w:val="006C6D78"/>
    <w:rsid w:val="006D20BD"/>
    <w:rsid w:val="006D32A7"/>
    <w:rsid w:val="006D5869"/>
    <w:rsid w:val="006D5A42"/>
    <w:rsid w:val="006E03F4"/>
    <w:rsid w:val="006E1461"/>
    <w:rsid w:val="006E7B2B"/>
    <w:rsid w:val="006F0F81"/>
    <w:rsid w:val="006F4FC2"/>
    <w:rsid w:val="006F7BCA"/>
    <w:rsid w:val="0070104B"/>
    <w:rsid w:val="00701B01"/>
    <w:rsid w:val="007069AD"/>
    <w:rsid w:val="00707940"/>
    <w:rsid w:val="00713BD7"/>
    <w:rsid w:val="00714E07"/>
    <w:rsid w:val="00723526"/>
    <w:rsid w:val="0072413D"/>
    <w:rsid w:val="007256B5"/>
    <w:rsid w:val="00725764"/>
    <w:rsid w:val="00726B0D"/>
    <w:rsid w:val="00727A1A"/>
    <w:rsid w:val="00730BB1"/>
    <w:rsid w:val="00730D92"/>
    <w:rsid w:val="00730F1D"/>
    <w:rsid w:val="00731E4B"/>
    <w:rsid w:val="0073760B"/>
    <w:rsid w:val="00740C54"/>
    <w:rsid w:val="00744E10"/>
    <w:rsid w:val="00745CB0"/>
    <w:rsid w:val="0074690D"/>
    <w:rsid w:val="00746E89"/>
    <w:rsid w:val="007506E9"/>
    <w:rsid w:val="007542A0"/>
    <w:rsid w:val="007623EA"/>
    <w:rsid w:val="00762848"/>
    <w:rsid w:val="00763530"/>
    <w:rsid w:val="007804DA"/>
    <w:rsid w:val="00781623"/>
    <w:rsid w:val="0078304F"/>
    <w:rsid w:val="007849AD"/>
    <w:rsid w:val="00786AAE"/>
    <w:rsid w:val="00787E48"/>
    <w:rsid w:val="007B139E"/>
    <w:rsid w:val="007B2194"/>
    <w:rsid w:val="007B32C7"/>
    <w:rsid w:val="007B383F"/>
    <w:rsid w:val="007B6C56"/>
    <w:rsid w:val="007B7082"/>
    <w:rsid w:val="007C29D6"/>
    <w:rsid w:val="007C55BD"/>
    <w:rsid w:val="007C591A"/>
    <w:rsid w:val="007C5FDB"/>
    <w:rsid w:val="007C7DAA"/>
    <w:rsid w:val="007D086F"/>
    <w:rsid w:val="007D1571"/>
    <w:rsid w:val="007D1D0E"/>
    <w:rsid w:val="007D6D2A"/>
    <w:rsid w:val="007E2F95"/>
    <w:rsid w:val="007E45D1"/>
    <w:rsid w:val="007F0207"/>
    <w:rsid w:val="007F627A"/>
    <w:rsid w:val="007F7F2C"/>
    <w:rsid w:val="008002CF"/>
    <w:rsid w:val="00801F76"/>
    <w:rsid w:val="008061BC"/>
    <w:rsid w:val="00812371"/>
    <w:rsid w:val="008132EC"/>
    <w:rsid w:val="008144F4"/>
    <w:rsid w:val="008147E1"/>
    <w:rsid w:val="00815200"/>
    <w:rsid w:val="00817C74"/>
    <w:rsid w:val="008317C0"/>
    <w:rsid w:val="00831A20"/>
    <w:rsid w:val="008359B4"/>
    <w:rsid w:val="0084469F"/>
    <w:rsid w:val="008513EA"/>
    <w:rsid w:val="00851FAB"/>
    <w:rsid w:val="00852995"/>
    <w:rsid w:val="0085381E"/>
    <w:rsid w:val="00854368"/>
    <w:rsid w:val="00861FFB"/>
    <w:rsid w:val="00862015"/>
    <w:rsid w:val="00864F5A"/>
    <w:rsid w:val="00865160"/>
    <w:rsid w:val="00866483"/>
    <w:rsid w:val="00867D2E"/>
    <w:rsid w:val="008778F8"/>
    <w:rsid w:val="0088219E"/>
    <w:rsid w:val="00883030"/>
    <w:rsid w:val="00883C02"/>
    <w:rsid w:val="00884A52"/>
    <w:rsid w:val="00886887"/>
    <w:rsid w:val="00890238"/>
    <w:rsid w:val="0089330E"/>
    <w:rsid w:val="00895262"/>
    <w:rsid w:val="008A3293"/>
    <w:rsid w:val="008A41C8"/>
    <w:rsid w:val="008A454F"/>
    <w:rsid w:val="008A7379"/>
    <w:rsid w:val="008A789B"/>
    <w:rsid w:val="008B0A2E"/>
    <w:rsid w:val="008B0A79"/>
    <w:rsid w:val="008B2F97"/>
    <w:rsid w:val="008B421A"/>
    <w:rsid w:val="008B7813"/>
    <w:rsid w:val="008C0C55"/>
    <w:rsid w:val="008C132C"/>
    <w:rsid w:val="008C1CF1"/>
    <w:rsid w:val="008C229C"/>
    <w:rsid w:val="008C502C"/>
    <w:rsid w:val="008C7701"/>
    <w:rsid w:val="008D6644"/>
    <w:rsid w:val="008E301E"/>
    <w:rsid w:val="008E362A"/>
    <w:rsid w:val="008F01E0"/>
    <w:rsid w:val="008F1B5E"/>
    <w:rsid w:val="008F213D"/>
    <w:rsid w:val="008F4977"/>
    <w:rsid w:val="00900944"/>
    <w:rsid w:val="00907601"/>
    <w:rsid w:val="00910EC3"/>
    <w:rsid w:val="00912431"/>
    <w:rsid w:val="0091275E"/>
    <w:rsid w:val="00913DEF"/>
    <w:rsid w:val="009157D9"/>
    <w:rsid w:val="0092052D"/>
    <w:rsid w:val="00921228"/>
    <w:rsid w:val="009221DF"/>
    <w:rsid w:val="00923200"/>
    <w:rsid w:val="00925E72"/>
    <w:rsid w:val="00926E52"/>
    <w:rsid w:val="0092772A"/>
    <w:rsid w:val="00931509"/>
    <w:rsid w:val="0093288B"/>
    <w:rsid w:val="009328B4"/>
    <w:rsid w:val="009355E1"/>
    <w:rsid w:val="00943502"/>
    <w:rsid w:val="00943E24"/>
    <w:rsid w:val="00944236"/>
    <w:rsid w:val="0094464B"/>
    <w:rsid w:val="00952C43"/>
    <w:rsid w:val="00960F95"/>
    <w:rsid w:val="00962859"/>
    <w:rsid w:val="00963417"/>
    <w:rsid w:val="009658F8"/>
    <w:rsid w:val="0097166B"/>
    <w:rsid w:val="00971C72"/>
    <w:rsid w:val="009779D3"/>
    <w:rsid w:val="00980027"/>
    <w:rsid w:val="0098086C"/>
    <w:rsid w:val="00983DC3"/>
    <w:rsid w:val="00984A78"/>
    <w:rsid w:val="00986680"/>
    <w:rsid w:val="009870EC"/>
    <w:rsid w:val="00987399"/>
    <w:rsid w:val="009928A7"/>
    <w:rsid w:val="0099791A"/>
    <w:rsid w:val="009A0F6B"/>
    <w:rsid w:val="009A4675"/>
    <w:rsid w:val="009A49E1"/>
    <w:rsid w:val="009A6F9A"/>
    <w:rsid w:val="009A7E68"/>
    <w:rsid w:val="009B0068"/>
    <w:rsid w:val="009B06F3"/>
    <w:rsid w:val="009B08AF"/>
    <w:rsid w:val="009C67A9"/>
    <w:rsid w:val="009D1068"/>
    <w:rsid w:val="009D233E"/>
    <w:rsid w:val="009D4347"/>
    <w:rsid w:val="009D4A0C"/>
    <w:rsid w:val="009D5BE7"/>
    <w:rsid w:val="009D6FFD"/>
    <w:rsid w:val="009D726D"/>
    <w:rsid w:val="009D7819"/>
    <w:rsid w:val="009D7C0D"/>
    <w:rsid w:val="009E35EE"/>
    <w:rsid w:val="009E3B49"/>
    <w:rsid w:val="009E3E17"/>
    <w:rsid w:val="009E539B"/>
    <w:rsid w:val="009E561A"/>
    <w:rsid w:val="009E6903"/>
    <w:rsid w:val="009E7571"/>
    <w:rsid w:val="009F0057"/>
    <w:rsid w:val="009F0867"/>
    <w:rsid w:val="009F19BB"/>
    <w:rsid w:val="009F1E3D"/>
    <w:rsid w:val="009F2A55"/>
    <w:rsid w:val="009F2CEF"/>
    <w:rsid w:val="009F6AA5"/>
    <w:rsid w:val="009F7BA0"/>
    <w:rsid w:val="00A02F65"/>
    <w:rsid w:val="00A0763B"/>
    <w:rsid w:val="00A12786"/>
    <w:rsid w:val="00A13813"/>
    <w:rsid w:val="00A15C6A"/>
    <w:rsid w:val="00A15E09"/>
    <w:rsid w:val="00A22515"/>
    <w:rsid w:val="00A23403"/>
    <w:rsid w:val="00A25171"/>
    <w:rsid w:val="00A25966"/>
    <w:rsid w:val="00A333B0"/>
    <w:rsid w:val="00A36EFE"/>
    <w:rsid w:val="00A42D40"/>
    <w:rsid w:val="00A43A62"/>
    <w:rsid w:val="00A45F10"/>
    <w:rsid w:val="00A46CB1"/>
    <w:rsid w:val="00A53733"/>
    <w:rsid w:val="00A548EF"/>
    <w:rsid w:val="00A5539C"/>
    <w:rsid w:val="00A555BE"/>
    <w:rsid w:val="00A574AE"/>
    <w:rsid w:val="00A60EDB"/>
    <w:rsid w:val="00A61226"/>
    <w:rsid w:val="00A73CCB"/>
    <w:rsid w:val="00A75998"/>
    <w:rsid w:val="00A768F8"/>
    <w:rsid w:val="00A772BA"/>
    <w:rsid w:val="00A815D8"/>
    <w:rsid w:val="00A83CEF"/>
    <w:rsid w:val="00A84D89"/>
    <w:rsid w:val="00A868AB"/>
    <w:rsid w:val="00A902BA"/>
    <w:rsid w:val="00A91855"/>
    <w:rsid w:val="00A94250"/>
    <w:rsid w:val="00A959BB"/>
    <w:rsid w:val="00A969EF"/>
    <w:rsid w:val="00AA209A"/>
    <w:rsid w:val="00AB294C"/>
    <w:rsid w:val="00AB3E48"/>
    <w:rsid w:val="00AB46BD"/>
    <w:rsid w:val="00AB4B53"/>
    <w:rsid w:val="00AB5723"/>
    <w:rsid w:val="00AB57A8"/>
    <w:rsid w:val="00AB6D1E"/>
    <w:rsid w:val="00AB7623"/>
    <w:rsid w:val="00AB7CFC"/>
    <w:rsid w:val="00AC152B"/>
    <w:rsid w:val="00AC339D"/>
    <w:rsid w:val="00AC3EDD"/>
    <w:rsid w:val="00AC72E2"/>
    <w:rsid w:val="00AD0CB7"/>
    <w:rsid w:val="00AD37A9"/>
    <w:rsid w:val="00AD3856"/>
    <w:rsid w:val="00AD7D98"/>
    <w:rsid w:val="00AE2D0C"/>
    <w:rsid w:val="00AE6207"/>
    <w:rsid w:val="00AE652D"/>
    <w:rsid w:val="00AF3EFC"/>
    <w:rsid w:val="00B01684"/>
    <w:rsid w:val="00B02328"/>
    <w:rsid w:val="00B03029"/>
    <w:rsid w:val="00B03192"/>
    <w:rsid w:val="00B0399C"/>
    <w:rsid w:val="00B049B1"/>
    <w:rsid w:val="00B06BC4"/>
    <w:rsid w:val="00B102A7"/>
    <w:rsid w:val="00B13170"/>
    <w:rsid w:val="00B14A39"/>
    <w:rsid w:val="00B16B5C"/>
    <w:rsid w:val="00B16BBB"/>
    <w:rsid w:val="00B176DC"/>
    <w:rsid w:val="00B22625"/>
    <w:rsid w:val="00B24DDD"/>
    <w:rsid w:val="00B26765"/>
    <w:rsid w:val="00B26C6E"/>
    <w:rsid w:val="00B27766"/>
    <w:rsid w:val="00B27FE4"/>
    <w:rsid w:val="00B34CBA"/>
    <w:rsid w:val="00B37BDF"/>
    <w:rsid w:val="00B40E84"/>
    <w:rsid w:val="00B4235F"/>
    <w:rsid w:val="00B43632"/>
    <w:rsid w:val="00B46761"/>
    <w:rsid w:val="00B50C32"/>
    <w:rsid w:val="00B5449B"/>
    <w:rsid w:val="00B61F8A"/>
    <w:rsid w:val="00B66E66"/>
    <w:rsid w:val="00B70C7C"/>
    <w:rsid w:val="00B73DAE"/>
    <w:rsid w:val="00B75CF5"/>
    <w:rsid w:val="00B760B0"/>
    <w:rsid w:val="00B80E95"/>
    <w:rsid w:val="00B8156D"/>
    <w:rsid w:val="00B823C8"/>
    <w:rsid w:val="00B82F3D"/>
    <w:rsid w:val="00B905C5"/>
    <w:rsid w:val="00B917C5"/>
    <w:rsid w:val="00B94A18"/>
    <w:rsid w:val="00BA3E3F"/>
    <w:rsid w:val="00BA41B6"/>
    <w:rsid w:val="00BA725E"/>
    <w:rsid w:val="00BA79C1"/>
    <w:rsid w:val="00BB0F98"/>
    <w:rsid w:val="00BB18DB"/>
    <w:rsid w:val="00BB6B46"/>
    <w:rsid w:val="00BB6D6D"/>
    <w:rsid w:val="00BB77DA"/>
    <w:rsid w:val="00BC2F58"/>
    <w:rsid w:val="00BC325D"/>
    <w:rsid w:val="00BC3BF6"/>
    <w:rsid w:val="00BC5577"/>
    <w:rsid w:val="00BC60B6"/>
    <w:rsid w:val="00BC789E"/>
    <w:rsid w:val="00BC7AE9"/>
    <w:rsid w:val="00BD0CFF"/>
    <w:rsid w:val="00BD0F13"/>
    <w:rsid w:val="00BD1C1E"/>
    <w:rsid w:val="00BD48DB"/>
    <w:rsid w:val="00BD5E60"/>
    <w:rsid w:val="00BD6572"/>
    <w:rsid w:val="00BE075E"/>
    <w:rsid w:val="00BE647B"/>
    <w:rsid w:val="00BE6728"/>
    <w:rsid w:val="00BE6C89"/>
    <w:rsid w:val="00BF1DED"/>
    <w:rsid w:val="00BF5501"/>
    <w:rsid w:val="00C04159"/>
    <w:rsid w:val="00C111E5"/>
    <w:rsid w:val="00C11924"/>
    <w:rsid w:val="00C121D2"/>
    <w:rsid w:val="00C13B23"/>
    <w:rsid w:val="00C16536"/>
    <w:rsid w:val="00C17618"/>
    <w:rsid w:val="00C21066"/>
    <w:rsid w:val="00C222E2"/>
    <w:rsid w:val="00C223F8"/>
    <w:rsid w:val="00C265BA"/>
    <w:rsid w:val="00C26744"/>
    <w:rsid w:val="00C3166F"/>
    <w:rsid w:val="00C32372"/>
    <w:rsid w:val="00C34287"/>
    <w:rsid w:val="00C351FD"/>
    <w:rsid w:val="00C377EC"/>
    <w:rsid w:val="00C37EEA"/>
    <w:rsid w:val="00C41C59"/>
    <w:rsid w:val="00C44EED"/>
    <w:rsid w:val="00C46028"/>
    <w:rsid w:val="00C47A92"/>
    <w:rsid w:val="00C508AF"/>
    <w:rsid w:val="00C53256"/>
    <w:rsid w:val="00C55957"/>
    <w:rsid w:val="00C5676C"/>
    <w:rsid w:val="00C633E9"/>
    <w:rsid w:val="00C64443"/>
    <w:rsid w:val="00C65E8A"/>
    <w:rsid w:val="00C74B00"/>
    <w:rsid w:val="00C754CC"/>
    <w:rsid w:val="00C75B5B"/>
    <w:rsid w:val="00C85610"/>
    <w:rsid w:val="00C85F79"/>
    <w:rsid w:val="00C864D8"/>
    <w:rsid w:val="00C86B46"/>
    <w:rsid w:val="00C9216E"/>
    <w:rsid w:val="00C944BF"/>
    <w:rsid w:val="00C94AF9"/>
    <w:rsid w:val="00C96E57"/>
    <w:rsid w:val="00C97225"/>
    <w:rsid w:val="00CA016B"/>
    <w:rsid w:val="00CA2035"/>
    <w:rsid w:val="00CA2C8E"/>
    <w:rsid w:val="00CA463C"/>
    <w:rsid w:val="00CA6FFE"/>
    <w:rsid w:val="00CB3F0C"/>
    <w:rsid w:val="00CB5B7B"/>
    <w:rsid w:val="00CC2045"/>
    <w:rsid w:val="00CC26B6"/>
    <w:rsid w:val="00CC6C5E"/>
    <w:rsid w:val="00CD046F"/>
    <w:rsid w:val="00CD09E8"/>
    <w:rsid w:val="00CD4EE3"/>
    <w:rsid w:val="00CE1F04"/>
    <w:rsid w:val="00CE32C8"/>
    <w:rsid w:val="00CE6D7B"/>
    <w:rsid w:val="00CE6E9B"/>
    <w:rsid w:val="00CF6500"/>
    <w:rsid w:val="00CF650F"/>
    <w:rsid w:val="00CF6952"/>
    <w:rsid w:val="00CF7CDF"/>
    <w:rsid w:val="00D05ECC"/>
    <w:rsid w:val="00D1006A"/>
    <w:rsid w:val="00D13712"/>
    <w:rsid w:val="00D14076"/>
    <w:rsid w:val="00D149E3"/>
    <w:rsid w:val="00D20CE2"/>
    <w:rsid w:val="00D24AD3"/>
    <w:rsid w:val="00D24FA6"/>
    <w:rsid w:val="00D251DB"/>
    <w:rsid w:val="00D27F77"/>
    <w:rsid w:val="00D302D5"/>
    <w:rsid w:val="00D316FD"/>
    <w:rsid w:val="00D31A4E"/>
    <w:rsid w:val="00D37D87"/>
    <w:rsid w:val="00D405C7"/>
    <w:rsid w:val="00D4152B"/>
    <w:rsid w:val="00D421FA"/>
    <w:rsid w:val="00D428BF"/>
    <w:rsid w:val="00D472F9"/>
    <w:rsid w:val="00D47789"/>
    <w:rsid w:val="00D50D29"/>
    <w:rsid w:val="00D51644"/>
    <w:rsid w:val="00D5419A"/>
    <w:rsid w:val="00D55EFE"/>
    <w:rsid w:val="00D564FA"/>
    <w:rsid w:val="00D56AE4"/>
    <w:rsid w:val="00D62012"/>
    <w:rsid w:val="00D631CB"/>
    <w:rsid w:val="00D65958"/>
    <w:rsid w:val="00D72D58"/>
    <w:rsid w:val="00D74D86"/>
    <w:rsid w:val="00D8046A"/>
    <w:rsid w:val="00D81980"/>
    <w:rsid w:val="00D82179"/>
    <w:rsid w:val="00D82B4F"/>
    <w:rsid w:val="00D85DC4"/>
    <w:rsid w:val="00D86A44"/>
    <w:rsid w:val="00D87CEF"/>
    <w:rsid w:val="00D90F08"/>
    <w:rsid w:val="00D929D5"/>
    <w:rsid w:val="00DA35D7"/>
    <w:rsid w:val="00DB181E"/>
    <w:rsid w:val="00DC07A2"/>
    <w:rsid w:val="00DC3D30"/>
    <w:rsid w:val="00DC3E4C"/>
    <w:rsid w:val="00DC4A1D"/>
    <w:rsid w:val="00DD1862"/>
    <w:rsid w:val="00DD6204"/>
    <w:rsid w:val="00DD7F20"/>
    <w:rsid w:val="00DE04B6"/>
    <w:rsid w:val="00DE1B67"/>
    <w:rsid w:val="00DE295B"/>
    <w:rsid w:val="00DE2AAC"/>
    <w:rsid w:val="00DE4C58"/>
    <w:rsid w:val="00DE5B21"/>
    <w:rsid w:val="00DE78EE"/>
    <w:rsid w:val="00DF06AB"/>
    <w:rsid w:val="00DF42BE"/>
    <w:rsid w:val="00DF5348"/>
    <w:rsid w:val="00DF64CA"/>
    <w:rsid w:val="00DF7453"/>
    <w:rsid w:val="00E01BF3"/>
    <w:rsid w:val="00E03DCF"/>
    <w:rsid w:val="00E0497F"/>
    <w:rsid w:val="00E04ADD"/>
    <w:rsid w:val="00E0524D"/>
    <w:rsid w:val="00E07F96"/>
    <w:rsid w:val="00E135CD"/>
    <w:rsid w:val="00E13DF3"/>
    <w:rsid w:val="00E153A6"/>
    <w:rsid w:val="00E30073"/>
    <w:rsid w:val="00E32740"/>
    <w:rsid w:val="00E36460"/>
    <w:rsid w:val="00E37AAF"/>
    <w:rsid w:val="00E40911"/>
    <w:rsid w:val="00E4369A"/>
    <w:rsid w:val="00E44858"/>
    <w:rsid w:val="00E46677"/>
    <w:rsid w:val="00E47B24"/>
    <w:rsid w:val="00E50C1F"/>
    <w:rsid w:val="00E574B0"/>
    <w:rsid w:val="00E600A6"/>
    <w:rsid w:val="00E60FC9"/>
    <w:rsid w:val="00E669BB"/>
    <w:rsid w:val="00E67C5F"/>
    <w:rsid w:val="00E70ED5"/>
    <w:rsid w:val="00E72D00"/>
    <w:rsid w:val="00E74ECA"/>
    <w:rsid w:val="00E83D65"/>
    <w:rsid w:val="00E84D7C"/>
    <w:rsid w:val="00E85EB0"/>
    <w:rsid w:val="00E86747"/>
    <w:rsid w:val="00E86E5D"/>
    <w:rsid w:val="00E87B22"/>
    <w:rsid w:val="00E9165C"/>
    <w:rsid w:val="00E9402E"/>
    <w:rsid w:val="00E95223"/>
    <w:rsid w:val="00EA0F83"/>
    <w:rsid w:val="00EA48AD"/>
    <w:rsid w:val="00EB41EC"/>
    <w:rsid w:val="00EB4B2D"/>
    <w:rsid w:val="00EB5F6F"/>
    <w:rsid w:val="00EB5FE0"/>
    <w:rsid w:val="00EB6B30"/>
    <w:rsid w:val="00EC2170"/>
    <w:rsid w:val="00EC2EF2"/>
    <w:rsid w:val="00EC3F7A"/>
    <w:rsid w:val="00EC6FBE"/>
    <w:rsid w:val="00EC7EBC"/>
    <w:rsid w:val="00ED345C"/>
    <w:rsid w:val="00ED4B14"/>
    <w:rsid w:val="00ED51E0"/>
    <w:rsid w:val="00ED73B7"/>
    <w:rsid w:val="00EE04EA"/>
    <w:rsid w:val="00EE1A34"/>
    <w:rsid w:val="00EE419B"/>
    <w:rsid w:val="00EE5A89"/>
    <w:rsid w:val="00EF2753"/>
    <w:rsid w:val="00EF2A61"/>
    <w:rsid w:val="00EF2BBC"/>
    <w:rsid w:val="00EF36E2"/>
    <w:rsid w:val="00EF5C35"/>
    <w:rsid w:val="00EF77BE"/>
    <w:rsid w:val="00EF7D42"/>
    <w:rsid w:val="00F0420F"/>
    <w:rsid w:val="00F072DC"/>
    <w:rsid w:val="00F1011F"/>
    <w:rsid w:val="00F134E0"/>
    <w:rsid w:val="00F2174B"/>
    <w:rsid w:val="00F22CFB"/>
    <w:rsid w:val="00F26C16"/>
    <w:rsid w:val="00F3382C"/>
    <w:rsid w:val="00F4209D"/>
    <w:rsid w:val="00F42BC1"/>
    <w:rsid w:val="00F43680"/>
    <w:rsid w:val="00F45F40"/>
    <w:rsid w:val="00F47FDC"/>
    <w:rsid w:val="00F506D1"/>
    <w:rsid w:val="00F553A3"/>
    <w:rsid w:val="00F56572"/>
    <w:rsid w:val="00F601F1"/>
    <w:rsid w:val="00F60853"/>
    <w:rsid w:val="00F62047"/>
    <w:rsid w:val="00F66367"/>
    <w:rsid w:val="00F70BAA"/>
    <w:rsid w:val="00F735B1"/>
    <w:rsid w:val="00F7414A"/>
    <w:rsid w:val="00F749DE"/>
    <w:rsid w:val="00F77CEC"/>
    <w:rsid w:val="00F77E4C"/>
    <w:rsid w:val="00F83533"/>
    <w:rsid w:val="00F83FBC"/>
    <w:rsid w:val="00F86C9C"/>
    <w:rsid w:val="00F877D6"/>
    <w:rsid w:val="00F877D9"/>
    <w:rsid w:val="00F938C1"/>
    <w:rsid w:val="00F979E4"/>
    <w:rsid w:val="00FA00D9"/>
    <w:rsid w:val="00FA569A"/>
    <w:rsid w:val="00FB0193"/>
    <w:rsid w:val="00FB1D04"/>
    <w:rsid w:val="00FB1D17"/>
    <w:rsid w:val="00FB31C8"/>
    <w:rsid w:val="00FB627F"/>
    <w:rsid w:val="00FB62BA"/>
    <w:rsid w:val="00FB6390"/>
    <w:rsid w:val="00FB6A86"/>
    <w:rsid w:val="00FC6CBE"/>
    <w:rsid w:val="00FC6F0C"/>
    <w:rsid w:val="00FC710A"/>
    <w:rsid w:val="00FD49B0"/>
    <w:rsid w:val="00FD4EDD"/>
    <w:rsid w:val="00FE135C"/>
    <w:rsid w:val="00FE182A"/>
    <w:rsid w:val="00FE30B2"/>
    <w:rsid w:val="00FE37ED"/>
    <w:rsid w:val="00FE44FC"/>
    <w:rsid w:val="00FE45EF"/>
    <w:rsid w:val="00FE51A1"/>
    <w:rsid w:val="00FF0F6B"/>
    <w:rsid w:val="00FF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CE0F2BC-5C7A-4CFE-935C-8BD998259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Nazanin"/>
        <w:sz w:val="22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B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5449B"/>
    <w:pPr>
      <w:ind w:left="720"/>
      <w:contextualSpacing/>
    </w:pPr>
  </w:style>
  <w:style w:type="table" w:styleId="TableGrid">
    <w:name w:val="Table Grid"/>
    <w:basedOn w:val="TableNormal"/>
    <w:uiPriority w:val="59"/>
    <w:rsid w:val="00E9402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0BD"/>
  </w:style>
  <w:style w:type="paragraph" w:styleId="Footer">
    <w:name w:val="footer"/>
    <w:basedOn w:val="Normal"/>
    <w:link w:val="FooterChar"/>
    <w:uiPriority w:val="99"/>
    <w:unhideWhenUsed/>
    <w:rsid w:val="006D20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0BD"/>
  </w:style>
  <w:style w:type="paragraph" w:styleId="NoSpacing">
    <w:name w:val="No Spacing"/>
    <w:link w:val="NoSpacingChar"/>
    <w:uiPriority w:val="1"/>
    <w:qFormat/>
    <w:rsid w:val="00112D27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12D27"/>
    <w:rPr>
      <w:rFonts w:asciiTheme="minorHAnsi" w:eastAsiaTheme="minorEastAsia" w:hAnsiTheme="minorHAnsi" w:cstheme="minorBid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E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EC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223F8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D85DC4"/>
  </w:style>
  <w:style w:type="table" w:customStyle="1" w:styleId="TableGrid1">
    <w:name w:val="Table Grid1"/>
    <w:basedOn w:val="TableNormal"/>
    <w:next w:val="TableGrid"/>
    <w:uiPriority w:val="59"/>
    <w:rsid w:val="00925E72"/>
    <w:pPr>
      <w:spacing w:after="0" w:line="240" w:lineRule="auto"/>
    </w:pPr>
    <w:rPr>
      <w:rFonts w:asciiTheme="minorHAnsi" w:eastAsia="Times New Roman" w:hAnsiTheme="minorHAnsi" w:cstheme="minorBidi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5A177D"/>
    <w:pPr>
      <w:spacing w:after="0" w:line="240" w:lineRule="auto"/>
    </w:pPr>
    <w:rPr>
      <w:rFonts w:asciiTheme="minorHAnsi" w:hAnsiTheme="minorHAnsi" w:cstheme="minorBidi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6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438FC-A15C-4217-9D17-2468B4B6D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1416</Words>
  <Characters>807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zlomi</dc:creator>
  <cp:lastModifiedBy>user</cp:lastModifiedBy>
  <cp:revision>3</cp:revision>
  <cp:lastPrinted>2022-11-09T07:19:00Z</cp:lastPrinted>
  <dcterms:created xsi:type="dcterms:W3CDTF">2022-11-02T08:12:00Z</dcterms:created>
  <dcterms:modified xsi:type="dcterms:W3CDTF">2022-11-09T07:19:00Z</dcterms:modified>
</cp:coreProperties>
</file>